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6A21" w14:textId="2B308644" w:rsidR="00167C08" w:rsidRPr="00167C08" w:rsidRDefault="004F53EF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19)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gramEnd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rea(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分區</w:t>
      </w:r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ctionResult</w:t>
      </w:r>
      <w:proofErr w:type="spellEnd"/>
      <w:r w:rsidRPr="004F53EF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SubClass</w:t>
      </w:r>
      <w:proofErr w:type="spellEnd"/>
      <w:r w:rsidRPr="004F53EF">
        <w:rPr>
          <w:rFonts w:ascii="新細明體" w:eastAsia="新細明體" w:hAnsi="新細明體" w:cs="新細明體" w:hint="eastAsia"/>
          <w:sz w:val="24"/>
          <w:szCs w:val="24"/>
        </w:rPr>
        <w:t>。實作不同的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ctionResult</w:t>
      </w:r>
      <w:proofErr w:type="spellEnd"/>
      <w:r w:rsidR="00167C0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67C08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67C08">
        <w:rPr>
          <w:rFonts w:ascii="Times New Roman" w:eastAsia="Times New Roman" w:hAnsi="Times New Roman" w:cs="Times New Roman"/>
          <w:sz w:val="24"/>
          <w:szCs w:val="24"/>
        </w:rPr>
        <w:t>: 8503b39c-5887-4634-8291-facfb3117924</w:t>
      </w:r>
      <w:r w:rsidR="00167C08">
        <w:rPr>
          <w:rFonts w:ascii="Times New Roman" w:eastAsia="Times New Roman" w:hAnsi="Times New Roman" w:cs="Times New Roman"/>
          <w:sz w:val="24"/>
          <w:szCs w:val="24"/>
        </w:rPr>
        <w:br/>
      </w:r>
      <w:r w:rsidR="00167C0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67C08">
        <w:rPr>
          <w:rFonts w:ascii="Times New Roman" w:eastAsia="Times New Roman" w:hAnsi="Times New Roman" w:cs="Times New Roman"/>
          <w:sz w:val="24"/>
          <w:szCs w:val="24"/>
        </w:rPr>
        <w:br/>
      </w:r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(T19)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rea(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分區</w:t>
      </w:r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F53EF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ctionResult</w:t>
      </w:r>
      <w:proofErr w:type="spellEnd"/>
      <w:r w:rsidRPr="004F53EF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SubClass</w:t>
      </w:r>
      <w:proofErr w:type="spellEnd"/>
      <w:r w:rsidRPr="004F53EF">
        <w:rPr>
          <w:rFonts w:ascii="新細明體" w:eastAsia="新細明體" w:hAnsi="新細明體" w:cs="新細明體" w:hint="eastAsia"/>
          <w:sz w:val="24"/>
          <w:szCs w:val="24"/>
        </w:rPr>
        <w:t>。實作不同的</w:t>
      </w:r>
      <w:proofErr w:type="spellStart"/>
      <w:r w:rsidRPr="004F53EF">
        <w:rPr>
          <w:rFonts w:ascii="Times New Roman" w:eastAsia="Times New Roman" w:hAnsi="Times New Roman" w:cs="Times New Roman" w:hint="eastAsia"/>
          <w:sz w:val="24"/>
          <w:szCs w:val="24"/>
        </w:rPr>
        <w:t>ActionResult</w:t>
      </w:r>
      <w:proofErr w:type="spellEnd"/>
      <w:r w:rsidR="00167C08">
        <w:rPr>
          <w:rFonts w:ascii="新細明體" w:eastAsia="新細明體" w:hAnsi="新細明體" w:cs="新細明體"/>
          <w:sz w:val="24"/>
          <w:szCs w:val="24"/>
        </w:rPr>
        <w:br/>
      </w:r>
      <w:r w:rsidR="00167C0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67C08">
        <w:rPr>
          <w:rFonts w:ascii="Times New Roman" w:eastAsia="Times New Roman" w:hAnsi="Times New Roman" w:cs="Times New Roman"/>
          <w:sz w:val="24"/>
          <w:szCs w:val="24"/>
        </w:rPr>
        <w:br/>
      </w:r>
      <w:r w:rsidR="00167C08" w:rsidRPr="00167C08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A173B05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840102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 New Project -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</w:p>
    <w:p w14:paraId="6CB859C5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 New Project -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7758BDD8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1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FilterConfig.cs</w:t>
      </w:r>
      <w:proofErr w:type="spellEnd"/>
    </w:p>
    <w:p w14:paraId="2277FB3C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2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6FEDF8B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3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Global.asax.cs</w:t>
      </w:r>
      <w:proofErr w:type="spellEnd"/>
    </w:p>
    <w:p w14:paraId="176AC4F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4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Web.config</w:t>
      </w:r>
      <w:proofErr w:type="spellEnd"/>
    </w:p>
    <w:p w14:paraId="76122A30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1.1.5. Add Customized Error View and Error Controller</w:t>
      </w:r>
    </w:p>
    <w:p w14:paraId="31E96F1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1.1.5.1. Controller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ErrorController.cs</w:t>
      </w:r>
      <w:proofErr w:type="spellEnd"/>
    </w:p>
    <w:p w14:paraId="6356D449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1.1.5.2. Views/Shared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Error.cshtml</w:t>
      </w:r>
      <w:proofErr w:type="spellEnd"/>
    </w:p>
    <w:p w14:paraId="151AF10E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1.1.5.3. Views/Shared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UnauthorizedError.cshtml</w:t>
      </w:r>
      <w:proofErr w:type="spellEnd"/>
    </w:p>
    <w:p w14:paraId="459E553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1.1.5.4. Views/Shared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NotFound.cshtml</w:t>
      </w:r>
      <w:proofErr w:type="spellEnd"/>
    </w:p>
    <w:p w14:paraId="6638027C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6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0DC43148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6.1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3AA34FA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1.1.6.2. The way to use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WebShared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CustomizeCacheAttribute.cs</w:t>
      </w:r>
      <w:proofErr w:type="spellEnd"/>
    </w:p>
    <w:p w14:paraId="263391DC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6F76BF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OnlineGame.Web</w:t>
      </w:r>
      <w:proofErr w:type="spellEnd"/>
    </w:p>
    <w:p w14:paraId="062B3E5A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1. Introduction of Area</w:t>
      </w:r>
    </w:p>
    <w:p w14:paraId="4403C8AE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2. Add Gamer Area</w:t>
      </w:r>
    </w:p>
    <w:p w14:paraId="603687B6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2.1. Areas/Gamer/Controller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27013C6B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2.2. Areas/Gamer/Views/Home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75778C8A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2.3. Add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VipGamer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 Area</w:t>
      </w:r>
    </w:p>
    <w:p w14:paraId="065788C4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3.1. Area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VipGamer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Controller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672679C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3.2. Area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VipGamer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Views/Home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4A1AB86F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4. Add Admin Area</w:t>
      </w:r>
    </w:p>
    <w:p w14:paraId="7E225ECD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4.1. Areas/Admin/Controller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079BCE9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4.2. Areas/Admin/Views/Home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7F50605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5. No Area</w:t>
      </w:r>
    </w:p>
    <w:p w14:paraId="498C2D3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5.1. Controller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HomeController.cs</w:t>
      </w:r>
      <w:proofErr w:type="spellEnd"/>
    </w:p>
    <w:p w14:paraId="21AF6189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5.2. Views/Home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</w:p>
    <w:p w14:paraId="603D9457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6. Run the Web Application</w:t>
      </w:r>
    </w:p>
    <w:p w14:paraId="3570CA10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7. Fix the Issue</w:t>
      </w:r>
    </w:p>
    <w:p w14:paraId="43049656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2.7.1.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RouteConfig.cs</w:t>
      </w:r>
      <w:proofErr w:type="spellEnd"/>
    </w:p>
    <w:p w14:paraId="220848DF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8. Navigate to Gamer Area Index View</w:t>
      </w:r>
    </w:p>
    <w:p w14:paraId="32E04E82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9. Fix Issues</w:t>
      </w:r>
    </w:p>
    <w:p w14:paraId="62308D3E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9.1. Areas/Admin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AdminAreaRegistration.cs</w:t>
      </w:r>
      <w:proofErr w:type="spellEnd"/>
    </w:p>
    <w:p w14:paraId="7BA77051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9.2. Areas/Gamer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GamerAreaRegistration.cs</w:t>
      </w:r>
      <w:proofErr w:type="spellEnd"/>
    </w:p>
    <w:p w14:paraId="618CC9BC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9.3. Areas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VipGamer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VipGamerAreaRegistration.cs</w:t>
      </w:r>
      <w:proofErr w:type="spellEnd"/>
    </w:p>
    <w:p w14:paraId="71242A4E" w14:textId="77777777" w:rsidR="00167C08" w:rsidRPr="00167C08" w:rsidRDefault="00167C08" w:rsidP="00BC119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9.4. Navigate to Area Index View</w:t>
      </w:r>
    </w:p>
    <w:p w14:paraId="46F24D07" w14:textId="7273BA62" w:rsidR="00FE1195" w:rsidRDefault="00167C08" w:rsidP="00BC119E">
      <w:pPr>
        <w:spacing w:after="0"/>
      </w:pPr>
      <w:r w:rsidRPr="00167C08">
        <w:rPr>
          <w:rFonts w:ascii="Times New Roman" w:eastAsia="Times New Roman" w:hAnsi="Times New Roman" w:cs="Times New Roman"/>
          <w:sz w:val="24"/>
          <w:szCs w:val="24"/>
        </w:rPr>
        <w:t>2.10. Views/Home/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Index.cshtml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 - </w:t>
      </w:r>
      <w:proofErr w:type="spellStart"/>
      <w:r w:rsidRPr="00167C08">
        <w:rPr>
          <w:rFonts w:ascii="Times New Roman" w:eastAsia="Times New Roman" w:hAnsi="Times New Roman" w:cs="Times New Roman"/>
          <w:sz w:val="24"/>
          <w:szCs w:val="24"/>
        </w:rPr>
        <w:t>ActionLink</w:t>
      </w:r>
      <w:proofErr w:type="spellEnd"/>
      <w:r w:rsidRPr="00167C08">
        <w:rPr>
          <w:rFonts w:ascii="Times New Roman" w:eastAsia="Times New Roman" w:hAnsi="Times New Roman" w:cs="Times New Roman"/>
          <w:sz w:val="24"/>
          <w:szCs w:val="24"/>
        </w:rPr>
        <w:t xml:space="preserve"> for Area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</w:p>
    <w:p w14:paraId="5881EC7E" w14:textId="77777777" w:rsidR="00FE1195" w:rsidRDefault="00FE1195" w:rsidP="00BC119E">
      <w:pPr>
        <w:spacing w:after="0"/>
      </w:pPr>
    </w:p>
    <w:p w14:paraId="0B5A8DA5" w14:textId="77777777" w:rsidR="00FE1195" w:rsidRDefault="00FE1195" w:rsidP="00BC119E">
      <w:pPr>
        <w:spacing w:after="0"/>
      </w:pPr>
      <w:r>
        <w:rPr>
          <w:sz w:val="48"/>
          <w:szCs w:val="48"/>
        </w:rPr>
        <w:t>0. Summary</w:t>
      </w:r>
    </w:p>
    <w:p w14:paraId="2BF8ADB0" w14:textId="77777777" w:rsidR="00FE1195" w:rsidRDefault="00FE1195" w:rsidP="00BC119E">
      <w:pPr>
        <w:spacing w:after="0"/>
      </w:pPr>
    </w:p>
    <w:p w14:paraId="7E2BFBFF" w14:textId="77777777" w:rsidR="00FE1195" w:rsidRDefault="00FE1195" w:rsidP="00BC119E">
      <w:pPr>
        <w:spacing w:after="0"/>
      </w:pPr>
    </w:p>
    <w:p w14:paraId="786F5547" w14:textId="77777777" w:rsidR="00FE1195" w:rsidRDefault="00FE1195" w:rsidP="00BC119E">
      <w:pPr>
        <w:spacing w:after="0"/>
      </w:pPr>
      <w:r>
        <w:rPr>
          <w:rFonts w:ascii="Tahoma" w:hAnsi="Tahoma" w:cs="Tahoma"/>
        </w:rPr>
        <w:lastRenderedPageBreak/>
        <w:t>In this tutorial, we will discuss</w:t>
      </w:r>
    </w:p>
    <w:p w14:paraId="62277782" w14:textId="77777777" w:rsidR="00FE1195" w:rsidRDefault="00FE1195" w:rsidP="00BC119E">
      <w:pPr>
        <w:spacing w:after="0"/>
      </w:pPr>
      <w:r>
        <w:rPr>
          <w:rFonts w:ascii="Tahoma" w:hAnsi="Tahoma" w:cs="Tahoma"/>
        </w:rPr>
        <w:t>* Area</w:t>
      </w:r>
    </w:p>
    <w:p w14:paraId="1F2093AA" w14:textId="77777777" w:rsidR="00FE1195" w:rsidRDefault="00FE1195" w:rsidP="00BC119E">
      <w:pPr>
        <w:spacing w:after="0"/>
      </w:pPr>
      <w:r>
        <w:rPr>
          <w:rFonts w:ascii="Tahoma" w:hAnsi="Tahoma" w:cs="Tahoma"/>
        </w:rPr>
        <w:t>----------------</w:t>
      </w:r>
    </w:p>
    <w:p w14:paraId="3FCDA7A4" w14:textId="77777777" w:rsidR="00FE1195" w:rsidRDefault="00FE1195" w:rsidP="00BC119E">
      <w:pPr>
        <w:spacing w:after="0"/>
      </w:pPr>
      <w:r>
        <w:t>使用</w:t>
      </w:r>
      <w:r>
        <w:t>Area</w:t>
      </w:r>
      <w:r>
        <w:t>將網站畫地分區</w:t>
      </w:r>
      <w:r>
        <w:rPr>
          <w:rFonts w:ascii="新細明體" w:eastAsia="新細明體" w:hAnsi="新細明體" w:cs="新細明體" w:hint="eastAsia"/>
        </w:rPr>
        <w:t>。</w:t>
      </w:r>
    </w:p>
    <w:p w14:paraId="4FA511F9" w14:textId="77777777" w:rsidR="00FE1195" w:rsidRDefault="00FE1195" w:rsidP="00BC119E">
      <w:pPr>
        <w:spacing w:after="0"/>
      </w:pPr>
      <w:r>
        <w:t xml:space="preserve">* </w:t>
      </w:r>
      <w:r>
        <w:t>龐大複雜的</w:t>
      </w:r>
      <w:r>
        <w:t>Web Application</w:t>
      </w:r>
      <w:r>
        <w:t>通常需要</w:t>
      </w:r>
      <w:r>
        <w:t>Area</w:t>
      </w:r>
      <w:r>
        <w:t>來將網站畫地分區</w:t>
      </w:r>
      <w:r>
        <w:rPr>
          <w:rFonts w:ascii="新細明體" w:eastAsia="新細明體" w:hAnsi="新細明體" w:cs="新細明體" w:hint="eastAsia"/>
        </w:rPr>
        <w:t>。</w:t>
      </w:r>
    </w:p>
    <w:p w14:paraId="0AAF5DAB" w14:textId="77777777" w:rsidR="00FE1195" w:rsidRDefault="00FE1195" w:rsidP="00BC119E">
      <w:pPr>
        <w:spacing w:after="0"/>
      </w:pPr>
      <w:r>
        <w:t xml:space="preserve">* </w:t>
      </w:r>
      <w:r>
        <w:t>每個</w:t>
      </w:r>
      <w:r>
        <w:t>Area</w:t>
      </w:r>
      <w:r>
        <w:t>都有屬於自己的</w:t>
      </w:r>
      <w:r>
        <w:t>Model</w:t>
      </w:r>
      <w:r>
        <w:t>，</w:t>
      </w:r>
      <w:r>
        <w:t>View</w:t>
      </w:r>
      <w:r>
        <w:t>，</w:t>
      </w:r>
      <w:r>
        <w:t>Controller</w:t>
      </w:r>
      <w:r>
        <w:t>結構</w:t>
      </w:r>
      <w:r>
        <w:rPr>
          <w:rFonts w:ascii="新細明體" w:eastAsia="新細明體" w:hAnsi="新細明體" w:cs="新細明體" w:hint="eastAsia"/>
        </w:rPr>
        <w:t>。</w:t>
      </w:r>
    </w:p>
    <w:p w14:paraId="04A9254B" w14:textId="77777777" w:rsidR="00FE1195" w:rsidRDefault="00FE1195" w:rsidP="00BC119E">
      <w:pPr>
        <w:spacing w:after="0"/>
      </w:pPr>
      <w:r>
        <w:t xml:space="preserve">* </w:t>
      </w:r>
      <w:r>
        <w:t>每個</w:t>
      </w:r>
      <w:r>
        <w:t>Area</w:t>
      </w:r>
      <w:r>
        <w:t>內的</w:t>
      </w:r>
      <w:r>
        <w:t>MVC</w:t>
      </w:r>
      <w:r>
        <w:t>都不會和其他</w:t>
      </w:r>
      <w:r>
        <w:t>Area</w:t>
      </w:r>
      <w:r>
        <w:t>的</w:t>
      </w:r>
      <w:r>
        <w:t>MVC</w:t>
      </w:r>
      <w:r>
        <w:t>互相影響，可以獨立作業</w:t>
      </w:r>
      <w:r>
        <w:rPr>
          <w:rFonts w:ascii="新細明體" w:eastAsia="新細明體" w:hAnsi="新細明體" w:cs="新細明體" w:hint="eastAsia"/>
        </w:rPr>
        <w:t>。</w:t>
      </w:r>
    </w:p>
    <w:p w14:paraId="68085C40" w14:textId="77777777" w:rsidR="00FE1195" w:rsidRDefault="00FE1195" w:rsidP="00BC119E">
      <w:pPr>
        <w:spacing w:after="0"/>
      </w:pPr>
    </w:p>
    <w:p w14:paraId="23C7F152" w14:textId="77777777" w:rsidR="00FE1195" w:rsidRDefault="00FE1195" w:rsidP="00BC119E">
      <w:pPr>
        <w:spacing w:after="0"/>
      </w:pPr>
      <w:r>
        <w:t>1.</w:t>
      </w:r>
    </w:p>
    <w:p w14:paraId="4881AA1C" w14:textId="77777777" w:rsidR="00FE1195" w:rsidRDefault="00FE1195" w:rsidP="00BC119E">
      <w:pPr>
        <w:spacing w:after="0"/>
      </w:pPr>
      <w:proofErr w:type="spellStart"/>
      <w:r>
        <w:t>ActionResult</w:t>
      </w:r>
      <w:proofErr w:type="spellEnd"/>
    </w:p>
    <w:p w14:paraId="3167CD6A" w14:textId="77777777" w:rsidR="00FE1195" w:rsidRDefault="00FE1195" w:rsidP="00BC119E">
      <w:pPr>
        <w:spacing w:after="0"/>
      </w:pPr>
      <w:proofErr w:type="spellStart"/>
      <w:r>
        <w:t>ActionResult</w:t>
      </w:r>
      <w:proofErr w:type="spellEnd"/>
      <w:r>
        <w:t xml:space="preserve"> is an abstract class.</w:t>
      </w:r>
    </w:p>
    <w:p w14:paraId="76401BCB" w14:textId="77777777" w:rsidR="00FE1195" w:rsidRDefault="00FE1195" w:rsidP="00BC119E">
      <w:pPr>
        <w:spacing w:after="0"/>
      </w:pPr>
      <w:r>
        <w:t>Reference:</w:t>
      </w:r>
    </w:p>
    <w:p w14:paraId="1477351B" w14:textId="77777777" w:rsidR="00FE1195" w:rsidRDefault="00000000" w:rsidP="00BC119E">
      <w:pPr>
        <w:spacing w:after="0"/>
      </w:pPr>
      <w:hyperlink r:id="rId9" w:history="1">
        <w:r w:rsidR="00FE1195">
          <w:rPr>
            <w:rStyle w:val="Hyperlink"/>
          </w:rPr>
          <w:t>https://msdn.microsoft.com/en-us/library/system.web.mvc.actionresult(v=vs.118).aspx</w:t>
        </w:r>
      </w:hyperlink>
    </w:p>
    <w:p w14:paraId="3C3D181D" w14:textId="77777777" w:rsidR="00FE1195" w:rsidRDefault="00000000" w:rsidP="00BC119E">
      <w:pPr>
        <w:spacing w:after="0"/>
      </w:pPr>
      <w:hyperlink r:id="rId10" w:history="1">
        <w:r w:rsidR="00FE1195">
          <w:rPr>
            <w:rStyle w:val="Hyperlink"/>
            <w:color w:val="0000EE"/>
          </w:rPr>
          <w:t>https://github.com/icsharpcode/ILSpy</w:t>
        </w:r>
      </w:hyperlink>
    </w:p>
    <w:p w14:paraId="0ED2D912" w14:textId="77777777" w:rsidR="00FE1195" w:rsidRDefault="00FE1195" w:rsidP="00BC119E">
      <w:pPr>
        <w:spacing w:after="0"/>
      </w:pPr>
      <w:r>
        <w:t>E.g.</w:t>
      </w:r>
    </w:p>
    <w:p w14:paraId="49DE346C" w14:textId="77777777" w:rsidR="00FE1195" w:rsidRDefault="00FE1195" w:rsidP="00BC119E">
      <w:pPr>
        <w:spacing w:after="0"/>
      </w:pPr>
      <w:r>
        <w:t xml:space="preserve">//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>)</w:t>
      </w:r>
    </w:p>
    <w:p w14:paraId="6C8DE581" w14:textId="77777777" w:rsidR="00FE1195" w:rsidRDefault="00FE1195" w:rsidP="00BC119E">
      <w:pPr>
        <w:spacing w:after="0"/>
      </w:pPr>
      <w:r>
        <w:t>//{</w:t>
      </w:r>
    </w:p>
    <w:p w14:paraId="1AAA70A4" w14:textId="77777777" w:rsidR="00FE1195" w:rsidRDefault="00FE1195" w:rsidP="00BC119E">
      <w:pPr>
        <w:spacing w:after="0"/>
      </w:pPr>
      <w:r>
        <w:t xml:space="preserve">//    return </w:t>
      </w:r>
      <w:proofErr w:type="gramStart"/>
      <w:r>
        <w:t>View(</w:t>
      </w:r>
      <w:proofErr w:type="gramEnd"/>
      <w:r>
        <w:t xml:space="preserve">);  // returns </w:t>
      </w:r>
      <w:proofErr w:type="spellStart"/>
      <w:r>
        <w:t>ViewResult</w:t>
      </w:r>
      <w:proofErr w:type="spellEnd"/>
      <w:r>
        <w:t xml:space="preserve"> object</w:t>
      </w:r>
    </w:p>
    <w:p w14:paraId="17AFF0EA" w14:textId="77777777" w:rsidR="00FE1195" w:rsidRDefault="00FE1195" w:rsidP="00BC119E">
      <w:pPr>
        <w:spacing w:after="0"/>
      </w:pPr>
      <w:r>
        <w:t xml:space="preserve">//    //return </w:t>
      </w:r>
      <w:proofErr w:type="spellStart"/>
      <w:r>
        <w:t>Json</w:t>
      </w:r>
      <w:proofErr w:type="spellEnd"/>
      <w:r>
        <w:t>("{Id:</w:t>
      </w:r>
      <w:proofErr w:type="gramStart"/>
      <w:r>
        <w:t>15,Name</w:t>
      </w:r>
      <w:proofErr w:type="gramEnd"/>
      <w:r>
        <w:t xml:space="preserve">:AAA}");  // returns </w:t>
      </w:r>
      <w:proofErr w:type="spellStart"/>
      <w:r>
        <w:t>JsonResult</w:t>
      </w:r>
      <w:proofErr w:type="spellEnd"/>
      <w:r>
        <w:t xml:space="preserve"> object         </w:t>
      </w:r>
    </w:p>
    <w:p w14:paraId="53B9F05D" w14:textId="77777777" w:rsidR="00FE1195" w:rsidRDefault="00FE1195" w:rsidP="00BC119E">
      <w:pPr>
        <w:spacing w:after="0"/>
      </w:pPr>
      <w:r>
        <w:t>//}</w:t>
      </w:r>
    </w:p>
    <w:p w14:paraId="1F46F1D5" w14:textId="77777777" w:rsidR="00FE1195" w:rsidRDefault="00FE1195" w:rsidP="00BC119E">
      <w:pPr>
        <w:spacing w:after="0"/>
      </w:pPr>
      <w:r>
        <w:t>The following are sub class of </w:t>
      </w:r>
      <w:proofErr w:type="spellStart"/>
      <w:r>
        <w:t>ActionResult</w:t>
      </w:r>
      <w:proofErr w:type="spellEnd"/>
      <w:r>
        <w:t xml:space="preserve"> and </w:t>
      </w:r>
    </w:p>
    <w:p w14:paraId="7FB84E3E" w14:textId="77777777" w:rsidR="00FE1195" w:rsidRDefault="00FE1195" w:rsidP="00BC119E">
      <w:pPr>
        <w:spacing w:after="0"/>
      </w:pPr>
      <w:r>
        <w:t>the helper methods used to return the specific sub-type</w:t>
      </w:r>
    </w:p>
    <w:p w14:paraId="5C9EA6DE" w14:textId="77777777" w:rsidR="00FE1195" w:rsidRDefault="00FE1195" w:rsidP="00BC119E">
      <w:pPr>
        <w:spacing w:after="0"/>
      </w:pPr>
      <w:r>
        <w:t>1.1.</w:t>
      </w:r>
    </w:p>
    <w:p w14:paraId="4D7486B6" w14:textId="77777777" w:rsidR="00FE1195" w:rsidRDefault="00FE1195" w:rsidP="00BC119E">
      <w:pPr>
        <w:spacing w:after="0"/>
      </w:pPr>
      <w:proofErr w:type="spellStart"/>
      <w:r>
        <w:t>HttpNotFoundResult</w:t>
      </w:r>
      <w:proofErr w:type="spellEnd"/>
    </w:p>
    <w:p w14:paraId="0A60DBD2" w14:textId="77777777" w:rsidR="00FE1195" w:rsidRDefault="00FE1195" w:rsidP="00BC119E">
      <w:pPr>
        <w:spacing w:after="0"/>
      </w:pPr>
      <w:r>
        <w:t xml:space="preserve">Helper </w:t>
      </w:r>
      <w:proofErr w:type="gramStart"/>
      <w:r>
        <w:t>Methods :</w:t>
      </w:r>
      <w:proofErr w:type="gramEnd"/>
      <w:r>
        <w:t xml:space="preserve"> </w:t>
      </w:r>
      <w:proofErr w:type="spellStart"/>
      <w:r>
        <w:t>Controller.HttpNotFound</w:t>
      </w:r>
      <w:proofErr w:type="spellEnd"/>
      <w:r>
        <w:t xml:space="preserve"> Method</w:t>
      </w:r>
    </w:p>
    <w:p w14:paraId="40DDC9C0" w14:textId="77777777" w:rsidR="00FE1195" w:rsidRDefault="00FE1195" w:rsidP="00BC119E">
      <w:pPr>
        <w:spacing w:after="0"/>
      </w:pPr>
      <w:r>
        <w:t xml:space="preserve">Returns an object to indicate that the requested resource </w:t>
      </w:r>
      <w:proofErr w:type="spellStart"/>
      <w:r>
        <w:t>can not</w:t>
      </w:r>
      <w:proofErr w:type="spellEnd"/>
      <w:r>
        <w:t xml:space="preserve"> be found.</w:t>
      </w:r>
    </w:p>
    <w:p w14:paraId="1791A90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.2.</w:t>
      </w:r>
    </w:p>
    <w:p w14:paraId="4A0D9EE6" w14:textId="77777777" w:rsidR="00FE1195" w:rsidRDefault="00FE1195" w:rsidP="00BC119E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color w:val="000000"/>
          <w:sz w:val="27"/>
          <w:szCs w:val="27"/>
        </w:rPr>
        <w:t>HttpUnauthorizedResult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0795A9F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N/A</w:t>
      </w:r>
    </w:p>
    <w:p w14:paraId="13A6E684" w14:textId="77777777" w:rsidR="00FE1195" w:rsidRDefault="00FE1195" w:rsidP="00BC119E">
      <w:pPr>
        <w:spacing w:after="0"/>
        <w:rPr>
          <w:sz w:val="24"/>
          <w:szCs w:val="24"/>
        </w:rPr>
      </w:pPr>
      <w:r>
        <w:t>It represents the result of an unauthorized HTTP request.</w:t>
      </w:r>
    </w:p>
    <w:p w14:paraId="04E611C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.3.</w:t>
      </w:r>
    </w:p>
    <w:p w14:paraId="0943A448" w14:textId="77777777" w:rsidR="00FE1195" w:rsidRDefault="00FE1195" w:rsidP="00BC119E">
      <w:pPr>
        <w:spacing w:after="0"/>
        <w:rPr>
          <w:sz w:val="24"/>
          <w:szCs w:val="24"/>
        </w:rPr>
      </w:pPr>
      <w:proofErr w:type="spellStart"/>
      <w:r>
        <w:t>JavaScriptResult</w:t>
      </w:r>
      <w:proofErr w:type="spellEnd"/>
    </w:p>
    <w:p w14:paraId="0302141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N/A, 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JavaScﬁpt</w:t>
      </w:r>
      <w:proofErr w:type="spellEnd"/>
    </w:p>
    <w:p w14:paraId="01CA2143" w14:textId="77777777" w:rsidR="00FE1195" w:rsidRDefault="00FE1195" w:rsidP="00BC119E">
      <w:pPr>
        <w:spacing w:after="0"/>
        <w:rPr>
          <w:sz w:val="24"/>
          <w:szCs w:val="24"/>
        </w:rPr>
      </w:pPr>
      <w:r>
        <w:t>Rectums a piece of JavaScript code that can be executed on the client</w:t>
      </w:r>
    </w:p>
    <w:p w14:paraId="426AA577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4.</w:t>
      </w:r>
    </w:p>
    <w:p w14:paraId="105A9175" w14:textId="77777777" w:rsidR="00FE1195" w:rsidRDefault="00FE1195" w:rsidP="00BC119E">
      <w:pPr>
        <w:spacing w:after="0"/>
      </w:pPr>
      <w:proofErr w:type="spellStart"/>
      <w:r>
        <w:t>FileContentResult</w:t>
      </w:r>
      <w:proofErr w:type="spellEnd"/>
    </w:p>
    <w:p w14:paraId="7D8AEF6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N/A, File</w:t>
      </w:r>
    </w:p>
    <w:p w14:paraId="560FEBBB" w14:textId="77777777" w:rsidR="00FE1195" w:rsidRDefault="00FE1195" w:rsidP="00BC119E">
      <w:pPr>
        <w:spacing w:after="0"/>
        <w:rPr>
          <w:sz w:val="24"/>
          <w:szCs w:val="24"/>
        </w:rPr>
      </w:pPr>
      <w:r>
        <w:t>Returns a file to the client</w:t>
      </w:r>
    </w:p>
    <w:p w14:paraId="3BD35B8C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5.</w:t>
      </w:r>
    </w:p>
    <w:p w14:paraId="366BD1F1" w14:textId="77777777" w:rsidR="00FE1195" w:rsidRDefault="00FE1195" w:rsidP="00BC119E">
      <w:pPr>
        <w:spacing w:after="0"/>
      </w:pPr>
      <w:proofErr w:type="spellStart"/>
      <w:r>
        <w:t>FilePathResult</w:t>
      </w:r>
      <w:proofErr w:type="spellEnd"/>
    </w:p>
    <w:p w14:paraId="6161DA5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N/A, File</w:t>
      </w:r>
    </w:p>
    <w:p w14:paraId="02027355" w14:textId="77777777" w:rsidR="00FE1195" w:rsidRDefault="00FE1195" w:rsidP="00BC119E">
      <w:pPr>
        <w:spacing w:after="0"/>
        <w:rPr>
          <w:sz w:val="24"/>
          <w:szCs w:val="24"/>
        </w:rPr>
      </w:pPr>
      <w:r>
        <w:t>Returns a ﬁle to the client, which is provided by the given path.</w:t>
      </w:r>
    </w:p>
    <w:p w14:paraId="330F460B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6.</w:t>
      </w:r>
    </w:p>
    <w:p w14:paraId="6BFED662" w14:textId="77777777" w:rsidR="00FE1195" w:rsidRDefault="00FE1195" w:rsidP="00BC119E">
      <w:pPr>
        <w:spacing w:after="0"/>
      </w:pPr>
      <w:proofErr w:type="spellStart"/>
      <w:r>
        <w:t>FileStreamResult</w:t>
      </w:r>
      <w:proofErr w:type="spellEnd"/>
    </w:p>
    <w:p w14:paraId="2A735BE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N/A, File</w:t>
      </w:r>
    </w:p>
    <w:p w14:paraId="2699486B" w14:textId="77777777" w:rsidR="00FE1195" w:rsidRDefault="00FE1195" w:rsidP="00BC119E">
      <w:pPr>
        <w:spacing w:after="0"/>
        <w:rPr>
          <w:sz w:val="24"/>
          <w:szCs w:val="24"/>
        </w:rPr>
      </w:pPr>
      <w:r>
        <w:t>Returns a ﬁle to the client, which is provided by a Stream.</w:t>
      </w:r>
    </w:p>
    <w:p w14:paraId="617BFDBF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7.</w:t>
      </w:r>
    </w:p>
    <w:p w14:paraId="6CC27029" w14:textId="77777777" w:rsidR="00FE1195" w:rsidRDefault="00FE1195" w:rsidP="00BC119E">
      <w:pPr>
        <w:spacing w:after="0"/>
      </w:pPr>
      <w:proofErr w:type="spellStart"/>
      <w:r>
        <w:rPr>
          <w:rFonts w:ascii="Tahoma" w:hAnsi="Tahoma" w:cs="Tahoma"/>
          <w:color w:val="000000"/>
          <w:sz w:val="27"/>
          <w:szCs w:val="27"/>
        </w:rPr>
        <w:t>PartialView</w:t>
      </w:r>
      <w:r>
        <w:t>Result</w:t>
      </w:r>
      <w:proofErr w:type="spellEnd"/>
    </w:p>
    <w:p w14:paraId="7A55C4A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 xml:space="preserve"> 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PartialView</w:t>
      </w:r>
      <w:proofErr w:type="spellEnd"/>
    </w:p>
    <w:p w14:paraId="47676E13" w14:textId="77777777" w:rsidR="00FE1195" w:rsidRDefault="00FE1195" w:rsidP="00BC119E">
      <w:pPr>
        <w:spacing w:after="0"/>
        <w:rPr>
          <w:sz w:val="24"/>
          <w:szCs w:val="24"/>
        </w:rPr>
      </w:pPr>
      <w:r>
        <w:lastRenderedPageBreak/>
        <w:t>Returns a Speciﬁed partial view.</w:t>
      </w:r>
    </w:p>
    <w:p w14:paraId="65F6BC85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8.</w:t>
      </w:r>
    </w:p>
    <w:p w14:paraId="45AB308E" w14:textId="77777777" w:rsidR="00FE1195" w:rsidRDefault="00FE1195" w:rsidP="00BC119E">
      <w:pPr>
        <w:spacing w:after="0"/>
      </w:pPr>
      <w:proofErr w:type="spellStart"/>
      <w:r>
        <w:t>ViewResult</w:t>
      </w:r>
      <w:proofErr w:type="spellEnd"/>
    </w:p>
    <w:p w14:paraId="5372833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View</w:t>
      </w:r>
    </w:p>
    <w:p w14:paraId="6B1FACD7" w14:textId="77777777" w:rsidR="00FE1195" w:rsidRDefault="00FE1195" w:rsidP="00BC119E">
      <w:pPr>
        <w:spacing w:after="0"/>
        <w:rPr>
          <w:sz w:val="24"/>
          <w:szCs w:val="24"/>
        </w:rPr>
      </w:pPr>
      <w:r>
        <w:t>Returns a Speciﬁed view.</w:t>
      </w:r>
    </w:p>
    <w:p w14:paraId="39369D3B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9.</w:t>
      </w:r>
    </w:p>
    <w:p w14:paraId="7F3AB446" w14:textId="77777777" w:rsidR="00FE1195" w:rsidRDefault="00FE1195" w:rsidP="00BC119E">
      <w:pPr>
        <w:spacing w:after="0"/>
      </w:pPr>
      <w:proofErr w:type="spellStart"/>
      <w:r>
        <w:t>ContentResult</w:t>
      </w:r>
      <w:proofErr w:type="spellEnd"/>
    </w:p>
    <w:p w14:paraId="0A22EB7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Content</w:t>
      </w:r>
    </w:p>
    <w:p w14:paraId="78AF64BA" w14:textId="77777777" w:rsidR="00FE1195" w:rsidRDefault="00FE1195" w:rsidP="00BC119E">
      <w:pPr>
        <w:spacing w:after="0"/>
        <w:rPr>
          <w:sz w:val="24"/>
          <w:szCs w:val="24"/>
        </w:rPr>
      </w:pPr>
      <w:r>
        <w:t>Write content to the response stream without requiring a view.</w:t>
      </w:r>
    </w:p>
    <w:p w14:paraId="7BB83E7C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10.</w:t>
      </w:r>
    </w:p>
    <w:p w14:paraId="66421241" w14:textId="77777777" w:rsidR="00FE1195" w:rsidRDefault="00FE1195" w:rsidP="00BC119E">
      <w:pPr>
        <w:spacing w:after="0"/>
      </w:pPr>
      <w:proofErr w:type="spellStart"/>
      <w:r>
        <w:t>JsonResult</w:t>
      </w:r>
      <w:proofErr w:type="spellEnd"/>
    </w:p>
    <w:p w14:paraId="0FC3478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sz w:val="27"/>
          <w:szCs w:val="27"/>
        </w:rPr>
        <w:t> </w:t>
      </w:r>
      <w:proofErr w:type="spellStart"/>
      <w:r>
        <w:rPr>
          <w:rFonts w:ascii="Tahoma" w:hAnsi="Tahoma" w:cs="Tahoma"/>
          <w:color w:val="000000"/>
          <w:sz w:val="27"/>
          <w:szCs w:val="27"/>
        </w:rPr>
        <w:t>Json</w:t>
      </w:r>
      <w:proofErr w:type="spellEnd"/>
    </w:p>
    <w:p w14:paraId="519B6F1D" w14:textId="77777777" w:rsidR="00FE1195" w:rsidRDefault="00FE1195" w:rsidP="00BC119E">
      <w:pPr>
        <w:spacing w:after="0"/>
        <w:rPr>
          <w:sz w:val="24"/>
          <w:szCs w:val="24"/>
        </w:rPr>
      </w:pPr>
      <w:r>
        <w:t xml:space="preserve">Returns a </w:t>
      </w:r>
      <w:proofErr w:type="spellStart"/>
      <w:r>
        <w:t>JsonResult</w:t>
      </w:r>
      <w:proofErr w:type="spellEnd"/>
      <w:r>
        <w:t xml:space="preserve"> which serializes an object in JSON format.</w:t>
      </w:r>
    </w:p>
    <w:p w14:paraId="53029568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11.</w:t>
      </w:r>
    </w:p>
    <w:p w14:paraId="252AA9E0" w14:textId="77777777" w:rsidR="00FE1195" w:rsidRDefault="00FE1195" w:rsidP="00BC119E">
      <w:pPr>
        <w:spacing w:after="0"/>
      </w:pPr>
      <w:proofErr w:type="spellStart"/>
      <w:r>
        <w:t>EmptyResult</w:t>
      </w:r>
      <w:proofErr w:type="spellEnd"/>
    </w:p>
    <w:p w14:paraId="70C3A9D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N/A</w:t>
      </w:r>
    </w:p>
    <w:p w14:paraId="1D57E1DF" w14:textId="77777777" w:rsidR="00FE1195" w:rsidRDefault="00FE1195" w:rsidP="00BC119E">
      <w:pPr>
        <w:spacing w:after="0"/>
        <w:rPr>
          <w:sz w:val="24"/>
          <w:szCs w:val="24"/>
        </w:rPr>
      </w:pPr>
      <w:r>
        <w:t>An empty response is returned. Used when the action method rectums void.</w:t>
      </w:r>
    </w:p>
    <w:p w14:paraId="4F80DB30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12.</w:t>
      </w:r>
    </w:p>
    <w:p w14:paraId="1D659C9A" w14:textId="77777777" w:rsidR="00FE1195" w:rsidRDefault="00FE1195" w:rsidP="00BC119E">
      <w:pPr>
        <w:spacing w:after="0"/>
      </w:pPr>
      <w:proofErr w:type="spellStart"/>
      <w:r>
        <w:t>RedirectResult</w:t>
      </w:r>
      <w:proofErr w:type="spellEnd"/>
    </w:p>
    <w:p w14:paraId="5E35837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sz w:val="27"/>
          <w:szCs w:val="27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Redirect</w:t>
      </w:r>
    </w:p>
    <w:p w14:paraId="4600EC3B" w14:textId="77777777" w:rsidR="00FE1195" w:rsidRDefault="00FE1195" w:rsidP="00BC119E">
      <w:pPr>
        <w:spacing w:after="0"/>
        <w:rPr>
          <w:sz w:val="24"/>
          <w:szCs w:val="24"/>
        </w:rPr>
      </w:pPr>
      <w:r>
        <w:t>Performs an HTTP redirection to a specific new URL.</w:t>
      </w:r>
    </w:p>
    <w:p w14:paraId="2C736D46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1.13.</w:t>
      </w:r>
    </w:p>
    <w:p w14:paraId="6333E81A" w14:textId="77777777" w:rsidR="00FE1195" w:rsidRDefault="00FE1195" w:rsidP="00BC119E">
      <w:pPr>
        <w:spacing w:after="0"/>
      </w:pPr>
      <w:proofErr w:type="spellStart"/>
      <w:r>
        <w:t>RedirectToRouteResult</w:t>
      </w:r>
      <w:proofErr w:type="spellEnd"/>
    </w:p>
    <w:p w14:paraId="595C06D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 xml:space="preserve">Helper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Methods :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RedirectToAction, RedirectToRoute, RedirectToActionPermanent, RedirectToRoutePermanent</w:t>
      </w:r>
    </w:p>
    <w:p w14:paraId="3A7F0DF8" w14:textId="77777777" w:rsidR="00FE1195" w:rsidRDefault="00FE1195" w:rsidP="00BC119E">
      <w:pPr>
        <w:spacing w:after="0"/>
        <w:rPr>
          <w:sz w:val="24"/>
          <w:szCs w:val="24"/>
        </w:rPr>
      </w:pPr>
      <w:r>
        <w:t>Performs an HTTP redirection to another action method that is determined by the routing engine, based on given route data</w:t>
      </w:r>
    </w:p>
    <w:p w14:paraId="3747AED9" w14:textId="77777777" w:rsidR="00FE1195" w:rsidRDefault="00FE1195" w:rsidP="00BC119E">
      <w:pPr>
        <w:spacing w:after="0"/>
      </w:pPr>
    </w:p>
    <w:p w14:paraId="540B86CF" w14:textId="77777777" w:rsidR="00FE1195" w:rsidRDefault="00FE1195" w:rsidP="00BC119E">
      <w:pPr>
        <w:spacing w:after="0"/>
      </w:pPr>
      <w:r>
        <w:t>--------------------------------------------------------</w:t>
      </w:r>
    </w:p>
    <w:p w14:paraId="593F9415" w14:textId="77777777" w:rsidR="00FE1195" w:rsidRDefault="00FE1195" w:rsidP="00BC119E">
      <w:pPr>
        <w:spacing w:after="0"/>
      </w:pPr>
      <w:r>
        <w:t>2.</w:t>
      </w:r>
    </w:p>
    <w:p w14:paraId="7720BE25" w14:textId="77777777" w:rsidR="00FE1195" w:rsidRDefault="00FE1195" w:rsidP="00BC119E">
      <w:pPr>
        <w:spacing w:after="0"/>
      </w:pPr>
      <w:r>
        <w:t>Area structure is usually used in big and complex web application structure.</w:t>
      </w:r>
    </w:p>
    <w:p w14:paraId="3E2B8D73" w14:textId="77777777" w:rsidR="00FE1195" w:rsidRDefault="00FE1195" w:rsidP="00BC119E">
      <w:pPr>
        <w:spacing w:after="0"/>
      </w:pPr>
      <w:r>
        <w:t>Each area has its own set of Models, Views, Controllers, Routes.</w:t>
      </w:r>
    </w:p>
    <w:p w14:paraId="27DE3FEF" w14:textId="77777777" w:rsidR="00FE1195" w:rsidRDefault="00FE1195" w:rsidP="00BC119E">
      <w:pPr>
        <w:spacing w:after="0"/>
      </w:pPr>
      <w:r>
        <w:t>E.g.</w:t>
      </w:r>
    </w:p>
    <w:p w14:paraId="14476E6C" w14:textId="77777777" w:rsidR="00FE1195" w:rsidRDefault="00FE1195" w:rsidP="00BC119E">
      <w:pPr>
        <w:spacing w:after="0"/>
      </w:pPr>
      <w:r>
        <w:t>We are going to create the following areas.</w:t>
      </w:r>
    </w:p>
    <w:p w14:paraId="1363DA5D" w14:textId="77777777" w:rsidR="00FE1195" w:rsidRDefault="00FE1195" w:rsidP="00BC119E">
      <w:pPr>
        <w:spacing w:after="0"/>
      </w:pPr>
      <w:r>
        <w:t>A.</w:t>
      </w:r>
    </w:p>
    <w:p w14:paraId="78BCCCF1" w14:textId="77777777" w:rsidR="00FE1195" w:rsidRDefault="00FE1195" w:rsidP="00BC119E">
      <w:pPr>
        <w:spacing w:after="0"/>
      </w:pPr>
      <w:r>
        <w:t>Gamer Area</w:t>
      </w:r>
    </w:p>
    <w:p w14:paraId="7E0F2B5D" w14:textId="77777777" w:rsidR="00FE1195" w:rsidRDefault="00FE1195" w:rsidP="00BC119E">
      <w:pPr>
        <w:spacing w:after="0"/>
      </w:pPr>
      <w:r>
        <w:t>The area allows gamers to create their profile.</w:t>
      </w:r>
    </w:p>
    <w:p w14:paraId="26FF8BB1" w14:textId="77777777" w:rsidR="00FE1195" w:rsidRDefault="00FE1195" w:rsidP="00BC119E">
      <w:pPr>
        <w:spacing w:after="0"/>
      </w:pPr>
      <w:r>
        <w:t>B.</w:t>
      </w:r>
    </w:p>
    <w:p w14:paraId="349ED759" w14:textId="77777777" w:rsidR="00FE1195" w:rsidRDefault="00FE1195" w:rsidP="00BC119E">
      <w:pPr>
        <w:spacing w:after="0"/>
      </w:pPr>
      <w:proofErr w:type="spellStart"/>
      <w:r>
        <w:t>VipGamer</w:t>
      </w:r>
      <w:proofErr w:type="spellEnd"/>
      <w:r>
        <w:t xml:space="preserve"> Area</w:t>
      </w:r>
    </w:p>
    <w:p w14:paraId="4CB84733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e area allows VIP gamers to create their profile and get some game rewards.</w:t>
      </w:r>
    </w:p>
    <w:p w14:paraId="54904F82" w14:textId="77777777" w:rsidR="00FE1195" w:rsidRDefault="00FE1195" w:rsidP="00BC119E">
      <w:pPr>
        <w:spacing w:after="0"/>
      </w:pPr>
      <w:r>
        <w:t>C.</w:t>
      </w:r>
    </w:p>
    <w:p w14:paraId="3F472237" w14:textId="77777777" w:rsidR="00FE1195" w:rsidRDefault="00FE1195" w:rsidP="00BC119E">
      <w:pPr>
        <w:spacing w:after="0"/>
      </w:pPr>
      <w:r>
        <w:t>Admin Area</w:t>
      </w:r>
    </w:p>
    <w:p w14:paraId="26F878B7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e area allows the administrator to maintain the game.</w:t>
      </w:r>
    </w:p>
    <w:p w14:paraId="253BCB11" w14:textId="77777777" w:rsidR="00FE1195" w:rsidRDefault="00FE1195" w:rsidP="00BC119E">
      <w:pPr>
        <w:spacing w:after="0"/>
      </w:pPr>
    </w:p>
    <w:p w14:paraId="01EA02B4" w14:textId="77777777" w:rsidR="00FE1195" w:rsidRDefault="00FE1195" w:rsidP="00BC119E">
      <w:pPr>
        <w:spacing w:after="0"/>
      </w:pPr>
    </w:p>
    <w:p w14:paraId="0976575C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</w:t>
      </w:r>
    </w:p>
    <w:p w14:paraId="1C021F18" w14:textId="77777777" w:rsidR="00FE1195" w:rsidRDefault="00FE1195" w:rsidP="00BC119E">
      <w:pPr>
        <w:spacing w:after="0"/>
      </w:pPr>
    </w:p>
    <w:p w14:paraId="186FAECF" w14:textId="77777777" w:rsidR="00FE1195" w:rsidRDefault="00FE1195" w:rsidP="00BC119E">
      <w:pPr>
        <w:spacing w:after="0"/>
      </w:pPr>
    </w:p>
    <w:p w14:paraId="0F91F04A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>1. New Project -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</w:t>
      </w:r>
      <w:proofErr w:type="spellEnd"/>
    </w:p>
    <w:p w14:paraId="6CBC01BD" w14:textId="77777777" w:rsidR="00FE1195" w:rsidRDefault="00FE1195" w:rsidP="00BC119E">
      <w:pPr>
        <w:spacing w:after="0"/>
        <w:rPr>
          <w:sz w:val="27"/>
          <w:szCs w:val="27"/>
        </w:rPr>
      </w:pPr>
    </w:p>
    <w:p w14:paraId="039B905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01FDC97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00262B2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353347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3A1199C3" w14:textId="77777777" w:rsidR="00FE1195" w:rsidRDefault="00FE1195" w:rsidP="00BC119E">
      <w:pPr>
        <w:spacing w:after="0"/>
        <w:rPr>
          <w:sz w:val="27"/>
          <w:szCs w:val="27"/>
        </w:rPr>
      </w:pPr>
    </w:p>
    <w:p w14:paraId="5044AF2C" w14:textId="59D8562C" w:rsidR="00FE1195" w:rsidRDefault="00FE1195" w:rsidP="00BC119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D43B5B8" wp14:editId="1899A840">
            <wp:extent cx="5274310" cy="2976245"/>
            <wp:effectExtent l="0" t="0" r="254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102F2" w14:textId="77777777" w:rsidR="00FE1195" w:rsidRDefault="00FE1195" w:rsidP="00BC119E">
      <w:pPr>
        <w:spacing w:after="0"/>
        <w:rPr>
          <w:sz w:val="27"/>
          <w:szCs w:val="27"/>
        </w:rPr>
      </w:pPr>
    </w:p>
    <w:p w14:paraId="1FDB078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New Project -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</w:t>
      </w:r>
      <w:proofErr w:type="spellEnd"/>
    </w:p>
    <w:p w14:paraId="30BDC65A" w14:textId="77777777" w:rsidR="00FE1195" w:rsidRDefault="00FE1195" w:rsidP="00BC119E">
      <w:pPr>
        <w:spacing w:after="0"/>
        <w:rPr>
          <w:sz w:val="27"/>
          <w:szCs w:val="27"/>
        </w:rPr>
      </w:pPr>
    </w:p>
    <w:p w14:paraId="7B6F3685" w14:textId="77777777" w:rsidR="00FE1195" w:rsidRDefault="00FE1195" w:rsidP="00BC119E">
      <w:pPr>
        <w:spacing w:after="0"/>
        <w:rPr>
          <w:sz w:val="27"/>
          <w:szCs w:val="27"/>
        </w:rPr>
      </w:pPr>
    </w:p>
    <w:p w14:paraId="748B859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79227F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2D13E44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6F2A594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</w:t>
      </w:r>
      <w:proofErr w:type="spellEnd"/>
    </w:p>
    <w:p w14:paraId="46B0DE6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Empty --&gt; Select "MVC" --&gt; OK</w:t>
      </w:r>
    </w:p>
    <w:p w14:paraId="0A51D464" w14:textId="77777777" w:rsidR="00FE1195" w:rsidRDefault="00FE1195" w:rsidP="00BC119E">
      <w:pPr>
        <w:spacing w:after="0"/>
        <w:rPr>
          <w:sz w:val="27"/>
          <w:szCs w:val="27"/>
        </w:rPr>
      </w:pPr>
    </w:p>
    <w:p w14:paraId="004DBD2D" w14:textId="77777777" w:rsidR="00FE1195" w:rsidRDefault="00FE1195" w:rsidP="00BC119E">
      <w:pPr>
        <w:spacing w:after="0"/>
        <w:rPr>
          <w:sz w:val="27"/>
          <w:szCs w:val="27"/>
        </w:rPr>
      </w:pPr>
    </w:p>
    <w:p w14:paraId="415F0758" w14:textId="466D5401" w:rsidR="00FE1195" w:rsidRDefault="00FE1195" w:rsidP="00BC119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99F442A" wp14:editId="7DAF3ABD">
            <wp:extent cx="5274310" cy="267208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983F3" w14:textId="77777777" w:rsidR="00FE1195" w:rsidRDefault="00FE1195" w:rsidP="00BC119E">
      <w:pPr>
        <w:spacing w:after="0"/>
        <w:rPr>
          <w:sz w:val="27"/>
          <w:szCs w:val="27"/>
        </w:rPr>
      </w:pPr>
    </w:p>
    <w:p w14:paraId="0337E65C" w14:textId="52D7782C" w:rsidR="00FE1195" w:rsidRDefault="00FE1195" w:rsidP="00BC119E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E06BD86" wp14:editId="02B0C739">
            <wp:extent cx="5274310" cy="3440430"/>
            <wp:effectExtent l="0" t="0" r="2540" b="762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D0C40" w14:textId="77777777" w:rsidR="00FE1195" w:rsidRDefault="00FE1195" w:rsidP="00BC119E">
      <w:pPr>
        <w:spacing w:after="0"/>
        <w:rPr>
          <w:sz w:val="24"/>
          <w:szCs w:val="24"/>
        </w:rPr>
      </w:pPr>
    </w:p>
    <w:p w14:paraId="481BA8E7" w14:textId="77777777" w:rsidR="00FE1195" w:rsidRDefault="00FE1195" w:rsidP="00BC119E">
      <w:pPr>
        <w:spacing w:after="0"/>
      </w:pPr>
    </w:p>
    <w:p w14:paraId="682B727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1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FilterConfig.cs</w:t>
      </w:r>
      <w:proofErr w:type="spellEnd"/>
    </w:p>
    <w:p w14:paraId="65D43E09" w14:textId="77777777" w:rsidR="00FE1195" w:rsidRDefault="00FE1195" w:rsidP="00BC119E">
      <w:pPr>
        <w:spacing w:after="0"/>
        <w:rPr>
          <w:sz w:val="27"/>
          <w:szCs w:val="27"/>
        </w:rPr>
      </w:pPr>
    </w:p>
    <w:p w14:paraId="1A5CDF8D" w14:textId="77777777" w:rsidR="00FE1195" w:rsidRDefault="00FE1195" w:rsidP="00BC119E">
      <w:pPr>
        <w:spacing w:after="0"/>
        <w:rPr>
          <w:sz w:val="27"/>
          <w:szCs w:val="27"/>
        </w:rPr>
      </w:pPr>
    </w:p>
    <w:p w14:paraId="77F8D67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2049C1C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WebApplication1</w:t>
      </w:r>
    </w:p>
    <w:p w14:paraId="489B715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0E57069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FilterConfig</w:t>
      </w:r>
      <w:proofErr w:type="spellEnd"/>
    </w:p>
    <w:p w14:paraId="3BA4CAB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3C018B9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GlobalFilters(</w:t>
      </w:r>
      <w:proofErr w:type="gramEnd"/>
      <w:r>
        <w:rPr>
          <w:rFonts w:ascii="Consolas" w:hAnsi="Consolas"/>
          <w:color w:val="000000"/>
          <w:sz w:val="18"/>
          <w:szCs w:val="18"/>
        </w:rPr>
        <w:t>GlobalFilterCollection filters)</w:t>
      </w:r>
    </w:p>
    <w:p w14:paraId="225634F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603BD32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ilters.Add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721F978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4105815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0B3EE7C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074D9D1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90949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0A1036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gister Customized Error View</w:t>
      </w:r>
    </w:p>
    <w:p w14:paraId="0C0D4AA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4F5011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7638B4A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.asax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7878A73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7B3DCB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pas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lobalFilters.Filt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</w:t>
      </w:r>
    </w:p>
    <w:p w14:paraId="5A28574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public 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gisterGlobalFilter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GlobalFilter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ters)</w:t>
      </w:r>
    </w:p>
    <w:p w14:paraId="58A98BC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ere, we register "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>" to global filter.</w:t>
      </w:r>
    </w:p>
    <w:p w14:paraId="7B64E9B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968400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d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</w:t>
      </w:r>
    </w:p>
    <w:p w14:paraId="5F6CCE9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C3D66D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0A9F41F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AB25DF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7CAF61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error view,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5050914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DE202FF" w14:textId="77777777" w:rsidR="00FE1195" w:rsidRDefault="00FE1195" w:rsidP="00BC119E">
      <w:pPr>
        <w:spacing w:after="0"/>
        <w:rPr>
          <w:sz w:val="27"/>
          <w:szCs w:val="27"/>
        </w:rPr>
      </w:pPr>
    </w:p>
    <w:p w14:paraId="2299BEF0" w14:textId="77777777" w:rsidR="00FE1195" w:rsidRDefault="00FE1195" w:rsidP="00BC119E">
      <w:pPr>
        <w:spacing w:after="0"/>
        <w:rPr>
          <w:sz w:val="27"/>
          <w:szCs w:val="27"/>
        </w:rPr>
      </w:pPr>
    </w:p>
    <w:p w14:paraId="7F3ECFE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 xml:space="preserve">1.1.2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RouteConfig.cs</w:t>
      </w:r>
      <w:proofErr w:type="spellEnd"/>
    </w:p>
    <w:p w14:paraId="27BAE581" w14:textId="77777777" w:rsidR="00FE1195" w:rsidRDefault="00FE1195" w:rsidP="00BC119E">
      <w:pPr>
        <w:spacing w:after="0"/>
        <w:rPr>
          <w:sz w:val="27"/>
          <w:szCs w:val="27"/>
        </w:rPr>
      </w:pPr>
    </w:p>
    <w:p w14:paraId="480340D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FDB035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501C2A4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638DA69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4C3C40A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3E88113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0508613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routes)</w:t>
      </w:r>
    </w:p>
    <w:p w14:paraId="2D8546D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6CFBFFE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1A95DBB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hyperlink r:id="rId14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021A294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40AEA56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070BDF4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6D823BA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383755B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routes.MapRoute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</w:p>
    <w:p w14:paraId="3DE0955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6BCD089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url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</w:t>
      </w:r>
    </w:p>
    <w:p w14:paraId="33D02DC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     defaults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action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, id 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.Optional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 xml:space="preserve"> }</w:t>
      </w:r>
    </w:p>
    <w:p w14:paraId="5477F9F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            );</w:t>
      </w:r>
    </w:p>
    <w:p w14:paraId="19BC483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72AA87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6A8DB23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58FA279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FCEB11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6D81C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0F18536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3344ABC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6C7DBEF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2F13D7E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274DBDF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C7D5D6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207647B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74A9E99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3573CD0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368C763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459F96B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16668F1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778BB18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4525876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4BC7E5F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5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4ECDF80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4EB08FA3" w14:textId="77777777" w:rsidR="00FE1195" w:rsidRDefault="00FE1195" w:rsidP="00BC119E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6683466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 </w:t>
      </w:r>
    </w:p>
    <w:p w14:paraId="5531476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5E8DB7D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DD1FF5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7C3D260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50E81B8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7374ED2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67BB96B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2929DE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6DC0D7E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A276DB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75A9EE1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3208B1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Reference:</w:t>
      </w:r>
    </w:p>
    <w:p w14:paraId="62844F1D" w14:textId="77777777" w:rsidR="00FE1195" w:rsidRDefault="00000000" w:rsidP="00BC119E">
      <w:pPr>
        <w:spacing w:after="0"/>
        <w:rPr>
          <w:sz w:val="27"/>
          <w:szCs w:val="27"/>
        </w:rPr>
      </w:pPr>
      <w:hyperlink r:id="rId16" w:history="1">
        <w:r w:rsidR="00FE1195">
          <w:rPr>
            <w:rStyle w:val="Hyperlink"/>
            <w:rFonts w:ascii="Consolas" w:hAnsi="Consolas"/>
            <w:color w:val="000000"/>
            <w:sz w:val="18"/>
            <w:szCs w:val="18"/>
          </w:rPr>
          <w:t>https://stackoverflow.com/questions/9016650/what-is-routes-ignorerouteresource-axd-pathinfo</w:t>
        </w:r>
      </w:hyperlink>
    </w:p>
    <w:p w14:paraId="08DBE50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76ED0631" w14:textId="77777777" w:rsidR="00FE1195" w:rsidRDefault="00FE1195" w:rsidP="00BC119E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7E1373C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4B4E2576" w14:textId="77777777" w:rsidR="00FE1195" w:rsidRDefault="00000000" w:rsidP="00BC119E">
      <w:pPr>
        <w:spacing w:after="0"/>
        <w:rPr>
          <w:sz w:val="27"/>
          <w:szCs w:val="27"/>
        </w:rPr>
      </w:pPr>
      <w:hyperlink r:id="rId17" w:history="1">
        <w:r w:rsidR="00FE1195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FE1195">
        <w:rPr>
          <w:rFonts w:ascii="Tahoma" w:hAnsi="Tahoma" w:cs="Tahoma"/>
          <w:color w:val="000000"/>
          <w:sz w:val="27"/>
          <w:szCs w:val="27"/>
        </w:rPr>
        <w:t> </w:t>
      </w:r>
      <w:r w:rsidR="00FE1195">
        <w:rPr>
          <w:rFonts w:ascii="Consolas" w:hAnsi="Consolas"/>
          <w:color w:val="008000"/>
          <w:sz w:val="18"/>
          <w:szCs w:val="18"/>
        </w:rPr>
        <w:t xml:space="preserve">uses URLs </w:t>
      </w:r>
      <w:proofErr w:type="gramStart"/>
      <w:r w:rsidR="00FE1195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FE1195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FE1195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0FFFFD4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6AA5603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56917B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0BC08DD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18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750F602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69E9991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1A2827C" w14:textId="77777777" w:rsidR="00FE1195" w:rsidRDefault="00FE1195" w:rsidP="00BC119E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1274B04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19C7156" w14:textId="77777777" w:rsidR="00FE1195" w:rsidRDefault="00000000" w:rsidP="00BC119E">
      <w:pPr>
        <w:spacing w:after="0"/>
        <w:rPr>
          <w:sz w:val="27"/>
          <w:szCs w:val="27"/>
        </w:rPr>
      </w:pPr>
      <w:hyperlink r:id="rId19" w:history="1">
        <w:r w:rsidR="00FE1195">
          <w:rPr>
            <w:rStyle w:val="Hyperlink"/>
            <w:rFonts w:ascii="Consolas" w:hAnsi="Consolas"/>
            <w:color w:val="000000"/>
            <w:sz w:val="18"/>
            <w:szCs w:val="18"/>
          </w:rPr>
          <w:t>https://msdn.microsoft.com/en-us/library/wwh16c6c.aspx</w:t>
        </w:r>
      </w:hyperlink>
    </w:p>
    <w:p w14:paraId="09B4B149" w14:textId="77777777" w:rsidR="00FE1195" w:rsidRDefault="00FE1195" w:rsidP="00BC119E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7401E41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798CE8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0C38E30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D6B057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0DBCC833" w14:textId="77777777" w:rsidR="00FE1195" w:rsidRDefault="00000000" w:rsidP="00BC119E">
      <w:pPr>
        <w:spacing w:after="0"/>
        <w:rPr>
          <w:sz w:val="27"/>
          <w:szCs w:val="27"/>
        </w:rPr>
      </w:pPr>
      <w:hyperlink r:id="rId20" w:history="1">
        <w:r w:rsidR="00FE1195">
          <w:rPr>
            <w:rStyle w:val="Hyperlink"/>
            <w:rFonts w:ascii="Consolas" w:hAnsi="Consolas"/>
            <w:color w:val="000000"/>
            <w:sz w:val="18"/>
            <w:szCs w:val="18"/>
          </w:rPr>
          <w:t>http://localhost/OnlineGame.Web/trace.axd</w:t>
        </w:r>
      </w:hyperlink>
    </w:p>
    <w:p w14:paraId="1E5901A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21" w:history="1">
        <w:r>
          <w:rPr>
            <w:rStyle w:val="Hyperlink"/>
            <w:rFonts w:ascii="Consolas" w:hAnsi="Consolas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7A1353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5E82644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4B4CE81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07038A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3971DF" w14:textId="77777777" w:rsidR="00FE1195" w:rsidRDefault="00FE1195" w:rsidP="00BC119E">
      <w:pPr>
        <w:spacing w:after="0"/>
        <w:rPr>
          <w:sz w:val="27"/>
          <w:szCs w:val="27"/>
        </w:rPr>
      </w:pPr>
    </w:p>
    <w:p w14:paraId="52D25BBE" w14:textId="77777777" w:rsidR="00FE1195" w:rsidRDefault="00FE1195" w:rsidP="00BC119E">
      <w:pPr>
        <w:spacing w:after="0"/>
        <w:rPr>
          <w:sz w:val="27"/>
          <w:szCs w:val="27"/>
        </w:rPr>
      </w:pPr>
    </w:p>
    <w:p w14:paraId="6B1658C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3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Global.asax.cs</w:t>
      </w:r>
      <w:proofErr w:type="spellEnd"/>
    </w:p>
    <w:p w14:paraId="53595C9B" w14:textId="77777777" w:rsidR="00FE1195" w:rsidRDefault="00FE1195" w:rsidP="00BC119E">
      <w:pPr>
        <w:spacing w:after="0"/>
        <w:rPr>
          <w:sz w:val="27"/>
          <w:szCs w:val="27"/>
        </w:rPr>
      </w:pPr>
    </w:p>
    <w:p w14:paraId="26427FB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6029C44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D5ABD5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WebApplication1;</w:t>
      </w:r>
      <w:proofErr w:type="gramEnd"/>
    </w:p>
    <w:p w14:paraId="5D1F8B2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OnlineGame.Web</w:t>
      </w:r>
      <w:proofErr w:type="spellEnd"/>
    </w:p>
    <w:p w14:paraId="1E292B8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2C76EEB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ystem.Web.HttpApplication</w:t>
      </w:r>
      <w:proofErr w:type="spellEnd"/>
    </w:p>
    <w:p w14:paraId="69B1EB0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69925CF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8000"/>
          <w:sz w:val="18"/>
          <w:szCs w:val="18"/>
        </w:rPr>
        <w:t>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the magic start point of this application</w:t>
      </w:r>
    </w:p>
    <w:p w14:paraId="2F06098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pplication_</w:t>
      </w:r>
      <w:proofErr w:type="gramStart"/>
      <w:r>
        <w:rPr>
          <w:rFonts w:ascii="Consolas" w:hAnsi="Consolas"/>
          <w:color w:val="000000"/>
          <w:sz w:val="18"/>
          <w:szCs w:val="18"/>
        </w:rPr>
        <w:t>Start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15A8AC6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2E9D66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AreaRegistration.RegisterAllArea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5FD262F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</w:t>
      </w:r>
      <w:proofErr w:type="spellStart"/>
      <w:r>
        <w:rPr>
          <w:rFonts w:ascii="Consolas" w:hAnsi="Consolas"/>
          <w:color w:val="008000"/>
          <w:sz w:val="18"/>
          <w:szCs w:val="18"/>
        </w:rPr>
        <w:t>HandleError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global filter</w:t>
      </w:r>
    </w:p>
    <w:p w14:paraId="252A7C4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FilterConfig.RegisterGlobalFilter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GlobalFilters.Filter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69EDF67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9155B8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Register Route Configure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7364D5C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If you want to see route configuration,</w:t>
      </w:r>
    </w:p>
    <w:p w14:paraId="7E6B2D8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you may find it in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Config.cs</w:t>
      </w:r>
      <w:proofErr w:type="spellEnd"/>
    </w:p>
    <w:p w14:paraId="70BE913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9D70BC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Collec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outes { get; }</w:t>
      </w:r>
    </w:p>
    <w:p w14:paraId="29ECC9A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Gets a collection of objects that deriv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Web.Routing.RouteBa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7C011A7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RouteConfig.RegisterRoutes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RouteTable.Routes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);</w:t>
      </w:r>
      <w:proofErr w:type="gramEnd"/>
    </w:p>
    <w:p w14:paraId="5161C27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2E6E2AB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5369A65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17202F9B" w14:textId="77777777" w:rsidR="00FE1195" w:rsidRDefault="00FE1195" w:rsidP="00BC119E">
      <w:pPr>
        <w:spacing w:after="0"/>
        <w:rPr>
          <w:sz w:val="27"/>
          <w:szCs w:val="27"/>
        </w:rPr>
      </w:pPr>
    </w:p>
    <w:p w14:paraId="48CEFD6A" w14:textId="77777777" w:rsidR="00FE1195" w:rsidRDefault="00FE1195" w:rsidP="00BC119E">
      <w:pPr>
        <w:spacing w:after="0"/>
        <w:rPr>
          <w:sz w:val="27"/>
          <w:szCs w:val="27"/>
        </w:rPr>
      </w:pPr>
    </w:p>
    <w:p w14:paraId="47DC968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4. 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.config</w:t>
      </w:r>
      <w:proofErr w:type="spellEnd"/>
    </w:p>
    <w:p w14:paraId="7486F29C" w14:textId="77777777" w:rsidR="00FE1195" w:rsidRDefault="00FE1195" w:rsidP="00BC119E">
      <w:pPr>
        <w:spacing w:after="0"/>
        <w:rPr>
          <w:sz w:val="27"/>
          <w:szCs w:val="27"/>
        </w:rPr>
      </w:pPr>
    </w:p>
    <w:p w14:paraId="78162E66" w14:textId="70FAFEED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3A19559" wp14:editId="071CA538">
            <wp:extent cx="5274310" cy="3371215"/>
            <wp:effectExtent l="0" t="0" r="254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EF645" w14:textId="77777777" w:rsidR="00FE1195" w:rsidRDefault="00FE1195" w:rsidP="00BC119E">
      <w:pPr>
        <w:spacing w:after="0"/>
        <w:rPr>
          <w:sz w:val="27"/>
          <w:szCs w:val="27"/>
        </w:rPr>
      </w:pPr>
    </w:p>
    <w:p w14:paraId="213A683F" w14:textId="77777777" w:rsidR="00FE1195" w:rsidRDefault="00FE1195" w:rsidP="00BC119E">
      <w:pPr>
        <w:spacing w:after="0"/>
        <w:rPr>
          <w:sz w:val="27"/>
          <w:szCs w:val="27"/>
        </w:rPr>
      </w:pPr>
    </w:p>
    <w:p w14:paraId="58BDEEA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097A997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F5D9D8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57037B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D15C61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lea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75C2D3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utputCacheProfile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duratio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6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ryByParam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ne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63EF21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Profile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7DB34A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utputCacheSetting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F7FB6B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ach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19198B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Tahoma" w:hAnsi="Tahoma" w:cs="Tahoma"/>
          <w:color w:val="000000"/>
          <w:sz w:val="27"/>
          <w:szCs w:val="27"/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mod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99BB51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1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57DFCD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404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D593EF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err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tatusCode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500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redirec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rror/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3D0429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ustomErrors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796BC8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lobaliz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ultur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n</w:t>
      </w:r>
      <w:proofErr w:type="spellEnd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-au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CCB203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compil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debu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579FDF6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 &lt;</w:t>
      </w:r>
      <w:proofErr w:type="spellStart"/>
      <w:r>
        <w:rPr>
          <w:rFonts w:ascii="Consolas" w:hAnsi="Consolas"/>
          <w:color w:val="A31515"/>
          <w:sz w:val="18"/>
          <w:szCs w:val="18"/>
        </w:rPr>
        <w:t>httpRuntim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4.6.1</w:t>
      </w:r>
      <w:r>
        <w:rPr>
          <w:rFonts w:ascii="Consolas" w:hAnsi="Consolas"/>
          <w:color w:val="000000"/>
          <w:sz w:val="18"/>
          <w:szCs w:val="18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2B4980A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0000FF"/>
          <w:sz w:val="18"/>
          <w:szCs w:val="18"/>
        </w:rPr>
        <w:t>&gt;</w:t>
      </w:r>
    </w:p>
    <w:p w14:paraId="3DDA5107" w14:textId="77777777" w:rsidR="00FE1195" w:rsidRDefault="00FE1195" w:rsidP="00BC119E">
      <w:pPr>
        <w:spacing w:after="0"/>
        <w:rPr>
          <w:sz w:val="27"/>
          <w:szCs w:val="27"/>
        </w:rPr>
      </w:pPr>
    </w:p>
    <w:p w14:paraId="7B634DC2" w14:textId="77777777" w:rsidR="00FE1195" w:rsidRDefault="00FE1195" w:rsidP="00BC119E">
      <w:pPr>
        <w:spacing w:after="0"/>
        <w:rPr>
          <w:sz w:val="27"/>
          <w:szCs w:val="27"/>
        </w:rPr>
      </w:pPr>
    </w:p>
    <w:p w14:paraId="2BAB11F9" w14:textId="77777777" w:rsidR="00FE1195" w:rsidRDefault="00FE1195" w:rsidP="00BC119E">
      <w:pPr>
        <w:spacing w:after="0"/>
        <w:rPr>
          <w:sz w:val="27"/>
          <w:szCs w:val="27"/>
        </w:rPr>
      </w:pPr>
    </w:p>
    <w:p w14:paraId="5CDD591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1.1.5. Add Customized Error View and Error Controller</w:t>
      </w:r>
    </w:p>
    <w:p w14:paraId="32AFCD2E" w14:textId="77777777" w:rsidR="00FE1195" w:rsidRDefault="00FE1195" w:rsidP="00BC119E">
      <w:pPr>
        <w:spacing w:after="0"/>
        <w:rPr>
          <w:sz w:val="27"/>
          <w:szCs w:val="27"/>
        </w:rPr>
      </w:pPr>
    </w:p>
    <w:p w14:paraId="1D5F20ED" w14:textId="77777777" w:rsidR="00FE1195" w:rsidRDefault="00FE1195" w:rsidP="00BC119E">
      <w:pPr>
        <w:spacing w:after="0"/>
        <w:rPr>
          <w:sz w:val="27"/>
          <w:szCs w:val="27"/>
        </w:rPr>
      </w:pPr>
    </w:p>
    <w:p w14:paraId="657ED4F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1. Controllers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Controller.cs</w:t>
      </w:r>
      <w:proofErr w:type="spellEnd"/>
    </w:p>
    <w:p w14:paraId="4DBC589A" w14:textId="77777777" w:rsidR="00FE1195" w:rsidRDefault="00FE1195" w:rsidP="00BC119E">
      <w:pPr>
        <w:spacing w:after="0"/>
        <w:rPr>
          <w:sz w:val="27"/>
          <w:szCs w:val="27"/>
        </w:rPr>
      </w:pPr>
    </w:p>
    <w:p w14:paraId="4D9FDC1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08CC526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Controllers</w:t>
      </w:r>
      <w:proofErr w:type="spellEnd"/>
      <w:proofErr w:type="gramEnd"/>
    </w:p>
    <w:p w14:paraId="218100C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6D08565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ErrorController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Controller</w:t>
      </w:r>
    </w:p>
    <w:p w14:paraId="73E6403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6339954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</w:t>
      </w:r>
    </w:p>
    <w:p w14:paraId="3321B4C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2F209E7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116C1E3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7BCFD56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6F3BD8A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5F3EDC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</w:t>
      </w:r>
    </w:p>
    <w:p w14:paraId="59F5435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3125DB0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145003F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CB4061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0159D25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6DE7C38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//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</w:t>
      </w:r>
    </w:p>
    <w:p w14:paraId="6F44DD0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3FE0F3F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)</w:t>
      </w:r>
    </w:p>
    <w:p w14:paraId="33FD410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15B35BC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00"/>
          <w:sz w:val="18"/>
          <w:szCs w:val="18"/>
        </w:rPr>
        <w:t>);</w:t>
      </w:r>
    </w:p>
    <w:p w14:paraId="1CD5367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3A97442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581E6C9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2239210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B484D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C585B7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04BA6CC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 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Redirect</w:t>
      </w:r>
      <w:proofErr w:type="spellEnd"/>
      <w:r>
        <w:rPr>
          <w:rFonts w:ascii="Consolas" w:hAnsi="Consolas"/>
          <w:color w:val="008000"/>
          <w:sz w:val="18"/>
          <w:szCs w:val="18"/>
        </w:rPr>
        <w:t>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"&gt;</w:t>
      </w:r>
    </w:p>
    <w:p w14:paraId="7EECDC9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FD8AC0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64C9AE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3DE79C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58F2076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e notice that it will still show th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Error.cshtml</w:t>
      </w:r>
      <w:proofErr w:type="spellEnd"/>
    </w:p>
    <w:p w14:paraId="5811F06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hen exception occurs.</w:t>
      </w:r>
    </w:p>
    <w:p w14:paraId="434062E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us, we can delete Views/Shared/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Error.cshtm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820113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e also can dele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faultError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n </w:t>
      </w:r>
      <w:proofErr w:type="spellStart"/>
      <w:r>
        <w:rPr>
          <w:rFonts w:ascii="Consolas" w:hAnsi="Consolas"/>
          <w:color w:val="008000"/>
          <w:sz w:val="18"/>
          <w:szCs w:val="18"/>
        </w:rPr>
        <w:t>ErrorController.cs</w:t>
      </w:r>
      <w:proofErr w:type="spellEnd"/>
    </w:p>
    <w:p w14:paraId="2140384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  <w:r>
        <w:rPr>
          <w:rFonts w:ascii="Consolas" w:hAnsi="Consolas"/>
          <w:color w:val="008000"/>
          <w:sz w:val="18"/>
          <w:szCs w:val="18"/>
        </w:rPr>
        <w:t>, we can set as the following.</w:t>
      </w:r>
    </w:p>
    <w:p w14:paraId="37BBCD7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3AC6279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EEACCF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70C6D1A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166632B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9B5375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1873F8" w14:textId="77777777" w:rsidR="00FE1195" w:rsidRDefault="00FE1195" w:rsidP="00BC119E">
      <w:pPr>
        <w:spacing w:after="0"/>
        <w:rPr>
          <w:sz w:val="27"/>
          <w:szCs w:val="27"/>
        </w:rPr>
      </w:pPr>
    </w:p>
    <w:p w14:paraId="0D25E4DD" w14:textId="77777777" w:rsidR="00FE1195" w:rsidRDefault="00FE1195" w:rsidP="00BC119E">
      <w:pPr>
        <w:spacing w:after="0"/>
        <w:rPr>
          <w:sz w:val="27"/>
          <w:szCs w:val="27"/>
        </w:rPr>
      </w:pPr>
    </w:p>
    <w:p w14:paraId="01C997C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2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Error.cshtml</w:t>
      </w:r>
      <w:proofErr w:type="spellEnd"/>
    </w:p>
    <w:p w14:paraId="2DCF73B2" w14:textId="77777777" w:rsidR="00FE1195" w:rsidRDefault="00FE1195" w:rsidP="00BC119E">
      <w:pPr>
        <w:spacing w:after="0"/>
        <w:rPr>
          <w:sz w:val="27"/>
          <w:szCs w:val="27"/>
        </w:rPr>
      </w:pPr>
    </w:p>
    <w:p w14:paraId="0A96506E" w14:textId="77777777" w:rsidR="00FE1195" w:rsidRDefault="00FE1195" w:rsidP="00BC119E">
      <w:pPr>
        <w:spacing w:after="0"/>
        <w:rPr>
          <w:sz w:val="27"/>
          <w:szCs w:val="27"/>
        </w:rPr>
      </w:pPr>
    </w:p>
    <w:p w14:paraId="4398517F" w14:textId="34DE27DA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lastRenderedPageBreak/>
        <w:drawing>
          <wp:inline distT="0" distB="0" distL="0" distR="0" wp14:anchorId="28EB3EBE" wp14:editId="383DC5E8">
            <wp:extent cx="4152900" cy="2407920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B3E31" w14:textId="77777777" w:rsidR="00FE1195" w:rsidRDefault="00FE1195" w:rsidP="00BC119E">
      <w:pPr>
        <w:spacing w:after="0"/>
        <w:rPr>
          <w:sz w:val="27"/>
          <w:szCs w:val="27"/>
        </w:rPr>
      </w:pPr>
    </w:p>
    <w:p w14:paraId="240DBB7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3DDD79A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Erro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7490E90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7649EC2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Something occurs, please contact </w:t>
      </w:r>
      <w:proofErr w:type="gramStart"/>
      <w:r>
        <w:rPr>
          <w:rFonts w:ascii="Consolas" w:hAnsi="Consolas"/>
          <w:color w:val="000000"/>
          <w:sz w:val="18"/>
          <w:szCs w:val="18"/>
        </w:rPr>
        <w:t>support.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gramEnd"/>
      <w:r>
        <w:rPr>
          <w:rFonts w:ascii="Consolas" w:hAnsi="Consolas"/>
          <w:color w:val="0000FF"/>
          <w:sz w:val="18"/>
          <w:szCs w:val="18"/>
        </w:rPr>
        <w:t>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F51F7C" w14:textId="77777777" w:rsidR="00FE1195" w:rsidRDefault="00FE1195" w:rsidP="00BC119E">
      <w:pPr>
        <w:spacing w:after="0"/>
        <w:rPr>
          <w:sz w:val="27"/>
          <w:szCs w:val="27"/>
        </w:rPr>
      </w:pPr>
    </w:p>
    <w:p w14:paraId="32C59C02" w14:textId="77777777" w:rsidR="00FE1195" w:rsidRDefault="00FE1195" w:rsidP="00BC119E">
      <w:pPr>
        <w:spacing w:after="0"/>
        <w:rPr>
          <w:sz w:val="27"/>
          <w:szCs w:val="27"/>
        </w:rPr>
      </w:pPr>
    </w:p>
    <w:p w14:paraId="61FEC8E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3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UnauthorizedError.cshtml</w:t>
      </w:r>
      <w:proofErr w:type="spellEnd"/>
    </w:p>
    <w:p w14:paraId="066E0709" w14:textId="77777777" w:rsidR="00FE1195" w:rsidRDefault="00FE1195" w:rsidP="00BC119E">
      <w:pPr>
        <w:spacing w:after="0"/>
        <w:rPr>
          <w:sz w:val="27"/>
          <w:szCs w:val="27"/>
        </w:rPr>
      </w:pPr>
    </w:p>
    <w:p w14:paraId="461091D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04B7364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Unauthorized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03AA077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2CEDAA5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AB947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You are trying to access something which you are not allowed to access.</w:t>
      </w:r>
    </w:p>
    <w:p w14:paraId="356C0F39" w14:textId="77777777" w:rsidR="00FE1195" w:rsidRDefault="00FE1195" w:rsidP="00BC119E">
      <w:pPr>
        <w:spacing w:after="0"/>
        <w:rPr>
          <w:sz w:val="27"/>
          <w:szCs w:val="27"/>
        </w:rPr>
      </w:pPr>
    </w:p>
    <w:p w14:paraId="0D90BDB3" w14:textId="77777777" w:rsidR="00FE1195" w:rsidRDefault="00FE1195" w:rsidP="00BC119E">
      <w:pPr>
        <w:spacing w:after="0"/>
        <w:rPr>
          <w:sz w:val="27"/>
          <w:szCs w:val="27"/>
        </w:rPr>
      </w:pPr>
    </w:p>
    <w:p w14:paraId="04CA3427" w14:textId="77777777" w:rsidR="00FE1195" w:rsidRDefault="00000000" w:rsidP="00BC119E">
      <w:pPr>
        <w:spacing w:after="0"/>
        <w:rPr>
          <w:sz w:val="27"/>
          <w:szCs w:val="27"/>
        </w:rPr>
      </w:pPr>
      <w:hyperlink r:id="rId24" w:history="1">
        <w:r w:rsidR="00FE1195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UnauthorizedError</w:t>
        </w:r>
      </w:hyperlink>
    </w:p>
    <w:p w14:paraId="5C3F7184" w14:textId="59332819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63D2B678" wp14:editId="659D28CD">
            <wp:extent cx="5274310" cy="65468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2BB62" w14:textId="77777777" w:rsidR="00FE1195" w:rsidRDefault="00FE1195" w:rsidP="00BC119E">
      <w:pPr>
        <w:spacing w:after="0"/>
        <w:rPr>
          <w:sz w:val="27"/>
          <w:szCs w:val="27"/>
        </w:rPr>
      </w:pPr>
    </w:p>
    <w:p w14:paraId="630B5DB0" w14:textId="77777777" w:rsidR="00FE1195" w:rsidRDefault="00FE1195" w:rsidP="00BC119E">
      <w:pPr>
        <w:spacing w:after="0"/>
        <w:rPr>
          <w:sz w:val="27"/>
          <w:szCs w:val="27"/>
        </w:rPr>
      </w:pPr>
    </w:p>
    <w:p w14:paraId="461626E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4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NotFound.cshtml</w:t>
      </w:r>
      <w:proofErr w:type="spellEnd"/>
    </w:p>
    <w:p w14:paraId="5ADEDFA1" w14:textId="77777777" w:rsidR="00FE1195" w:rsidRDefault="00FE1195" w:rsidP="00BC119E">
      <w:pPr>
        <w:spacing w:after="0"/>
        <w:rPr>
          <w:sz w:val="27"/>
          <w:szCs w:val="27"/>
        </w:rPr>
      </w:pPr>
    </w:p>
    <w:p w14:paraId="3336056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3A7AC33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otFound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12A02406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2492A42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NotFound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404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AFC82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request </w:t>
      </w:r>
      <w:proofErr w:type="spellStart"/>
      <w:r>
        <w:rPr>
          <w:rFonts w:ascii="Consolas" w:hAnsi="Consolas"/>
          <w:color w:val="000000"/>
          <w:sz w:val="18"/>
          <w:szCs w:val="18"/>
        </w:rPr>
        <w:t>can not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be found.</w:t>
      </w:r>
    </w:p>
    <w:p w14:paraId="7A9D65AA" w14:textId="77777777" w:rsidR="00FE1195" w:rsidRDefault="00FE1195" w:rsidP="00BC119E">
      <w:pPr>
        <w:spacing w:after="0"/>
        <w:rPr>
          <w:sz w:val="27"/>
          <w:szCs w:val="27"/>
        </w:rPr>
      </w:pPr>
    </w:p>
    <w:p w14:paraId="03521622" w14:textId="77777777" w:rsidR="00FE1195" w:rsidRDefault="00FE1195" w:rsidP="00BC119E">
      <w:pPr>
        <w:spacing w:after="0"/>
        <w:rPr>
          <w:sz w:val="27"/>
          <w:szCs w:val="27"/>
        </w:rPr>
      </w:pPr>
    </w:p>
    <w:p w14:paraId="7F27D510" w14:textId="77777777" w:rsidR="00FE1195" w:rsidRDefault="00000000" w:rsidP="00BC119E">
      <w:pPr>
        <w:spacing w:after="0"/>
        <w:rPr>
          <w:sz w:val="27"/>
          <w:szCs w:val="27"/>
        </w:rPr>
      </w:pPr>
      <w:hyperlink r:id="rId26" w:history="1">
        <w:r w:rsidR="00FE1195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NotFound</w:t>
        </w:r>
      </w:hyperlink>
    </w:p>
    <w:p w14:paraId="3625C84B" w14:textId="5D7CDCFD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25AF0352" wp14:editId="25A246A5">
            <wp:extent cx="4465320" cy="640080"/>
            <wp:effectExtent l="0" t="0" r="0" b="7620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1AB01" w14:textId="77777777" w:rsidR="00FE1195" w:rsidRDefault="00FE1195" w:rsidP="00BC119E">
      <w:pPr>
        <w:spacing w:after="0"/>
        <w:rPr>
          <w:sz w:val="27"/>
          <w:szCs w:val="27"/>
        </w:rPr>
      </w:pPr>
    </w:p>
    <w:p w14:paraId="238A2353" w14:textId="77777777" w:rsidR="00FE1195" w:rsidRDefault="00FE1195" w:rsidP="00BC119E">
      <w:pPr>
        <w:spacing w:after="0"/>
        <w:rPr>
          <w:sz w:val="27"/>
          <w:szCs w:val="27"/>
        </w:rPr>
      </w:pPr>
    </w:p>
    <w:p w14:paraId="0579F87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5.5. Views/Shared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InternalServerError.cshtml</w:t>
      </w:r>
      <w:proofErr w:type="spellEnd"/>
    </w:p>
    <w:p w14:paraId="333D30B1" w14:textId="77777777" w:rsidR="00FE1195" w:rsidRDefault="00FE1195" w:rsidP="00BC119E">
      <w:pPr>
        <w:spacing w:after="0"/>
        <w:rPr>
          <w:sz w:val="27"/>
          <w:szCs w:val="27"/>
        </w:rPr>
      </w:pPr>
    </w:p>
    <w:p w14:paraId="4D81B2C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@{</w:t>
      </w:r>
    </w:p>
    <w:p w14:paraId="03B3F97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iewBag.Tit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InternalServerErro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2A75680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}</w:t>
      </w:r>
    </w:p>
    <w:p w14:paraId="75239CD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color w:val="000000"/>
          <w:sz w:val="18"/>
          <w:szCs w:val="18"/>
        </w:rPr>
        <w:t xml:space="preserve">Error </w:t>
      </w:r>
      <w:proofErr w:type="spellStart"/>
      <w:r>
        <w:rPr>
          <w:rFonts w:ascii="Consolas" w:hAnsi="Consolas"/>
          <w:color w:val="000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0000"/>
          <w:sz w:val="18"/>
          <w:szCs w:val="18"/>
        </w:rPr>
        <w:t>=500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43EF7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The developers did something wrong, not </w:t>
      </w:r>
      <w:proofErr w:type="gramStart"/>
      <w:r>
        <w:rPr>
          <w:rFonts w:ascii="Consolas" w:hAnsi="Consolas"/>
          <w:color w:val="000000"/>
          <w:sz w:val="18"/>
          <w:szCs w:val="18"/>
        </w:rPr>
        <w:t>users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fault.</w:t>
      </w:r>
    </w:p>
    <w:p w14:paraId="3345A316" w14:textId="77777777" w:rsidR="00FE1195" w:rsidRDefault="00FE1195" w:rsidP="00BC119E">
      <w:pPr>
        <w:spacing w:after="0"/>
        <w:rPr>
          <w:sz w:val="27"/>
          <w:szCs w:val="27"/>
        </w:rPr>
      </w:pPr>
    </w:p>
    <w:p w14:paraId="118E3F2A" w14:textId="77777777" w:rsidR="00FE1195" w:rsidRDefault="00FE1195" w:rsidP="00BC119E">
      <w:pPr>
        <w:spacing w:after="0"/>
        <w:rPr>
          <w:sz w:val="27"/>
          <w:szCs w:val="27"/>
        </w:rPr>
      </w:pPr>
    </w:p>
    <w:p w14:paraId="1919DC44" w14:textId="77777777" w:rsidR="00FE1195" w:rsidRDefault="00000000" w:rsidP="00BC119E">
      <w:pPr>
        <w:spacing w:after="0"/>
        <w:rPr>
          <w:sz w:val="27"/>
          <w:szCs w:val="27"/>
        </w:rPr>
      </w:pPr>
      <w:hyperlink r:id="rId28" w:history="1">
        <w:r w:rsidR="00FE1195">
          <w:rPr>
            <w:rStyle w:val="Hyperlink"/>
            <w:rFonts w:ascii="Tahoma" w:hAnsi="Tahoma" w:cs="Tahoma"/>
            <w:color w:val="000000"/>
            <w:sz w:val="27"/>
            <w:szCs w:val="27"/>
          </w:rPr>
          <w:t>http://localhost/onlinegame.web/Error/InternalServerError</w:t>
        </w:r>
      </w:hyperlink>
    </w:p>
    <w:p w14:paraId="1023E46A" w14:textId="270406F3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noProof/>
          <w:color w:val="000000"/>
          <w:sz w:val="27"/>
          <w:szCs w:val="27"/>
        </w:rPr>
        <w:drawing>
          <wp:inline distT="0" distB="0" distL="0" distR="0" wp14:anchorId="461F1F94" wp14:editId="05B5B597">
            <wp:extent cx="5274310" cy="6318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3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E6377" w14:textId="77777777" w:rsidR="00FE1195" w:rsidRDefault="00FE1195" w:rsidP="00BC119E">
      <w:pPr>
        <w:spacing w:after="0"/>
        <w:rPr>
          <w:sz w:val="27"/>
          <w:szCs w:val="27"/>
        </w:rPr>
      </w:pPr>
    </w:p>
    <w:p w14:paraId="793AA578" w14:textId="77777777" w:rsidR="00FE1195" w:rsidRDefault="00FE1195" w:rsidP="00BC119E">
      <w:pPr>
        <w:spacing w:after="0"/>
        <w:rPr>
          <w:sz w:val="27"/>
          <w:szCs w:val="27"/>
        </w:rPr>
      </w:pPr>
    </w:p>
    <w:p w14:paraId="59EAD33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 xml:space="preserve">1.1.6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WebShared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CustomizeCacheAttribute.cs</w:t>
      </w:r>
      <w:proofErr w:type="spellEnd"/>
    </w:p>
    <w:p w14:paraId="20B6EC09" w14:textId="77777777" w:rsidR="00FE1195" w:rsidRDefault="00FE1195" w:rsidP="00BC119E">
      <w:pPr>
        <w:spacing w:after="0"/>
        <w:rPr>
          <w:sz w:val="27"/>
          <w:szCs w:val="27"/>
        </w:rPr>
      </w:pPr>
    </w:p>
    <w:p w14:paraId="2489C81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 xml:space="preserve">1.1.6.1. 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54CD3A39" w14:textId="77777777" w:rsidR="00FE1195" w:rsidRDefault="00FE1195" w:rsidP="00BC119E">
      <w:pPr>
        <w:spacing w:after="0"/>
        <w:rPr>
          <w:sz w:val="27"/>
          <w:szCs w:val="27"/>
        </w:rPr>
      </w:pPr>
    </w:p>
    <w:p w14:paraId="603F74D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7D718D8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Configura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084E795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nlineGame.Web.WebShared</w:t>
      </w:r>
      <w:proofErr w:type="spellEnd"/>
      <w:proofErr w:type="gramEnd"/>
    </w:p>
    <w:p w14:paraId="4590B7D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{</w:t>
      </w:r>
    </w:p>
    <w:p w14:paraId="5BE8D13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izeCacheAttribut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:</w:t>
      </w:r>
      <w:proofErr w:type="gram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Attribute</w:t>
      </w:r>
      <w:proofErr w:type="spellEnd"/>
    </w:p>
    <w:p w14:paraId="0DB0558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{</w:t>
      </w:r>
    </w:p>
    <w:p w14:paraId="40CEB8C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CustomizeCacheAttribut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</w:p>
    <w:p w14:paraId="5593406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0D1A52F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</w:p>
    <w:p w14:paraId="45EC786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SettingsSection</w:t>
      </w:r>
      <w:proofErr w:type="spellEnd"/>
      <w:r>
        <w:rPr>
          <w:rFonts w:ascii="Consolas" w:hAnsi="Consolas"/>
          <w:color w:val="000000"/>
          <w:sz w:val="18"/>
          <w:szCs w:val="18"/>
        </w:rPr>
        <w:t>)</w:t>
      </w:r>
      <w:proofErr w:type="spellStart"/>
      <w:r>
        <w:rPr>
          <w:rFonts w:ascii="Consolas" w:hAnsi="Consolas"/>
          <w:color w:val="000000"/>
          <w:sz w:val="18"/>
          <w:szCs w:val="18"/>
        </w:rPr>
        <w:t>WebConfigurationManager</w:t>
      </w:r>
      <w:proofErr w:type="spellEnd"/>
    </w:p>
    <w:p w14:paraId="1BD428F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.</w:t>
      </w:r>
      <w:proofErr w:type="spellStart"/>
      <w:r>
        <w:rPr>
          <w:rFonts w:ascii="Consolas" w:hAnsi="Consolas"/>
          <w:color w:val="000000"/>
          <w:sz w:val="18"/>
          <w:szCs w:val="18"/>
        </w:rPr>
        <w:t>GetSection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system.web</w:t>
      </w:r>
      <w:proofErr w:type="spellEnd"/>
      <w:r>
        <w:rPr>
          <w:rFonts w:ascii="Consolas" w:hAnsi="Consolas"/>
          <w:color w:val="A31515"/>
          <w:sz w:val="18"/>
          <w:szCs w:val="18"/>
        </w:rPr>
        <w:t>/caching/</w:t>
      </w:r>
      <w:proofErr w:type="spellStart"/>
      <w:r>
        <w:rPr>
          <w:rFonts w:ascii="Consolas" w:hAnsi="Consolas"/>
          <w:color w:val="A31515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);</w:t>
      </w:r>
    </w:p>
    <w:p w14:paraId="353456E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Output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Settings.OutputCacheProfiles</w:t>
      </w:r>
      <w:proofErr w:type="spellEnd"/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Name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;</w:t>
      </w:r>
      <w:proofErr w:type="gramEnd"/>
    </w:p>
    <w:p w14:paraId="33F5FD0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Duration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Duration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7EFA03E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5875DFB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0000"/>
          <w:sz w:val="18"/>
          <w:szCs w:val="18"/>
        </w:rPr>
        <w:t>cacheProfile.</w:t>
      </w:r>
      <w:proofErr w:type="gramStart"/>
      <w:r>
        <w:rPr>
          <w:rFonts w:ascii="Consolas" w:hAnsi="Consolas"/>
          <w:color w:val="000000"/>
          <w:sz w:val="18"/>
          <w:szCs w:val="18"/>
        </w:rPr>
        <w:t>VaryByCustom</w:t>
      </w:r>
      <w:proofErr w:type="spellEnd"/>
      <w:r>
        <w:rPr>
          <w:rFonts w:ascii="Consolas" w:hAnsi="Consolas"/>
          <w:color w:val="000000"/>
          <w:sz w:val="18"/>
          <w:szCs w:val="18"/>
        </w:rPr>
        <w:t>;</w:t>
      </w:r>
      <w:proofErr w:type="gramEnd"/>
    </w:p>
    <w:p w14:paraId="3D14149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4665FB8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 }</w:t>
      </w:r>
    </w:p>
    <w:p w14:paraId="516E753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15942B7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53E4D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5D800FC8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14EA64A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caching&gt;</w:t>
      </w:r>
    </w:p>
    <w:p w14:paraId="7F24B50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3E40F31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5CBB238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     &lt;clear/&gt;</w:t>
      </w:r>
    </w:p>
    <w:p w14:paraId="124DFDC2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     &lt;add name="outputCacheProfile1" duration="60" </w:t>
      </w:r>
      <w:proofErr w:type="spellStart"/>
      <w:r>
        <w:rPr>
          <w:rFonts w:ascii="Consolas" w:hAnsi="Consolas"/>
          <w:color w:val="008000"/>
          <w:sz w:val="18"/>
          <w:szCs w:val="18"/>
        </w:rPr>
        <w:t>varyByParam</w:t>
      </w:r>
      <w:proofErr w:type="spellEnd"/>
      <w:r>
        <w:rPr>
          <w:rFonts w:ascii="Consolas" w:hAnsi="Consolas"/>
          <w:color w:val="008000"/>
          <w:sz w:val="18"/>
          <w:szCs w:val="18"/>
        </w:rPr>
        <w:t>="none"/&gt;</w:t>
      </w:r>
    </w:p>
    <w:p w14:paraId="550CB28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Profile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32A921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 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outputCacheSetting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333E93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caching&gt;</w:t>
      </w:r>
    </w:p>
    <w:p w14:paraId="2986501A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de="On"&gt;</w:t>
      </w:r>
    </w:p>
    <w:p w14:paraId="20BBB19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1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Unauthorized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B99A86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404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NotFound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30DE657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        &lt;error </w:t>
      </w:r>
      <w:proofErr w:type="spellStart"/>
      <w:r>
        <w:rPr>
          <w:rFonts w:ascii="Consolas" w:hAnsi="Consolas"/>
          <w:color w:val="008000"/>
          <w:sz w:val="18"/>
          <w:szCs w:val="18"/>
        </w:rPr>
        <w:t>statusCode</w:t>
      </w:r>
      <w:proofErr w:type="spellEnd"/>
      <w:r>
        <w:rPr>
          <w:rFonts w:ascii="Consolas" w:hAnsi="Consolas"/>
          <w:color w:val="008000"/>
          <w:sz w:val="18"/>
          <w:szCs w:val="18"/>
        </w:rPr>
        <w:t>="500" redirect="Error/</w:t>
      </w:r>
      <w:proofErr w:type="spellStart"/>
      <w:r>
        <w:rPr>
          <w:rFonts w:ascii="Consolas" w:hAnsi="Consolas"/>
          <w:color w:val="008000"/>
          <w:sz w:val="18"/>
          <w:szCs w:val="18"/>
        </w:rPr>
        <w:t>InternalServerError</w:t>
      </w:r>
      <w:proofErr w:type="spellEnd"/>
      <w:r>
        <w:rPr>
          <w:rFonts w:ascii="Consolas" w:hAnsi="Consolas"/>
          <w:color w:val="008000"/>
          <w:sz w:val="18"/>
          <w:szCs w:val="18"/>
        </w:rPr>
        <w:t>" /&gt;</w:t>
      </w:r>
    </w:p>
    <w:p w14:paraId="5EE83FB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Errors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0EE1C22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globalization culture="</w:t>
      </w:r>
      <w:proofErr w:type="spellStart"/>
      <w:r>
        <w:rPr>
          <w:rFonts w:ascii="Consolas" w:hAnsi="Consolas"/>
          <w:color w:val="008000"/>
          <w:sz w:val="18"/>
          <w:szCs w:val="18"/>
        </w:rPr>
        <w:t>en</w:t>
      </w:r>
      <w:proofErr w:type="spellEnd"/>
      <w:r>
        <w:rPr>
          <w:rFonts w:ascii="Consolas" w:hAnsi="Consolas"/>
          <w:color w:val="008000"/>
          <w:sz w:val="18"/>
          <w:szCs w:val="18"/>
        </w:rPr>
        <w:t>-au" /&gt;</w:t>
      </w:r>
    </w:p>
    <w:p w14:paraId="05E2F8A4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    &lt;compilation debug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6F69593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    &lt;</w:t>
      </w:r>
      <w:proofErr w:type="spellStart"/>
      <w:r>
        <w:rPr>
          <w:rFonts w:ascii="Consolas" w:hAnsi="Consolas"/>
          <w:color w:val="008000"/>
          <w:sz w:val="18"/>
          <w:szCs w:val="18"/>
        </w:rPr>
        <w:t>httpRun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Framework</w:t>
      </w:r>
      <w:proofErr w:type="spellEnd"/>
      <w:r>
        <w:rPr>
          <w:rFonts w:ascii="Consolas" w:hAnsi="Consolas"/>
          <w:color w:val="008000"/>
          <w:sz w:val="18"/>
          <w:szCs w:val="18"/>
        </w:rPr>
        <w:t>="4.6.1" /&gt;</w:t>
      </w:r>
    </w:p>
    <w:p w14:paraId="379037D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&lt;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32BB416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4C8970F" w14:textId="77777777" w:rsidR="00FE1195" w:rsidRDefault="00FE1195" w:rsidP="00BC119E">
      <w:pPr>
        <w:spacing w:after="0"/>
        <w:rPr>
          <w:sz w:val="27"/>
          <w:szCs w:val="27"/>
        </w:rPr>
      </w:pPr>
    </w:p>
    <w:p w14:paraId="2E57EC59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8"/>
          <w:szCs w:val="28"/>
        </w:rPr>
        <w:t>1.1.6.2. The way to use 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WebShared</w:t>
      </w:r>
      <w:proofErr w:type="spellEnd"/>
      <w:r>
        <w:rPr>
          <w:rFonts w:ascii="Tahoma" w:hAnsi="Tahoma" w:cs="Tahoma"/>
          <w:color w:val="000000"/>
          <w:sz w:val="28"/>
          <w:szCs w:val="28"/>
        </w:rPr>
        <w:t>/</w:t>
      </w:r>
      <w:proofErr w:type="spellStart"/>
      <w:r>
        <w:rPr>
          <w:rFonts w:ascii="Tahoma" w:hAnsi="Tahoma" w:cs="Tahoma"/>
          <w:color w:val="000000"/>
          <w:sz w:val="28"/>
          <w:szCs w:val="28"/>
        </w:rPr>
        <w:t>CustomizeCacheAttribute.cs</w:t>
      </w:r>
      <w:proofErr w:type="spellEnd"/>
    </w:p>
    <w:p w14:paraId="7E12DA42" w14:textId="77777777" w:rsidR="00FE1195" w:rsidRDefault="00FE1195" w:rsidP="00BC119E">
      <w:pPr>
        <w:spacing w:after="0"/>
        <w:rPr>
          <w:sz w:val="27"/>
          <w:szCs w:val="27"/>
        </w:rPr>
      </w:pPr>
    </w:p>
    <w:p w14:paraId="344C249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68239BA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391637D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0000"/>
          <w:sz w:val="18"/>
          <w:szCs w:val="18"/>
        </w:rPr>
        <w:t xml:space="preserve">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"outputCacheProfile1"</w:t>
      </w:r>
      <w:r>
        <w:rPr>
          <w:rFonts w:ascii="Consolas" w:hAnsi="Consolas"/>
          <w:color w:val="000000"/>
          <w:sz w:val="18"/>
          <w:szCs w:val="18"/>
        </w:rPr>
        <w:t>)]</w:t>
      </w:r>
    </w:p>
    <w:p w14:paraId="246A2B53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sk&lt;</w:t>
      </w:r>
      <w:proofErr w:type="spellStart"/>
      <w:r>
        <w:rPr>
          <w:rFonts w:ascii="Consolas" w:hAnsi="Consolas"/>
          <w:color w:val="000000"/>
          <w:sz w:val="18"/>
          <w:szCs w:val="18"/>
        </w:rPr>
        <w:t>ActionResult</w:t>
      </w:r>
      <w:proofErr w:type="spellEnd"/>
      <w:r>
        <w:rPr>
          <w:rFonts w:ascii="Consolas" w:hAnsi="Consolas"/>
          <w:color w:val="000000"/>
          <w:sz w:val="18"/>
          <w:szCs w:val="18"/>
        </w:rPr>
        <w:t>&gt; Index4()</w:t>
      </w:r>
    </w:p>
    <w:p w14:paraId="180CC34E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3CAD4AFF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View(</w:t>
      </w:r>
      <w:proofErr w:type="gramEnd"/>
      <w:r>
        <w:rPr>
          <w:rFonts w:ascii="Consolas" w:hAnsi="Consolas"/>
          <w:color w:val="0000FF"/>
          <w:sz w:val="18"/>
          <w:szCs w:val="18"/>
        </w:rPr>
        <w:t>awai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b.Gamers.ToListAsync</w:t>
      </w:r>
      <w:proofErr w:type="spellEnd"/>
      <w:r>
        <w:rPr>
          <w:rFonts w:ascii="Consolas" w:hAnsi="Consolas"/>
          <w:color w:val="000000"/>
          <w:sz w:val="18"/>
          <w:szCs w:val="18"/>
        </w:rPr>
        <w:t>());</w:t>
      </w:r>
    </w:p>
    <w:p w14:paraId="5F22F34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5ADCA29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8000"/>
          <w:sz w:val="18"/>
          <w:szCs w:val="18"/>
        </w:rPr>
        <w:t>] make the action to be accessible only by a child request,</w:t>
      </w:r>
    </w:p>
    <w:p w14:paraId="5D558D75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 one can make a direct URL request to this action.</w:t>
      </w:r>
    </w:p>
    <w:p w14:paraId="3620BA37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ChildActionOnly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20949B5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[</w:t>
      </w:r>
      <w:proofErr w:type="spellStart"/>
      <w:r>
        <w:rPr>
          <w:rFonts w:ascii="Consolas" w:hAnsi="Consolas"/>
          <w:color w:val="000000"/>
          <w:sz w:val="18"/>
          <w:szCs w:val="18"/>
        </w:rPr>
        <w:t>HttpGe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0018E7ED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Duration = 60)]</w:t>
      </w:r>
    </w:p>
    <w:p w14:paraId="568617DC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OutputCach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acheProfi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outputCacheProfile1")]   //This will </w:t>
      </w:r>
      <w:proofErr w:type="spellStart"/>
      <w:r>
        <w:rPr>
          <w:rFonts w:ascii="Consolas" w:hAnsi="Consolas"/>
          <w:color w:val="008000"/>
          <w:sz w:val="18"/>
          <w:szCs w:val="18"/>
        </w:rPr>
        <w:t>thrw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ception</w:t>
      </w:r>
    </w:p>
    <w:p w14:paraId="714E259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CustomizeCache</w:t>
      </w:r>
      <w:proofErr w:type="spellEnd"/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outputCacheProfile1"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)]</w:t>
      </w:r>
    </w:p>
    <w:p w14:paraId="5E04209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etGamerCount2()</w:t>
      </w:r>
    </w:p>
    <w:p w14:paraId="5F621BF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{</w:t>
      </w:r>
    </w:p>
    <w:p w14:paraId="51D6A80B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$"Gamer Count 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.Gamers.Count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()}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A31515"/>
          <w:sz w:val="18"/>
          <w:szCs w:val="18"/>
        </w:rPr>
        <w:t>A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{</w:t>
      </w:r>
      <w:proofErr w:type="spellStart"/>
      <w:r>
        <w:rPr>
          <w:rFonts w:ascii="Consolas" w:hAnsi="Consolas"/>
          <w:color w:val="000000"/>
          <w:sz w:val="18"/>
          <w:szCs w:val="18"/>
        </w:rPr>
        <w:t>DateTime.Now</w:t>
      </w:r>
      <w:proofErr w:type="spellEnd"/>
      <w:r>
        <w:rPr>
          <w:rFonts w:ascii="Consolas" w:hAnsi="Consolas"/>
          <w:color w:val="000000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0000"/>
          <w:sz w:val="18"/>
          <w:szCs w:val="18"/>
        </w:rPr>
        <w:t>;</w:t>
      </w:r>
    </w:p>
    <w:p w14:paraId="32F99061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 }</w:t>
      </w:r>
    </w:p>
    <w:p w14:paraId="2B249FAC" w14:textId="77777777" w:rsidR="00FE1195" w:rsidRDefault="00FE1195" w:rsidP="00BC119E">
      <w:pPr>
        <w:spacing w:after="0"/>
        <w:rPr>
          <w:sz w:val="27"/>
          <w:szCs w:val="27"/>
        </w:rPr>
      </w:pPr>
    </w:p>
    <w:p w14:paraId="370E596F" w14:textId="77777777" w:rsidR="00FE1195" w:rsidRDefault="00FE1195" w:rsidP="00BC119E">
      <w:pPr>
        <w:spacing w:after="0"/>
        <w:rPr>
          <w:sz w:val="27"/>
          <w:szCs w:val="27"/>
        </w:rPr>
      </w:pPr>
    </w:p>
    <w:p w14:paraId="3C89C9E5" w14:textId="77777777" w:rsidR="00FE1195" w:rsidRDefault="00FE1195" w:rsidP="00BC119E">
      <w:pPr>
        <w:spacing w:after="0"/>
        <w:rPr>
          <w:sz w:val="27"/>
          <w:szCs w:val="27"/>
        </w:rPr>
      </w:pPr>
    </w:p>
    <w:p w14:paraId="0D13367A" w14:textId="77777777" w:rsidR="00FE1195" w:rsidRDefault="00FE1195" w:rsidP="00BC119E">
      <w:pPr>
        <w:spacing w:after="0"/>
        <w:rPr>
          <w:sz w:val="27"/>
          <w:szCs w:val="27"/>
        </w:rPr>
      </w:pPr>
    </w:p>
    <w:p w14:paraId="351DA975" w14:textId="77777777" w:rsidR="00FE1195" w:rsidRDefault="00FE1195" w:rsidP="00BC119E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</w:t>
      </w:r>
      <w:proofErr w:type="spellEnd"/>
    </w:p>
    <w:p w14:paraId="4DFABDC0" w14:textId="77777777" w:rsidR="00FE1195" w:rsidRDefault="00FE1195" w:rsidP="00BC119E">
      <w:pPr>
        <w:spacing w:after="0"/>
      </w:pPr>
    </w:p>
    <w:p w14:paraId="274E5D32" w14:textId="77777777" w:rsidR="00FE1195" w:rsidRDefault="00FE1195" w:rsidP="00BC119E">
      <w:pPr>
        <w:spacing w:after="0"/>
      </w:pPr>
    </w:p>
    <w:p w14:paraId="045A16F7" w14:textId="77777777" w:rsidR="00FE1195" w:rsidRDefault="00FE1195" w:rsidP="00BC119E">
      <w:pPr>
        <w:spacing w:after="0"/>
      </w:pPr>
    </w:p>
    <w:p w14:paraId="0F2FC65E" w14:textId="77777777" w:rsidR="00FE1195" w:rsidRDefault="00FE1195" w:rsidP="00BC119E">
      <w:pPr>
        <w:spacing w:after="0"/>
      </w:pPr>
      <w:r>
        <w:rPr>
          <w:sz w:val="36"/>
          <w:szCs w:val="36"/>
        </w:rPr>
        <w:t>2.1. Introduction of Area</w:t>
      </w:r>
    </w:p>
    <w:p w14:paraId="36D9C650" w14:textId="77777777" w:rsidR="00FE1195" w:rsidRDefault="00FE1195" w:rsidP="00BC119E">
      <w:pPr>
        <w:spacing w:after="0"/>
      </w:pPr>
    </w:p>
    <w:p w14:paraId="5B99AD73" w14:textId="77777777" w:rsidR="00FE1195" w:rsidRDefault="00FE1195" w:rsidP="00BC119E">
      <w:pPr>
        <w:spacing w:after="0"/>
      </w:pPr>
      <w:r>
        <w:t>Area structure is usually used in big and complex web application structure.</w:t>
      </w:r>
    </w:p>
    <w:p w14:paraId="319FEC12" w14:textId="77777777" w:rsidR="00FE1195" w:rsidRDefault="00FE1195" w:rsidP="00BC119E">
      <w:pPr>
        <w:spacing w:after="0"/>
      </w:pPr>
      <w:r>
        <w:t>Each area has its own set of Models, Views, Controllers, Routes.</w:t>
      </w:r>
    </w:p>
    <w:p w14:paraId="5F303977" w14:textId="77777777" w:rsidR="00FE1195" w:rsidRDefault="00FE1195" w:rsidP="00BC119E">
      <w:pPr>
        <w:spacing w:after="0"/>
      </w:pPr>
      <w:r>
        <w:t>E.g.</w:t>
      </w:r>
    </w:p>
    <w:p w14:paraId="58197CA5" w14:textId="77777777" w:rsidR="00FE1195" w:rsidRDefault="00FE1195" w:rsidP="00BC119E">
      <w:pPr>
        <w:spacing w:after="0"/>
      </w:pPr>
      <w:r>
        <w:t>We are going to create the following areas.</w:t>
      </w:r>
    </w:p>
    <w:p w14:paraId="64CFADCA" w14:textId="77777777" w:rsidR="00FE1195" w:rsidRDefault="00FE1195" w:rsidP="00BC119E">
      <w:pPr>
        <w:spacing w:after="0"/>
      </w:pPr>
      <w:r>
        <w:t>A.</w:t>
      </w:r>
    </w:p>
    <w:p w14:paraId="0E4B1526" w14:textId="77777777" w:rsidR="00FE1195" w:rsidRDefault="00FE1195" w:rsidP="00BC119E">
      <w:pPr>
        <w:spacing w:after="0"/>
      </w:pPr>
      <w:r>
        <w:t>Gamer Area</w:t>
      </w:r>
    </w:p>
    <w:p w14:paraId="71770275" w14:textId="77777777" w:rsidR="00FE1195" w:rsidRDefault="00FE1195" w:rsidP="00BC119E">
      <w:pPr>
        <w:spacing w:after="0"/>
      </w:pPr>
      <w:r>
        <w:t>The area allows gamers to create their profile.</w:t>
      </w:r>
    </w:p>
    <w:p w14:paraId="7DA6306C" w14:textId="77777777" w:rsidR="00FE1195" w:rsidRDefault="00FE1195" w:rsidP="00BC119E">
      <w:pPr>
        <w:spacing w:after="0"/>
      </w:pPr>
      <w:r>
        <w:t>B.</w:t>
      </w:r>
    </w:p>
    <w:p w14:paraId="6B9C8B0E" w14:textId="77777777" w:rsidR="00FE1195" w:rsidRDefault="00FE1195" w:rsidP="00BC119E">
      <w:pPr>
        <w:spacing w:after="0"/>
      </w:pPr>
      <w:proofErr w:type="spellStart"/>
      <w:r>
        <w:t>VipGamer</w:t>
      </w:r>
      <w:proofErr w:type="spellEnd"/>
      <w:r>
        <w:t xml:space="preserve"> Area</w:t>
      </w:r>
    </w:p>
    <w:p w14:paraId="6F8F809C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e area allows VIP gamers to create their profile and get some game rewards.</w:t>
      </w:r>
    </w:p>
    <w:p w14:paraId="6F45C97E" w14:textId="77777777" w:rsidR="00FE1195" w:rsidRDefault="00FE1195" w:rsidP="00BC119E">
      <w:pPr>
        <w:spacing w:after="0"/>
      </w:pPr>
      <w:r>
        <w:t>C.</w:t>
      </w:r>
    </w:p>
    <w:p w14:paraId="634FEB78" w14:textId="77777777" w:rsidR="00FE1195" w:rsidRDefault="00FE1195" w:rsidP="00BC119E">
      <w:pPr>
        <w:spacing w:after="0"/>
      </w:pPr>
      <w:r>
        <w:t>Admin Area</w:t>
      </w:r>
    </w:p>
    <w:p w14:paraId="0C094ED0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The area allows the administrator to maintain the game.</w:t>
      </w:r>
    </w:p>
    <w:p w14:paraId="5C212A79" w14:textId="77777777" w:rsidR="00FE1195" w:rsidRDefault="00FE1195" w:rsidP="00BC119E">
      <w:pPr>
        <w:spacing w:after="0"/>
      </w:pPr>
    </w:p>
    <w:p w14:paraId="7F674489" w14:textId="77777777" w:rsidR="00FE1195" w:rsidRDefault="00FE1195" w:rsidP="00BC119E">
      <w:pPr>
        <w:spacing w:after="0"/>
      </w:pPr>
    </w:p>
    <w:p w14:paraId="37BD4125" w14:textId="77777777" w:rsidR="00FE1195" w:rsidRDefault="00FE1195" w:rsidP="00BC119E">
      <w:pPr>
        <w:spacing w:after="0"/>
      </w:pPr>
      <w:r>
        <w:rPr>
          <w:sz w:val="36"/>
          <w:szCs w:val="36"/>
        </w:rPr>
        <w:t>2.2. Add Gamer Area</w:t>
      </w:r>
    </w:p>
    <w:p w14:paraId="7278E834" w14:textId="77777777" w:rsidR="00FE1195" w:rsidRDefault="00FE1195" w:rsidP="00BC119E">
      <w:pPr>
        <w:spacing w:after="0"/>
      </w:pPr>
    </w:p>
    <w:p w14:paraId="237102D6" w14:textId="5957F8D6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330B52D9" wp14:editId="4366C9C9">
            <wp:extent cx="5274310" cy="2491105"/>
            <wp:effectExtent l="0" t="0" r="2540" b="4445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9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68D9B" w14:textId="77777777" w:rsidR="00FE1195" w:rsidRDefault="00FE1195" w:rsidP="00BC119E">
      <w:pPr>
        <w:spacing w:after="0"/>
      </w:pPr>
    </w:p>
    <w:p w14:paraId="61F3402F" w14:textId="77777777" w:rsidR="00FE1195" w:rsidRDefault="00FE1195" w:rsidP="00BC119E">
      <w:pPr>
        <w:spacing w:after="0"/>
      </w:pPr>
    </w:p>
    <w:p w14:paraId="4BF232D9" w14:textId="76CF57FC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54761FC1" wp14:editId="06D00EAB">
            <wp:extent cx="5274310" cy="1069975"/>
            <wp:effectExtent l="0" t="0" r="2540" b="0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59EA1" w14:textId="77777777" w:rsidR="00FE1195" w:rsidRDefault="00FE1195" w:rsidP="00BC119E">
      <w:pPr>
        <w:spacing w:after="0"/>
      </w:pPr>
    </w:p>
    <w:p w14:paraId="77F33A43" w14:textId="77777777" w:rsidR="00FE1195" w:rsidRDefault="00FE1195" w:rsidP="00BC119E">
      <w:pPr>
        <w:spacing w:after="0"/>
      </w:pPr>
    </w:p>
    <w:p w14:paraId="490F09E3" w14:textId="4B389259" w:rsidR="00FE1195" w:rsidRDefault="00FE1195" w:rsidP="00BC119E">
      <w:pPr>
        <w:spacing w:after="0"/>
      </w:pPr>
      <w:r>
        <w:rPr>
          <w:noProof/>
        </w:rPr>
        <w:lastRenderedPageBreak/>
        <w:drawing>
          <wp:inline distT="0" distB="0" distL="0" distR="0" wp14:anchorId="52AD0F8C" wp14:editId="4467551A">
            <wp:extent cx="2918460" cy="5372100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B1285" w14:textId="77777777" w:rsidR="00FE1195" w:rsidRDefault="00FE1195" w:rsidP="00BC119E">
      <w:pPr>
        <w:spacing w:after="0"/>
      </w:pPr>
    </w:p>
    <w:p w14:paraId="1B0255FB" w14:textId="77777777" w:rsidR="00FE1195" w:rsidRDefault="00FE1195" w:rsidP="00BC119E">
      <w:pPr>
        <w:spacing w:after="0"/>
      </w:pPr>
    </w:p>
    <w:p w14:paraId="43A9339C" w14:textId="77777777" w:rsidR="00FE1195" w:rsidRDefault="00FE1195" w:rsidP="00BC119E">
      <w:pPr>
        <w:spacing w:after="0"/>
      </w:pPr>
    </w:p>
    <w:p w14:paraId="4D2DAEB4" w14:textId="77777777" w:rsidR="00FE1195" w:rsidRDefault="00FE1195" w:rsidP="00BC119E">
      <w:pPr>
        <w:spacing w:after="0"/>
      </w:pPr>
      <w:r>
        <w:rPr>
          <w:sz w:val="32"/>
          <w:szCs w:val="32"/>
        </w:rPr>
        <w:t>2.2.1. Areas/Gamer/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6C9410B8" w14:textId="77777777" w:rsidR="00FE1195" w:rsidRDefault="00FE1195" w:rsidP="00BC119E">
      <w:pPr>
        <w:spacing w:after="0"/>
      </w:pPr>
    </w:p>
    <w:p w14:paraId="0752612D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E66B869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Gamer</w:t>
      </w:r>
      <w:proofErr w:type="gramEnd"/>
      <w:r>
        <w:rPr>
          <w:rFonts w:ascii="Consolas" w:hAnsi="Consolas"/>
          <w:sz w:val="18"/>
          <w:szCs w:val="18"/>
        </w:rPr>
        <w:t>.Controllers</w:t>
      </w:r>
      <w:proofErr w:type="spellEnd"/>
    </w:p>
    <w:p w14:paraId="45BD95C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52789B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28DA576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B5870F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Gamer/Home</w:t>
      </w:r>
    </w:p>
    <w:p w14:paraId="6AF2D6C6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1264D5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5729DC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91B056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CAC05C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65B12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E4AF32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C5DDC0E" w14:textId="77777777" w:rsidR="00FE1195" w:rsidRDefault="00FE1195" w:rsidP="00BC119E">
      <w:pPr>
        <w:spacing w:after="0"/>
      </w:pPr>
    </w:p>
    <w:p w14:paraId="17CFDF3A" w14:textId="77777777" w:rsidR="00FE1195" w:rsidRDefault="00FE1195" w:rsidP="00BC119E">
      <w:pPr>
        <w:spacing w:after="0"/>
      </w:pPr>
    </w:p>
    <w:p w14:paraId="1CB37B41" w14:textId="77777777" w:rsidR="00FE1195" w:rsidRDefault="00FE1195" w:rsidP="00BC119E">
      <w:pPr>
        <w:spacing w:after="0"/>
      </w:pPr>
      <w:r>
        <w:rPr>
          <w:sz w:val="32"/>
          <w:szCs w:val="32"/>
        </w:rPr>
        <w:t>2.2.2. Areas/Gamer/Views/Home/</w:t>
      </w:r>
      <w:proofErr w:type="spellStart"/>
      <w:r>
        <w:rPr>
          <w:sz w:val="32"/>
          <w:szCs w:val="32"/>
        </w:rPr>
        <w:t>Index.cshtml</w:t>
      </w:r>
      <w:proofErr w:type="spellEnd"/>
    </w:p>
    <w:p w14:paraId="2C8C3585" w14:textId="77777777" w:rsidR="00FE1195" w:rsidRDefault="00FE1195" w:rsidP="00BC119E">
      <w:pPr>
        <w:spacing w:after="0"/>
      </w:pPr>
    </w:p>
    <w:p w14:paraId="19EDFF0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A5E06A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4326E0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}</w:t>
      </w:r>
    </w:p>
    <w:p w14:paraId="7DB45E01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reas/Gamer/Views/Home/</w:t>
      </w:r>
      <w:proofErr w:type="spellStart"/>
      <w:r>
        <w:rPr>
          <w:rFonts w:ascii="Consolas" w:hAnsi="Consolas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B874D8B" w14:textId="77777777" w:rsidR="00FE1195" w:rsidRDefault="00FE1195" w:rsidP="00BC119E">
      <w:pPr>
        <w:spacing w:after="0"/>
      </w:pPr>
    </w:p>
    <w:p w14:paraId="60B686AA" w14:textId="77777777" w:rsidR="00FE1195" w:rsidRDefault="00FE1195" w:rsidP="00BC119E">
      <w:pPr>
        <w:spacing w:after="0"/>
      </w:pPr>
    </w:p>
    <w:p w14:paraId="5559184D" w14:textId="77777777" w:rsidR="00FE1195" w:rsidRDefault="00FE1195" w:rsidP="00BC119E">
      <w:pPr>
        <w:spacing w:after="0"/>
      </w:pPr>
    </w:p>
    <w:p w14:paraId="56061511" w14:textId="77777777" w:rsidR="00FE1195" w:rsidRDefault="00FE1195" w:rsidP="00BC119E">
      <w:pPr>
        <w:spacing w:after="0"/>
      </w:pPr>
      <w:r>
        <w:rPr>
          <w:sz w:val="36"/>
          <w:szCs w:val="36"/>
        </w:rPr>
        <w:t xml:space="preserve">2.3. Add </w:t>
      </w:r>
      <w:proofErr w:type="spellStart"/>
      <w:r>
        <w:rPr>
          <w:sz w:val="36"/>
          <w:szCs w:val="36"/>
        </w:rPr>
        <w:t>VipGamer</w:t>
      </w:r>
      <w:proofErr w:type="spellEnd"/>
      <w:r>
        <w:rPr>
          <w:sz w:val="36"/>
          <w:szCs w:val="36"/>
        </w:rPr>
        <w:t xml:space="preserve"> Area</w:t>
      </w:r>
    </w:p>
    <w:p w14:paraId="426317E0" w14:textId="77777777" w:rsidR="00FE1195" w:rsidRDefault="00FE1195" w:rsidP="00BC119E">
      <w:pPr>
        <w:spacing w:after="0"/>
      </w:pPr>
    </w:p>
    <w:p w14:paraId="6E97B906" w14:textId="77777777" w:rsidR="00FE1195" w:rsidRDefault="00FE1195" w:rsidP="00BC119E">
      <w:pPr>
        <w:spacing w:after="0"/>
      </w:pPr>
    </w:p>
    <w:p w14:paraId="4DA2146A" w14:textId="49983422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543A3EEE" wp14:editId="702B563C">
            <wp:extent cx="5274310" cy="235077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0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5FC73" w14:textId="77777777" w:rsidR="00FE1195" w:rsidRDefault="00FE1195" w:rsidP="00BC119E">
      <w:pPr>
        <w:spacing w:after="0"/>
      </w:pPr>
    </w:p>
    <w:p w14:paraId="40E2AEBB" w14:textId="77777777" w:rsidR="00FE1195" w:rsidRDefault="00FE1195" w:rsidP="00BC119E">
      <w:pPr>
        <w:spacing w:after="0"/>
      </w:pPr>
    </w:p>
    <w:p w14:paraId="53560570" w14:textId="5A51A019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598D1ED4" wp14:editId="3906F0D3">
            <wp:extent cx="5274310" cy="1083945"/>
            <wp:effectExtent l="0" t="0" r="2540" b="1905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B7ACC" w14:textId="77777777" w:rsidR="00FE1195" w:rsidRDefault="00FE1195" w:rsidP="00BC119E">
      <w:pPr>
        <w:spacing w:after="0"/>
      </w:pPr>
    </w:p>
    <w:p w14:paraId="0742A72D" w14:textId="77777777" w:rsidR="00FE1195" w:rsidRDefault="00FE1195" w:rsidP="00BC119E">
      <w:pPr>
        <w:spacing w:after="0"/>
      </w:pPr>
    </w:p>
    <w:p w14:paraId="23140C44" w14:textId="4A019F8B" w:rsidR="00FE1195" w:rsidRDefault="00FE1195" w:rsidP="00BC119E">
      <w:pPr>
        <w:spacing w:after="0"/>
      </w:pPr>
      <w:r>
        <w:rPr>
          <w:noProof/>
        </w:rPr>
        <w:lastRenderedPageBreak/>
        <w:drawing>
          <wp:inline distT="0" distB="0" distL="0" distR="0" wp14:anchorId="15E49A36" wp14:editId="2CF4E4FE">
            <wp:extent cx="3124200" cy="4724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758E8" w14:textId="77777777" w:rsidR="00FE1195" w:rsidRDefault="00FE1195" w:rsidP="00BC119E">
      <w:pPr>
        <w:spacing w:after="0"/>
      </w:pPr>
    </w:p>
    <w:p w14:paraId="278A8BB5" w14:textId="77777777" w:rsidR="00FE1195" w:rsidRDefault="00FE1195" w:rsidP="00BC119E">
      <w:pPr>
        <w:spacing w:after="0"/>
      </w:pPr>
      <w:r>
        <w:rPr>
          <w:sz w:val="32"/>
          <w:szCs w:val="32"/>
        </w:rPr>
        <w:t>2.3.1. Areas/</w:t>
      </w:r>
      <w:proofErr w:type="spellStart"/>
      <w:r>
        <w:rPr>
          <w:sz w:val="32"/>
          <w:szCs w:val="32"/>
        </w:rPr>
        <w:t>VipGamer</w:t>
      </w:r>
      <w:proofErr w:type="spellEnd"/>
      <w:r>
        <w:rPr>
          <w:sz w:val="32"/>
          <w:szCs w:val="32"/>
        </w:rPr>
        <w:t>/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091E66EA" w14:textId="77777777" w:rsidR="00FE1195" w:rsidRDefault="00FE1195" w:rsidP="00BC119E">
      <w:pPr>
        <w:spacing w:after="0"/>
      </w:pPr>
    </w:p>
    <w:p w14:paraId="6E5ECF69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647D605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VipGamer</w:t>
      </w:r>
      <w:proofErr w:type="gramEnd"/>
      <w:r>
        <w:rPr>
          <w:rFonts w:ascii="Consolas" w:hAnsi="Consolas"/>
          <w:sz w:val="18"/>
          <w:szCs w:val="18"/>
        </w:rPr>
        <w:t>.Controllers</w:t>
      </w:r>
      <w:proofErr w:type="spellEnd"/>
    </w:p>
    <w:p w14:paraId="4CEA66C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7763F9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6E71F5B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EB7AD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</w:rPr>
        <w:t>VipGamer</w:t>
      </w:r>
      <w:proofErr w:type="spellEnd"/>
      <w:r>
        <w:rPr>
          <w:rFonts w:ascii="Consolas" w:hAnsi="Consolas"/>
          <w:color w:val="008000"/>
          <w:sz w:val="18"/>
          <w:szCs w:val="18"/>
        </w:rPr>
        <w:t>/Home</w:t>
      </w:r>
    </w:p>
    <w:p w14:paraId="78D4678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0795066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B228AC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73308CC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BE57AE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DA91FC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C34D4C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D2EA8C" w14:textId="77777777" w:rsidR="00FE1195" w:rsidRDefault="00FE1195" w:rsidP="00BC119E">
      <w:pPr>
        <w:spacing w:after="0"/>
      </w:pPr>
    </w:p>
    <w:p w14:paraId="337CCF0F" w14:textId="77777777" w:rsidR="00FE1195" w:rsidRDefault="00FE1195" w:rsidP="00BC119E">
      <w:pPr>
        <w:spacing w:after="0"/>
      </w:pPr>
    </w:p>
    <w:p w14:paraId="56202FE4" w14:textId="77777777" w:rsidR="00FE1195" w:rsidRDefault="00FE1195" w:rsidP="00BC119E">
      <w:pPr>
        <w:spacing w:after="0"/>
      </w:pPr>
      <w:r>
        <w:rPr>
          <w:sz w:val="32"/>
          <w:szCs w:val="32"/>
        </w:rPr>
        <w:t>2.3.2. Areas/</w:t>
      </w:r>
      <w:proofErr w:type="spellStart"/>
      <w:r>
        <w:rPr>
          <w:sz w:val="32"/>
          <w:szCs w:val="32"/>
        </w:rPr>
        <w:t>VipGamer</w:t>
      </w:r>
      <w:proofErr w:type="spellEnd"/>
      <w:r>
        <w:rPr>
          <w:sz w:val="32"/>
          <w:szCs w:val="32"/>
        </w:rPr>
        <w:t>/Views/Home/</w:t>
      </w:r>
      <w:proofErr w:type="spellStart"/>
      <w:r>
        <w:rPr>
          <w:sz w:val="32"/>
          <w:szCs w:val="32"/>
        </w:rPr>
        <w:t>Index.cshtml</w:t>
      </w:r>
      <w:proofErr w:type="spellEnd"/>
    </w:p>
    <w:p w14:paraId="2BDA1592" w14:textId="77777777" w:rsidR="00FE1195" w:rsidRDefault="00FE1195" w:rsidP="00BC119E">
      <w:pPr>
        <w:spacing w:after="0"/>
      </w:pPr>
    </w:p>
    <w:p w14:paraId="687A506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76BCC3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D85844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62FDFF9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reas/</w:t>
      </w:r>
      <w:proofErr w:type="spellStart"/>
      <w:r>
        <w:rPr>
          <w:rFonts w:ascii="Consolas" w:hAnsi="Consolas"/>
          <w:sz w:val="18"/>
          <w:szCs w:val="18"/>
        </w:rPr>
        <w:t>VipGamer</w:t>
      </w:r>
      <w:proofErr w:type="spellEnd"/>
      <w:r>
        <w:rPr>
          <w:rFonts w:ascii="Consolas" w:hAnsi="Consolas"/>
          <w:sz w:val="18"/>
          <w:szCs w:val="18"/>
        </w:rPr>
        <w:t>/Views/Home/</w:t>
      </w:r>
      <w:proofErr w:type="spellStart"/>
      <w:r>
        <w:rPr>
          <w:rFonts w:ascii="Consolas" w:hAnsi="Consolas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B020EF" w14:textId="77777777" w:rsidR="00FE1195" w:rsidRDefault="00FE1195" w:rsidP="00BC119E">
      <w:pPr>
        <w:spacing w:after="0"/>
      </w:pPr>
    </w:p>
    <w:p w14:paraId="40EC439F" w14:textId="77777777" w:rsidR="00FE1195" w:rsidRDefault="00FE1195" w:rsidP="00BC119E">
      <w:pPr>
        <w:spacing w:after="0"/>
      </w:pPr>
    </w:p>
    <w:p w14:paraId="42EAF996" w14:textId="77777777" w:rsidR="00FE1195" w:rsidRDefault="00FE1195" w:rsidP="00BC119E">
      <w:pPr>
        <w:spacing w:after="0"/>
      </w:pPr>
    </w:p>
    <w:p w14:paraId="4B75CCA1" w14:textId="77777777" w:rsidR="00FE1195" w:rsidRDefault="00FE1195" w:rsidP="00BC119E">
      <w:pPr>
        <w:spacing w:after="0"/>
      </w:pPr>
      <w:r>
        <w:rPr>
          <w:sz w:val="36"/>
          <w:szCs w:val="36"/>
        </w:rPr>
        <w:t>2.4. Add Admin Area</w:t>
      </w:r>
    </w:p>
    <w:p w14:paraId="01380DDD" w14:textId="77777777" w:rsidR="00FE1195" w:rsidRDefault="00FE1195" w:rsidP="00BC119E">
      <w:pPr>
        <w:spacing w:after="0"/>
      </w:pPr>
    </w:p>
    <w:p w14:paraId="5E7894CD" w14:textId="77777777" w:rsidR="00FE1195" w:rsidRDefault="00FE1195" w:rsidP="00BC119E">
      <w:pPr>
        <w:spacing w:after="0"/>
      </w:pPr>
    </w:p>
    <w:p w14:paraId="52F15B2F" w14:textId="443A8D7E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7DFCD25E" wp14:editId="07E05571">
            <wp:extent cx="5274310" cy="108394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8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3EFCC" w14:textId="77777777" w:rsidR="00FE1195" w:rsidRDefault="00FE1195" w:rsidP="00BC119E">
      <w:pPr>
        <w:spacing w:after="0"/>
      </w:pPr>
    </w:p>
    <w:p w14:paraId="195310CC" w14:textId="77777777" w:rsidR="00FE1195" w:rsidRDefault="00FE1195" w:rsidP="00BC119E">
      <w:pPr>
        <w:spacing w:after="0"/>
      </w:pPr>
    </w:p>
    <w:p w14:paraId="22B8119E" w14:textId="727344BC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671F6EA9" wp14:editId="458AA1F0">
            <wp:extent cx="2735580" cy="42291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89406" w14:textId="77777777" w:rsidR="00FE1195" w:rsidRDefault="00FE1195" w:rsidP="00BC119E">
      <w:pPr>
        <w:spacing w:after="0"/>
      </w:pPr>
    </w:p>
    <w:p w14:paraId="34A35171" w14:textId="77777777" w:rsidR="00FE1195" w:rsidRDefault="00FE1195" w:rsidP="00BC119E">
      <w:pPr>
        <w:spacing w:after="0"/>
      </w:pPr>
      <w:r>
        <w:rPr>
          <w:sz w:val="32"/>
          <w:szCs w:val="32"/>
        </w:rPr>
        <w:t>2.4.1. Areas/Admin/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78783CC8" w14:textId="77777777" w:rsidR="00FE1195" w:rsidRDefault="00FE1195" w:rsidP="00BC119E">
      <w:pPr>
        <w:spacing w:after="0"/>
      </w:pPr>
    </w:p>
    <w:p w14:paraId="37C0B19A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66A3EFA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Admin</w:t>
      </w:r>
      <w:proofErr w:type="gramEnd"/>
      <w:r>
        <w:rPr>
          <w:rFonts w:ascii="Consolas" w:hAnsi="Consolas"/>
          <w:sz w:val="18"/>
          <w:szCs w:val="18"/>
        </w:rPr>
        <w:t>.Controllers</w:t>
      </w:r>
      <w:proofErr w:type="spellEnd"/>
    </w:p>
    <w:p w14:paraId="64FEFB7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50143B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3C8FB49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0111C3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Admin/Home</w:t>
      </w:r>
    </w:p>
    <w:p w14:paraId="5B75404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3C2ECD4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A856066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D019D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F7B754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4F763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77101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7B23D92" w14:textId="77777777" w:rsidR="00FE1195" w:rsidRDefault="00FE1195" w:rsidP="00BC119E">
      <w:pPr>
        <w:spacing w:after="0"/>
      </w:pPr>
    </w:p>
    <w:p w14:paraId="2BF0C862" w14:textId="77777777" w:rsidR="00FE1195" w:rsidRDefault="00FE1195" w:rsidP="00BC119E">
      <w:pPr>
        <w:spacing w:after="0"/>
      </w:pPr>
    </w:p>
    <w:p w14:paraId="4F440FDF" w14:textId="77777777" w:rsidR="00FE1195" w:rsidRDefault="00FE1195" w:rsidP="00BC119E">
      <w:pPr>
        <w:spacing w:after="0"/>
      </w:pPr>
      <w:r>
        <w:rPr>
          <w:sz w:val="32"/>
          <w:szCs w:val="32"/>
        </w:rPr>
        <w:t>2.4.2. Areas/Admin/Views/Home/</w:t>
      </w:r>
      <w:proofErr w:type="spellStart"/>
      <w:r>
        <w:rPr>
          <w:sz w:val="32"/>
          <w:szCs w:val="32"/>
        </w:rPr>
        <w:t>Index.cshtml</w:t>
      </w:r>
      <w:proofErr w:type="spellEnd"/>
    </w:p>
    <w:p w14:paraId="0121C7AA" w14:textId="77777777" w:rsidR="00FE1195" w:rsidRDefault="00FE1195" w:rsidP="00BC119E">
      <w:pPr>
        <w:spacing w:after="0"/>
      </w:pPr>
    </w:p>
    <w:p w14:paraId="07F57C9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lastRenderedPageBreak/>
        <w:t>@{</w:t>
      </w:r>
    </w:p>
    <w:p w14:paraId="6FB91FF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C0C492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E5EDCCA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Areas/Admin/Views/Home/</w:t>
      </w:r>
      <w:proofErr w:type="spellStart"/>
      <w:r>
        <w:rPr>
          <w:rFonts w:ascii="Consolas" w:hAnsi="Consolas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49351B" w14:textId="77777777" w:rsidR="00FE1195" w:rsidRDefault="00FE1195" w:rsidP="00BC119E">
      <w:pPr>
        <w:spacing w:after="0"/>
      </w:pPr>
    </w:p>
    <w:p w14:paraId="3B87333C" w14:textId="77777777" w:rsidR="00FE1195" w:rsidRDefault="00FE1195" w:rsidP="00BC119E">
      <w:pPr>
        <w:spacing w:after="0"/>
      </w:pPr>
    </w:p>
    <w:p w14:paraId="4CC56A40" w14:textId="77777777" w:rsidR="00FE1195" w:rsidRDefault="00FE1195" w:rsidP="00BC119E">
      <w:pPr>
        <w:spacing w:after="0"/>
      </w:pPr>
    </w:p>
    <w:p w14:paraId="4C89F0D7" w14:textId="77777777" w:rsidR="00FE1195" w:rsidRDefault="00FE1195" w:rsidP="00BC119E">
      <w:pPr>
        <w:spacing w:after="0"/>
      </w:pPr>
      <w:r>
        <w:rPr>
          <w:sz w:val="36"/>
          <w:szCs w:val="36"/>
        </w:rPr>
        <w:t>2.5. No Area</w:t>
      </w:r>
    </w:p>
    <w:p w14:paraId="62E94EE8" w14:textId="77777777" w:rsidR="00FE1195" w:rsidRDefault="00FE1195" w:rsidP="00BC119E">
      <w:pPr>
        <w:spacing w:after="0"/>
      </w:pPr>
    </w:p>
    <w:p w14:paraId="2B84FC37" w14:textId="77777777" w:rsidR="00FE1195" w:rsidRDefault="00FE1195" w:rsidP="00BC119E">
      <w:pPr>
        <w:spacing w:after="0"/>
      </w:pPr>
    </w:p>
    <w:p w14:paraId="27CC8CF8" w14:textId="77777777" w:rsidR="00FE1195" w:rsidRDefault="00FE1195" w:rsidP="00BC119E">
      <w:pPr>
        <w:spacing w:after="0"/>
      </w:pPr>
      <w:r>
        <w:rPr>
          <w:sz w:val="32"/>
          <w:szCs w:val="32"/>
        </w:rPr>
        <w:t>2.5.1. Controllers/</w:t>
      </w:r>
      <w:proofErr w:type="spellStart"/>
      <w:r>
        <w:rPr>
          <w:sz w:val="32"/>
          <w:szCs w:val="32"/>
        </w:rPr>
        <w:t>HomeController.cs</w:t>
      </w:r>
      <w:proofErr w:type="spellEnd"/>
    </w:p>
    <w:p w14:paraId="6D48C867" w14:textId="77777777" w:rsidR="00FE1195" w:rsidRDefault="00FE1195" w:rsidP="00BC119E">
      <w:pPr>
        <w:spacing w:after="0"/>
      </w:pPr>
    </w:p>
    <w:p w14:paraId="1C3D0E1B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D52F0DB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spellEnd"/>
      <w:proofErr w:type="gramEnd"/>
    </w:p>
    <w:p w14:paraId="21EEF39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704201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Controller</w:t>
      </w:r>
    </w:p>
    <w:p w14:paraId="2450786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E2739D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: Home</w:t>
      </w:r>
    </w:p>
    <w:p w14:paraId="01E3D39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spellStart"/>
      <w:r>
        <w:rPr>
          <w:rFonts w:ascii="Consolas" w:hAnsi="Consolas"/>
          <w:sz w:val="18"/>
          <w:szCs w:val="18"/>
        </w:rPr>
        <w:t>HttpGet</w:t>
      </w:r>
      <w:proofErr w:type="spellEnd"/>
      <w:r>
        <w:rPr>
          <w:rFonts w:ascii="Consolas" w:hAnsi="Consolas"/>
          <w:sz w:val="18"/>
          <w:szCs w:val="18"/>
        </w:rPr>
        <w:t>]</w:t>
      </w:r>
    </w:p>
    <w:p w14:paraId="1C3813F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ctionResul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E624CE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2D6C4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59E926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F63CB1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2722DD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1560CF0" w14:textId="77777777" w:rsidR="00FE1195" w:rsidRDefault="00FE1195" w:rsidP="00BC119E">
      <w:pPr>
        <w:spacing w:after="0"/>
      </w:pPr>
    </w:p>
    <w:p w14:paraId="6D3B3FFB" w14:textId="77777777" w:rsidR="00FE1195" w:rsidRDefault="00FE1195" w:rsidP="00BC119E">
      <w:pPr>
        <w:spacing w:after="0"/>
      </w:pPr>
      <w:r>
        <w:rPr>
          <w:sz w:val="32"/>
          <w:szCs w:val="32"/>
        </w:rPr>
        <w:t>2.5.2. Views/Home/</w:t>
      </w:r>
      <w:proofErr w:type="spellStart"/>
      <w:r>
        <w:rPr>
          <w:sz w:val="32"/>
          <w:szCs w:val="32"/>
        </w:rPr>
        <w:t>Index.cshtml</w:t>
      </w:r>
      <w:proofErr w:type="spellEnd"/>
    </w:p>
    <w:p w14:paraId="15127680" w14:textId="77777777" w:rsidR="00FE1195" w:rsidRDefault="00FE1195" w:rsidP="00BC119E">
      <w:pPr>
        <w:spacing w:after="0"/>
      </w:pPr>
    </w:p>
    <w:p w14:paraId="0058B8C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6B5B7E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45D24A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64544667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Views/Home/</w:t>
      </w:r>
      <w:proofErr w:type="spellStart"/>
      <w:r>
        <w:rPr>
          <w:rFonts w:ascii="Consolas" w:hAnsi="Consolas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1DC38C" w14:textId="77777777" w:rsidR="00FE1195" w:rsidRDefault="00FE1195" w:rsidP="00BC119E">
      <w:pPr>
        <w:spacing w:after="0"/>
      </w:pPr>
    </w:p>
    <w:p w14:paraId="60E39B70" w14:textId="77777777" w:rsidR="00FE1195" w:rsidRDefault="00FE1195" w:rsidP="00BC119E">
      <w:pPr>
        <w:spacing w:after="0"/>
      </w:pPr>
    </w:p>
    <w:p w14:paraId="16CEFFC4" w14:textId="77777777" w:rsidR="00FE1195" w:rsidRDefault="00FE1195" w:rsidP="00BC119E">
      <w:pPr>
        <w:spacing w:after="0"/>
      </w:pPr>
      <w:r>
        <w:rPr>
          <w:sz w:val="36"/>
          <w:szCs w:val="36"/>
        </w:rPr>
        <w:t>2.6. Run the Web Application</w:t>
      </w:r>
    </w:p>
    <w:p w14:paraId="1E36C125" w14:textId="77777777" w:rsidR="00FE1195" w:rsidRDefault="00FE1195" w:rsidP="00BC119E">
      <w:pPr>
        <w:spacing w:after="0"/>
      </w:pPr>
    </w:p>
    <w:p w14:paraId="359C7219" w14:textId="77777777" w:rsidR="00FE1195" w:rsidRDefault="00FE1195" w:rsidP="00BC119E">
      <w:pPr>
        <w:spacing w:after="0"/>
      </w:pPr>
    </w:p>
    <w:p w14:paraId="4DD1F1C3" w14:textId="77777777" w:rsidR="00FE1195" w:rsidRDefault="00000000" w:rsidP="00BC119E">
      <w:pPr>
        <w:spacing w:after="0"/>
      </w:pPr>
      <w:hyperlink r:id="rId38" w:history="1">
        <w:r w:rsidR="00FE1195">
          <w:rPr>
            <w:rStyle w:val="Hyperlink"/>
          </w:rPr>
          <w:t>http://localhost:63486/</w:t>
        </w:r>
      </w:hyperlink>
    </w:p>
    <w:p w14:paraId="0A34A707" w14:textId="77777777" w:rsidR="00FE1195" w:rsidRDefault="00FE1195" w:rsidP="00BC119E">
      <w:pPr>
        <w:spacing w:after="0"/>
      </w:pPr>
    </w:p>
    <w:p w14:paraId="20F85B36" w14:textId="48AE9363" w:rsidR="00FE1195" w:rsidRDefault="00FE1195" w:rsidP="00BC119E">
      <w:pPr>
        <w:spacing w:after="0"/>
      </w:pPr>
      <w:r>
        <w:rPr>
          <w:noProof/>
        </w:rPr>
        <w:lastRenderedPageBreak/>
        <w:drawing>
          <wp:inline distT="0" distB="0" distL="0" distR="0" wp14:anchorId="3BE535D1" wp14:editId="65855F86">
            <wp:extent cx="5274310" cy="2728595"/>
            <wp:effectExtent l="0" t="0" r="254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2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FEBC6" w14:textId="77777777" w:rsidR="00FE1195" w:rsidRDefault="00FE1195" w:rsidP="00BC119E">
      <w:pPr>
        <w:spacing w:after="0"/>
      </w:pPr>
    </w:p>
    <w:p w14:paraId="2D94FDDF" w14:textId="77777777" w:rsidR="00FE1195" w:rsidRDefault="00FE1195" w:rsidP="00BC119E">
      <w:pPr>
        <w:spacing w:after="0"/>
      </w:pPr>
      <w:r>
        <w:t>Or</w:t>
      </w:r>
    </w:p>
    <w:p w14:paraId="47DC2010" w14:textId="77777777" w:rsidR="00FE1195" w:rsidRDefault="00FE1195" w:rsidP="00BC119E">
      <w:pPr>
        <w:spacing w:after="0"/>
      </w:pPr>
      <w:r>
        <w:t xml:space="preserve">It will show the following if you implement </w:t>
      </w:r>
      <w:proofErr w:type="spellStart"/>
      <w:r>
        <w:t>ErrorController</w:t>
      </w:r>
      <w:proofErr w:type="spellEnd"/>
    </w:p>
    <w:p w14:paraId="62C6EDA9" w14:textId="77777777" w:rsidR="00FE1195" w:rsidRDefault="00FE1195" w:rsidP="00BC119E">
      <w:pPr>
        <w:spacing w:after="0"/>
      </w:pPr>
    </w:p>
    <w:p w14:paraId="04986329" w14:textId="59721A3D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634E6665" wp14:editId="47E28E18">
            <wp:extent cx="5151120" cy="2369820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CB8C" w14:textId="77777777" w:rsidR="00FE1195" w:rsidRDefault="00FE1195" w:rsidP="00BC119E">
      <w:pPr>
        <w:spacing w:after="0"/>
      </w:pPr>
    </w:p>
    <w:p w14:paraId="362DA7C8" w14:textId="77777777" w:rsidR="00FE1195" w:rsidRDefault="00FE1195" w:rsidP="00BC119E">
      <w:pPr>
        <w:spacing w:after="0"/>
      </w:pPr>
    </w:p>
    <w:p w14:paraId="108A690B" w14:textId="77777777" w:rsidR="00FE1195" w:rsidRDefault="00FE1195" w:rsidP="00BC119E">
      <w:pPr>
        <w:spacing w:after="0"/>
      </w:pPr>
    </w:p>
    <w:p w14:paraId="28EC861E" w14:textId="77777777" w:rsidR="00FE1195" w:rsidRDefault="00FE1195" w:rsidP="00BC119E">
      <w:pPr>
        <w:spacing w:after="0"/>
      </w:pPr>
      <w:r>
        <w:rPr>
          <w:sz w:val="36"/>
          <w:szCs w:val="36"/>
        </w:rPr>
        <w:t>2.7. Fix the Issue</w:t>
      </w:r>
    </w:p>
    <w:p w14:paraId="14E1EC71" w14:textId="77777777" w:rsidR="00FE1195" w:rsidRDefault="00FE1195" w:rsidP="00BC119E">
      <w:pPr>
        <w:spacing w:after="0"/>
      </w:pPr>
    </w:p>
    <w:p w14:paraId="3A385FBA" w14:textId="77777777" w:rsidR="00FE1195" w:rsidRDefault="00FE1195" w:rsidP="00BC119E">
      <w:pPr>
        <w:spacing w:after="0"/>
      </w:pPr>
      <w:r>
        <w:t> </w:t>
      </w:r>
    </w:p>
    <w:p w14:paraId="1FBD30A6" w14:textId="77777777" w:rsidR="00FE1195" w:rsidRDefault="00FE1195" w:rsidP="00BC119E">
      <w:pPr>
        <w:spacing w:after="0"/>
      </w:pPr>
    </w:p>
    <w:p w14:paraId="38000E1F" w14:textId="77777777" w:rsidR="00FE1195" w:rsidRDefault="00FE1195" w:rsidP="00BC119E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 xml:space="preserve">2.7.1. 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App_Start</w:t>
      </w:r>
      <w:proofErr w:type="spellEnd"/>
      <w:r>
        <w:rPr>
          <w:rFonts w:ascii="Tahoma" w:hAnsi="Tahoma" w:cs="Tahoma"/>
          <w:color w:val="000000"/>
          <w:sz w:val="32"/>
          <w:szCs w:val="32"/>
        </w:rPr>
        <w:t>/</w:t>
      </w:r>
      <w:proofErr w:type="spellStart"/>
      <w:r>
        <w:rPr>
          <w:rFonts w:ascii="Tahoma" w:hAnsi="Tahoma" w:cs="Tahoma"/>
          <w:color w:val="000000"/>
          <w:sz w:val="32"/>
          <w:szCs w:val="32"/>
        </w:rPr>
        <w:t>RouteConfig.cs</w:t>
      </w:r>
      <w:proofErr w:type="spellEnd"/>
    </w:p>
    <w:p w14:paraId="752A8F7A" w14:textId="77777777" w:rsidR="00FE1195" w:rsidRDefault="00FE1195" w:rsidP="00BC119E">
      <w:pPr>
        <w:spacing w:after="0"/>
        <w:rPr>
          <w:sz w:val="27"/>
          <w:szCs w:val="27"/>
        </w:rPr>
      </w:pPr>
    </w:p>
    <w:p w14:paraId="7CCF41D0" w14:textId="77777777" w:rsidR="00FE1195" w:rsidRDefault="00FE1195" w:rsidP="00BC119E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rPr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color w:val="000000"/>
          <w:sz w:val="18"/>
          <w:szCs w:val="18"/>
        </w:rPr>
        <w:t>;</w:t>
      </w:r>
    </w:p>
    <w:p w14:paraId="361CCA90" w14:textId="77777777" w:rsidR="00FE1195" w:rsidRDefault="00FE1195" w:rsidP="00BC119E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993D5DA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</w:t>
      </w:r>
      <w:proofErr w:type="spellEnd"/>
    </w:p>
    <w:p w14:paraId="077FB00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890362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RouteConfig</w:t>
      </w:r>
      <w:proofErr w:type="spellEnd"/>
    </w:p>
    <w:p w14:paraId="5F7B93C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2E0DF9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egisterRoute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RouteCollection</w:t>
      </w:r>
      <w:proofErr w:type="spellEnd"/>
      <w:r>
        <w:rPr>
          <w:rFonts w:ascii="Consolas" w:hAnsi="Consolas"/>
          <w:sz w:val="18"/>
          <w:szCs w:val="18"/>
        </w:rPr>
        <w:t xml:space="preserve"> routes)</w:t>
      </w:r>
    </w:p>
    <w:p w14:paraId="27EE2A0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CE17C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Handle the Rout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quest file.</w:t>
      </w:r>
    </w:p>
    <w:p w14:paraId="5B739FC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t> 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7DC4CD9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</w:t>
      </w:r>
      <w:proofErr w:type="spellStart"/>
      <w:r>
        <w:rPr>
          <w:rFonts w:ascii="Consolas" w:hAnsi="Consolas"/>
          <w:color w:val="A31515"/>
          <w:sz w:val="18"/>
          <w:szCs w:val="18"/>
        </w:rPr>
        <w:t>axd</w:t>
      </w:r>
      <w:proofErr w:type="spellEnd"/>
      <w:r>
        <w:rPr>
          <w:rFonts w:ascii="Consolas" w:hAnsi="Consolas"/>
          <w:color w:val="A31515"/>
          <w:sz w:val="18"/>
          <w:szCs w:val="18"/>
        </w:rPr>
        <w:t>/{*</w:t>
      </w:r>
      <w:proofErr w:type="spellStart"/>
      <w:r>
        <w:rPr>
          <w:rFonts w:ascii="Consolas" w:hAnsi="Consolas"/>
          <w:color w:val="A31515"/>
          <w:sz w:val="18"/>
          <w:szCs w:val="18"/>
        </w:rPr>
        <w:t>pathInfo</w:t>
      </w:r>
      <w:proofErr w:type="spellEnd"/>
      <w:r>
        <w:rPr>
          <w:rFonts w:ascii="Consolas" w:hAnsi="Consolas"/>
          <w:color w:val="A31515"/>
          <w:sz w:val="18"/>
          <w:szCs w:val="18"/>
        </w:rPr>
        <w:t>}"</w:t>
      </w:r>
      <w:r>
        <w:rPr>
          <w:rFonts w:ascii="Consolas" w:hAnsi="Consolas"/>
          <w:sz w:val="18"/>
          <w:szCs w:val="18"/>
        </w:rPr>
        <w:t>);</w:t>
      </w:r>
    </w:p>
    <w:p w14:paraId="020FD3D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343F1C7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743341D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6D71D2A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42AC6DE6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fault"</w:t>
      </w:r>
      <w:r>
        <w:rPr>
          <w:rFonts w:ascii="Consolas" w:hAnsi="Consolas"/>
          <w:sz w:val="18"/>
          <w:szCs w:val="18"/>
        </w:rPr>
        <w:t>,</w:t>
      </w:r>
    </w:p>
    <w:p w14:paraId="6C00E0C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{controller}/{action}/{id}"</w:t>
      </w:r>
      <w:r>
        <w:rPr>
          <w:rFonts w:ascii="Consolas" w:hAnsi="Consolas"/>
          <w:sz w:val="18"/>
          <w:szCs w:val="18"/>
        </w:rPr>
        <w:t>,</w:t>
      </w:r>
    </w:p>
    <w:p w14:paraId="78BD06E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controller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 xml:space="preserve">, id = </w:t>
      </w:r>
      <w:proofErr w:type="spellStart"/>
      <w:r>
        <w:rPr>
          <w:rFonts w:ascii="Consolas" w:hAnsi="Consolas"/>
          <w:sz w:val="18"/>
          <w:szCs w:val="18"/>
        </w:rPr>
        <w:t>Url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06BF355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spaces: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] {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OnlineGame.Web.Controllers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706D5D6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2EA6529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DBAB6E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F08A70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9FC4D7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F35E371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1634BE2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5962CAE2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3E0E1945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3DEC30DA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</w:t>
      </w:r>
      <w:proofErr w:type="spellStart"/>
      <w:r>
        <w:rPr>
          <w:rFonts w:ascii="Consolas" w:hAnsi="Consolas"/>
          <w:color w:val="008000"/>
          <w:sz w:val="18"/>
          <w:szCs w:val="18"/>
        </w:rPr>
        <w:t>Url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291AEB4C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08C17CC2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1DBD028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68CD526A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27DF9C15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48738781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3222A58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20BF3A94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336F39D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4E2CC28C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26306002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28DFFCD4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http://localhost:PortNumber/</w:t>
        </w:r>
      </w:hyperlink>
    </w:p>
    <w:p w14:paraId="33F30B29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</w:t>
      </w:r>
    </w:p>
    <w:p w14:paraId="0DFFFBF0" w14:textId="77777777" w:rsidR="00FE1195" w:rsidRDefault="00FE1195" w:rsidP="00BC11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action.</w:t>
      </w:r>
    </w:p>
    <w:p w14:paraId="3070EA13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.cs</w:t>
      </w:r>
      <w:proofErr w:type="spellEnd"/>
      <w:r>
        <w:rPr>
          <w:rFonts w:ascii="Consolas" w:hAnsi="Consolas"/>
          <w:color w:val="008000"/>
          <w:sz w:val="18"/>
          <w:szCs w:val="18"/>
        </w:rPr>
        <w:t>   </w:t>
      </w:r>
    </w:p>
    <w:p w14:paraId="76D0A41B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3D348B68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3D4E854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39E1A64C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20B58BE6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6FC4CBAC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6BC66C82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</w:t>
      </w:r>
      <w:proofErr w:type="spellStart"/>
      <w:r>
        <w:rPr>
          <w:rFonts w:ascii="Consolas" w:hAnsi="Consolas"/>
          <w:color w:val="008000"/>
          <w:sz w:val="18"/>
          <w:szCs w:val="18"/>
        </w:rPr>
        <w:t>HomeControl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63DAE24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774E58BE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AF5DAC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49A951A5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FAE0FB0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39CD097" w14:textId="77777777" w:rsidR="00FE1195" w:rsidRDefault="00000000" w:rsidP="00BC119E">
      <w:pPr>
        <w:spacing w:after="0"/>
      </w:pPr>
      <w:hyperlink r:id="rId43" w:history="1">
        <w:r w:rsidR="00FE1195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41FB2239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line can hand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 request route,</w:t>
      </w:r>
    </w:p>
    <w:p w14:paraId="5A5CB7BA" w14:textId="77777777" w:rsidR="00FE1195" w:rsidRDefault="00FE1195" w:rsidP="00BC119E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32013E4D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les don't exist physically.</w:t>
      </w:r>
    </w:p>
    <w:p w14:paraId="74BFE0BE" w14:textId="77777777" w:rsidR="00FE1195" w:rsidRDefault="00000000" w:rsidP="00BC119E">
      <w:pPr>
        <w:spacing w:after="0"/>
      </w:pPr>
      <w:hyperlink r:id="rId44" w:history="1">
        <w:r w:rsidR="00FE1195"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 w:rsidR="00FE1195">
        <w:rPr>
          <w:rFonts w:ascii="Consolas" w:hAnsi="Consolas"/>
          <w:color w:val="008000"/>
          <w:sz w:val="18"/>
          <w:szCs w:val="18"/>
        </w:rPr>
        <w:t xml:space="preserve"> uses URLs </w:t>
      </w:r>
      <w:proofErr w:type="gramStart"/>
      <w:r w:rsidR="00FE1195">
        <w:rPr>
          <w:rFonts w:ascii="Consolas" w:hAnsi="Consolas"/>
          <w:color w:val="008000"/>
          <w:sz w:val="18"/>
          <w:szCs w:val="18"/>
        </w:rPr>
        <w:t>with .</w:t>
      </w:r>
      <w:proofErr w:type="spellStart"/>
      <w:r w:rsidR="00FE1195">
        <w:rPr>
          <w:rFonts w:ascii="Consolas" w:hAnsi="Consolas"/>
          <w:color w:val="008000"/>
          <w:sz w:val="18"/>
          <w:szCs w:val="18"/>
        </w:rPr>
        <w:t>axd</w:t>
      </w:r>
      <w:proofErr w:type="spellEnd"/>
      <w:proofErr w:type="gramEnd"/>
      <w:r w:rsidR="00FE1195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001DD1E3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Script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WebResource.axd</w:t>
      </w:r>
      <w:proofErr w:type="spellEnd"/>
      <w:r>
        <w:rPr>
          <w:rFonts w:ascii="Consolas" w:hAnsi="Consolas"/>
          <w:color w:val="008000"/>
          <w:sz w:val="18"/>
          <w:szCs w:val="18"/>
        </w:rPr>
        <w:t>) internally,</w:t>
      </w:r>
    </w:p>
    <w:p w14:paraId="1309A47E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they are handled by an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3F843F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16558E1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6B3A0A4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tead of letting the dedicat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Handl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o it.</w:t>
      </w:r>
    </w:p>
    <w:p w14:paraId="2CAA6ABE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0CDC02F" w14:textId="77777777" w:rsidR="00FE1195" w:rsidRDefault="00FE1195" w:rsidP="00BC11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</w:p>
    <w:p w14:paraId="105297A7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B90AD92" w14:textId="77777777" w:rsidR="00FE1195" w:rsidRDefault="00000000" w:rsidP="00BC119E">
      <w:pPr>
        <w:spacing w:after="0"/>
      </w:pPr>
      <w:hyperlink r:id="rId46" w:history="1">
        <w:r w:rsidR="00FE1195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085F93F5" w14:textId="77777777" w:rsidR="00FE1195" w:rsidRDefault="00FE1195" w:rsidP="00BC119E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race details for a specific request.</w:t>
      </w:r>
    </w:p>
    <w:p w14:paraId="55BBD048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enabl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1322F6D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</w:t>
      </w:r>
      <w:proofErr w:type="spellStart"/>
      <w:r>
        <w:rPr>
          <w:rFonts w:ascii="Consolas" w:hAnsi="Consolas"/>
          <w:color w:val="008000"/>
          <w:sz w:val="18"/>
          <w:szCs w:val="18"/>
        </w:rPr>
        <w:t>Web.config</w:t>
      </w:r>
      <w:proofErr w:type="spellEnd"/>
    </w:p>
    <w:p w14:paraId="1D523733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&lt;trace enabled="true" </w:t>
      </w:r>
      <w:proofErr w:type="spellStart"/>
      <w:r>
        <w:rPr>
          <w:rFonts w:ascii="Consolas" w:hAnsi="Consolas"/>
          <w:color w:val="008000"/>
          <w:sz w:val="18"/>
          <w:szCs w:val="18"/>
        </w:rPr>
        <w:t>pageOutput</w:t>
      </w:r>
      <w:proofErr w:type="spellEnd"/>
      <w:r>
        <w:rPr>
          <w:rFonts w:ascii="Consolas" w:hAnsi="Consolas"/>
          <w:color w:val="008000"/>
          <w:sz w:val="18"/>
          <w:szCs w:val="18"/>
        </w:rPr>
        <w:t>="false"/&gt; under &lt;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web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761C67C1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3AC55B36" w14:textId="77777777" w:rsidR="00FE1195" w:rsidRDefault="00000000" w:rsidP="00BC119E">
      <w:pPr>
        <w:spacing w:after="0"/>
      </w:pPr>
      <w:hyperlink r:id="rId47" w:history="1">
        <w:r w:rsidR="00FE1195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40490973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is will return</w:t>
      </w:r>
      <w:r>
        <w:t>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trace,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CFC4AA8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05C8EC9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"{resource}.</w:t>
      </w:r>
      <w:proofErr w:type="spellStart"/>
      <w:r>
        <w:rPr>
          <w:rFonts w:ascii="Consolas" w:hAnsi="Consolas"/>
          <w:color w:val="008000"/>
          <w:sz w:val="18"/>
          <w:szCs w:val="18"/>
        </w:rPr>
        <w:t>axd</w:t>
      </w:r>
      <w:proofErr w:type="spellEnd"/>
      <w:r>
        <w:rPr>
          <w:rFonts w:ascii="Consolas" w:hAnsi="Consolas"/>
          <w:color w:val="008000"/>
          <w:sz w:val="18"/>
          <w:szCs w:val="18"/>
        </w:rPr>
        <w:t>/{*</w:t>
      </w:r>
      <w:proofErr w:type="spellStart"/>
      <w:r>
        <w:rPr>
          <w:rFonts w:ascii="Consolas" w:hAnsi="Consolas"/>
          <w:color w:val="008000"/>
          <w:sz w:val="18"/>
          <w:szCs w:val="18"/>
        </w:rPr>
        <w:t>pathInfo</w:t>
      </w:r>
      <w:proofErr w:type="spellEnd"/>
      <w:r>
        <w:rPr>
          <w:rFonts w:ascii="Consolas" w:hAnsi="Consolas"/>
          <w:color w:val="008000"/>
          <w:sz w:val="18"/>
          <w:szCs w:val="18"/>
        </w:rPr>
        <w:t>}");</w:t>
      </w:r>
    </w:p>
    <w:p w14:paraId="082A3E39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abl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race.ax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7A1B57F" w14:textId="77777777" w:rsidR="00FE1195" w:rsidRDefault="00FE1195" w:rsidP="00BC119E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1BCAA17" w14:textId="77777777" w:rsidR="00FE1195" w:rsidRDefault="00FE1195" w:rsidP="00BC119E">
      <w:pPr>
        <w:spacing w:after="0"/>
        <w:rPr>
          <w:sz w:val="27"/>
          <w:szCs w:val="27"/>
        </w:rPr>
      </w:pPr>
    </w:p>
    <w:p w14:paraId="6DD63634" w14:textId="77777777" w:rsidR="00FE1195" w:rsidRDefault="00FE1195" w:rsidP="00BC119E">
      <w:pPr>
        <w:spacing w:after="0"/>
        <w:rPr>
          <w:sz w:val="24"/>
          <w:szCs w:val="24"/>
        </w:rPr>
      </w:pPr>
    </w:p>
    <w:p w14:paraId="4DEA60DA" w14:textId="77777777" w:rsidR="00FE1195" w:rsidRDefault="00FE1195" w:rsidP="00BC119E">
      <w:pPr>
        <w:spacing w:after="0"/>
      </w:pPr>
      <w:r>
        <w:t>Run Again, it will show the view.</w:t>
      </w:r>
    </w:p>
    <w:p w14:paraId="33925DB1" w14:textId="26CD5198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51BB17DE" wp14:editId="07AD84D3">
            <wp:extent cx="4960620" cy="30251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1289E" w14:textId="77777777" w:rsidR="00FE1195" w:rsidRDefault="00FE1195" w:rsidP="00BC119E">
      <w:pPr>
        <w:spacing w:after="0"/>
      </w:pPr>
    </w:p>
    <w:p w14:paraId="401FFCA8" w14:textId="77777777" w:rsidR="00FE1195" w:rsidRDefault="00FE1195" w:rsidP="00BC119E">
      <w:pPr>
        <w:spacing w:after="0"/>
      </w:pPr>
    </w:p>
    <w:p w14:paraId="262C88E8" w14:textId="77777777" w:rsidR="00FE1195" w:rsidRDefault="00FE1195" w:rsidP="00BC119E">
      <w:pPr>
        <w:spacing w:after="0"/>
      </w:pPr>
      <w:r>
        <w:rPr>
          <w:sz w:val="36"/>
          <w:szCs w:val="36"/>
        </w:rPr>
        <w:t>2.8. Navigate to Gamer Area Index View</w:t>
      </w:r>
    </w:p>
    <w:p w14:paraId="158CF7E3" w14:textId="77777777" w:rsidR="00FE1195" w:rsidRDefault="00FE1195" w:rsidP="00BC119E">
      <w:pPr>
        <w:spacing w:after="0"/>
      </w:pPr>
    </w:p>
    <w:p w14:paraId="5C0E7D81" w14:textId="77777777" w:rsidR="00FE1195" w:rsidRDefault="00FE1195" w:rsidP="00BC119E">
      <w:pPr>
        <w:spacing w:after="0"/>
      </w:pPr>
    </w:p>
    <w:p w14:paraId="32F1A6FD" w14:textId="77777777" w:rsidR="00FE1195" w:rsidRDefault="00000000" w:rsidP="00BC119E">
      <w:pPr>
        <w:spacing w:after="0"/>
      </w:pPr>
      <w:hyperlink r:id="rId50" w:history="1">
        <w:r w:rsidR="00FE1195">
          <w:rPr>
            <w:rStyle w:val="Hyperlink"/>
          </w:rPr>
          <w:t>http://localhost:64305/gamer</w:t>
        </w:r>
      </w:hyperlink>
    </w:p>
    <w:p w14:paraId="7BA00BAD" w14:textId="77777777" w:rsidR="00FE1195" w:rsidRDefault="00FE1195" w:rsidP="00BC119E">
      <w:pPr>
        <w:spacing w:after="0"/>
      </w:pPr>
    </w:p>
    <w:p w14:paraId="45ECEEE6" w14:textId="053B5B89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118F7E10" wp14:editId="17327190">
            <wp:extent cx="5274310" cy="248285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5BB8E" w14:textId="77777777" w:rsidR="00FE1195" w:rsidRDefault="00FE1195" w:rsidP="00BC119E">
      <w:pPr>
        <w:spacing w:after="0"/>
      </w:pPr>
    </w:p>
    <w:p w14:paraId="644913CB" w14:textId="77777777" w:rsidR="00FE1195" w:rsidRDefault="00FE1195" w:rsidP="00BC119E">
      <w:pPr>
        <w:spacing w:after="0"/>
      </w:pPr>
      <w:r>
        <w:t>Or</w:t>
      </w:r>
    </w:p>
    <w:p w14:paraId="62895173" w14:textId="77777777" w:rsidR="00FE1195" w:rsidRDefault="00FE1195" w:rsidP="00BC119E">
      <w:pPr>
        <w:spacing w:after="0"/>
      </w:pPr>
      <w:r>
        <w:t xml:space="preserve">It will show the following if you implement </w:t>
      </w:r>
      <w:proofErr w:type="spellStart"/>
      <w:r>
        <w:t>ErrorController</w:t>
      </w:r>
      <w:proofErr w:type="spellEnd"/>
    </w:p>
    <w:p w14:paraId="49068889" w14:textId="43C802C1" w:rsidR="00FE1195" w:rsidRDefault="00FE1195" w:rsidP="00BC119E">
      <w:pPr>
        <w:spacing w:after="0"/>
      </w:pPr>
      <w:r>
        <w:rPr>
          <w:noProof/>
        </w:rPr>
        <w:lastRenderedPageBreak/>
        <w:drawing>
          <wp:inline distT="0" distB="0" distL="0" distR="0" wp14:anchorId="48E3DA31" wp14:editId="4FECA021">
            <wp:extent cx="5274310" cy="2790825"/>
            <wp:effectExtent l="0" t="0" r="2540" b="952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0CEDB" w14:textId="77777777" w:rsidR="00FE1195" w:rsidRDefault="00FE1195" w:rsidP="00BC119E">
      <w:pPr>
        <w:spacing w:after="0"/>
      </w:pPr>
    </w:p>
    <w:p w14:paraId="0BFC6E4B" w14:textId="77777777" w:rsidR="00FE1195" w:rsidRDefault="00FE1195" w:rsidP="00BC119E">
      <w:pPr>
        <w:spacing w:after="0"/>
      </w:pPr>
    </w:p>
    <w:p w14:paraId="6E1FF8B4" w14:textId="77777777" w:rsidR="00FE1195" w:rsidRDefault="00FE1195" w:rsidP="00BC119E">
      <w:pPr>
        <w:spacing w:after="0"/>
      </w:pPr>
      <w:r>
        <w:t>The correct ways to call "Gamer Area Home Controller Index Action".</w:t>
      </w:r>
    </w:p>
    <w:p w14:paraId="5B94F9D7" w14:textId="77777777" w:rsidR="00FE1195" w:rsidRDefault="00000000" w:rsidP="00BC119E">
      <w:pPr>
        <w:spacing w:after="0"/>
      </w:pPr>
      <w:hyperlink r:id="rId53" w:history="1">
        <w:r w:rsidR="00FE1195">
          <w:rPr>
            <w:rStyle w:val="Hyperlink"/>
          </w:rPr>
          <w:t>http://localhost:64305/gamer/home/index</w:t>
        </w:r>
      </w:hyperlink>
    </w:p>
    <w:p w14:paraId="7D418F09" w14:textId="4AAE126A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68367459" wp14:editId="1F7445FF">
            <wp:extent cx="5274310" cy="1764665"/>
            <wp:effectExtent l="0" t="0" r="2540" b="698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64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9359E" w14:textId="77777777" w:rsidR="00FE1195" w:rsidRDefault="00FE1195" w:rsidP="00BC119E">
      <w:pPr>
        <w:spacing w:after="0"/>
      </w:pPr>
    </w:p>
    <w:p w14:paraId="7D2AD738" w14:textId="77777777" w:rsidR="00FE1195" w:rsidRDefault="00FE1195" w:rsidP="00BC119E">
      <w:pPr>
        <w:spacing w:after="0"/>
      </w:pPr>
    </w:p>
    <w:p w14:paraId="6F8F83F7" w14:textId="77777777" w:rsidR="00FE1195" w:rsidRDefault="00FE1195" w:rsidP="00BC119E">
      <w:pPr>
        <w:spacing w:after="0"/>
      </w:pPr>
    </w:p>
    <w:p w14:paraId="6FC6880C" w14:textId="77777777" w:rsidR="00FE1195" w:rsidRDefault="00FE1195" w:rsidP="00BC119E">
      <w:pPr>
        <w:spacing w:after="0"/>
      </w:pPr>
      <w:r>
        <w:rPr>
          <w:sz w:val="36"/>
          <w:szCs w:val="36"/>
        </w:rPr>
        <w:t>2.9. Fix Issues</w:t>
      </w:r>
    </w:p>
    <w:p w14:paraId="2E5E352A" w14:textId="77777777" w:rsidR="00FE1195" w:rsidRDefault="00FE1195" w:rsidP="00BC119E">
      <w:pPr>
        <w:spacing w:after="0"/>
      </w:pPr>
    </w:p>
    <w:p w14:paraId="6F2A4906" w14:textId="77777777" w:rsidR="00FE1195" w:rsidRDefault="00FE1195" w:rsidP="00BC119E">
      <w:pPr>
        <w:spacing w:after="0"/>
      </w:pPr>
    </w:p>
    <w:p w14:paraId="444050EF" w14:textId="77777777" w:rsidR="00FE1195" w:rsidRDefault="00FE1195" w:rsidP="00BC119E">
      <w:pPr>
        <w:spacing w:after="0"/>
      </w:pPr>
      <w:r>
        <w:rPr>
          <w:sz w:val="32"/>
          <w:szCs w:val="32"/>
        </w:rPr>
        <w:t>2.9.1. Areas/Admin/</w:t>
      </w:r>
      <w:proofErr w:type="spellStart"/>
      <w:r>
        <w:rPr>
          <w:sz w:val="32"/>
          <w:szCs w:val="32"/>
        </w:rPr>
        <w:t>AdminAreaRegistration.cs</w:t>
      </w:r>
      <w:proofErr w:type="spellEnd"/>
    </w:p>
    <w:p w14:paraId="726DAE13" w14:textId="77777777" w:rsidR="00FE1195" w:rsidRDefault="00FE1195" w:rsidP="00BC119E">
      <w:pPr>
        <w:spacing w:after="0"/>
      </w:pPr>
    </w:p>
    <w:p w14:paraId="74BBF327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96C20DE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Admin</w:t>
      </w:r>
      <w:proofErr w:type="spellEnd"/>
      <w:proofErr w:type="gramEnd"/>
    </w:p>
    <w:p w14:paraId="7435CEA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F467726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AdminAreaRegistr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reaRegistration</w:t>
      </w:r>
      <w:proofErr w:type="spellEnd"/>
    </w:p>
    <w:p w14:paraId="5D55BE8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D7C079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reaName</w:t>
      </w:r>
      <w:proofErr w:type="spellEnd"/>
    </w:p>
    <w:p w14:paraId="5A3BA93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DD82EE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298D028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1A7CDD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dmin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D916DA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F29704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C3F80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Area(</w:t>
      </w:r>
      <w:proofErr w:type="gramEnd"/>
      <w:r>
        <w:rPr>
          <w:rFonts w:ascii="Consolas" w:hAnsi="Consolas"/>
          <w:sz w:val="18"/>
          <w:szCs w:val="18"/>
        </w:rPr>
        <w:t>AreaRegistrationContext context)</w:t>
      </w:r>
    </w:p>
    <w:p w14:paraId="500F07E6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AED6D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Ma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2D7529E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dmin_defaul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02D68D4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dmin/{controller}/{action}/{id}"</w:t>
      </w:r>
      <w:r>
        <w:rPr>
          <w:rFonts w:ascii="Consolas" w:hAnsi="Consolas"/>
          <w:sz w:val="18"/>
          <w:szCs w:val="18"/>
        </w:rPr>
        <w:t>,</w:t>
      </w:r>
    </w:p>
    <w:p w14:paraId="7BF6429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 </w:t>
      </w:r>
      <w:r>
        <w:rPr>
          <w:rFonts w:ascii="Consolas" w:hAnsi="Consolas"/>
          <w:sz w:val="18"/>
          <w:szCs w:val="18"/>
          <w:shd w:val="clear" w:color="auto" w:fill="FFFAA5"/>
        </w:rPr>
        <w:t>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rFonts w:ascii="Consolas" w:hAnsi="Consolas"/>
          <w:sz w:val="18"/>
          <w:szCs w:val="18"/>
        </w:rPr>
        <w:t> actio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 xml:space="preserve">, id = </w:t>
      </w:r>
      <w:proofErr w:type="spellStart"/>
      <w:r>
        <w:rPr>
          <w:rFonts w:ascii="Consolas" w:hAnsi="Consolas"/>
          <w:sz w:val="18"/>
          <w:szCs w:val="18"/>
        </w:rPr>
        <w:t>Url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31649ED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7C2EEA6E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E48AF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0B46CF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4C518E4" w14:textId="77777777" w:rsidR="00FE1195" w:rsidRDefault="00FE1195" w:rsidP="00BC119E">
      <w:pPr>
        <w:spacing w:after="0"/>
      </w:pPr>
    </w:p>
    <w:p w14:paraId="4858E8E0" w14:textId="77777777" w:rsidR="00FE1195" w:rsidRDefault="00FE1195" w:rsidP="00BC119E">
      <w:pPr>
        <w:spacing w:after="0"/>
      </w:pPr>
    </w:p>
    <w:p w14:paraId="15EAB192" w14:textId="77777777" w:rsidR="00FE1195" w:rsidRDefault="00FE1195" w:rsidP="00BC119E">
      <w:pPr>
        <w:spacing w:after="0"/>
      </w:pPr>
      <w:r>
        <w:rPr>
          <w:sz w:val="32"/>
          <w:szCs w:val="32"/>
        </w:rPr>
        <w:t>2.9.2. Areas/Gamer/</w:t>
      </w:r>
      <w:proofErr w:type="spellStart"/>
      <w:r>
        <w:rPr>
          <w:sz w:val="32"/>
          <w:szCs w:val="32"/>
        </w:rPr>
        <w:t>GamerAreaRegistration.cs</w:t>
      </w:r>
      <w:proofErr w:type="spellEnd"/>
    </w:p>
    <w:p w14:paraId="67AAD97F" w14:textId="77777777" w:rsidR="00FE1195" w:rsidRDefault="00FE1195" w:rsidP="00BC119E">
      <w:pPr>
        <w:spacing w:after="0"/>
      </w:pPr>
    </w:p>
    <w:p w14:paraId="2066C477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18BCF37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Gamer</w:t>
      </w:r>
      <w:proofErr w:type="spellEnd"/>
      <w:proofErr w:type="gramEnd"/>
    </w:p>
    <w:p w14:paraId="0B993D7C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0D882FC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GamerAreaRegistr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reaRegistration</w:t>
      </w:r>
      <w:proofErr w:type="spellEnd"/>
    </w:p>
    <w:p w14:paraId="5D25B53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A5FD9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reaName</w:t>
      </w:r>
      <w:proofErr w:type="spellEnd"/>
    </w:p>
    <w:p w14:paraId="1CFF227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2D9EC1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7D425B4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5B3E25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0FE519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78BB8D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3EB41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Area(</w:t>
      </w:r>
      <w:proofErr w:type="gramEnd"/>
      <w:r>
        <w:rPr>
          <w:rFonts w:ascii="Consolas" w:hAnsi="Consolas"/>
          <w:sz w:val="18"/>
          <w:szCs w:val="18"/>
        </w:rPr>
        <w:t>AreaRegistrationContext context)</w:t>
      </w:r>
    </w:p>
    <w:p w14:paraId="7E8EF79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BC7E7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Ma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534D9BB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_defaul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635A88B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/{controller}/{action}/{id}"</w:t>
      </w:r>
      <w:r>
        <w:rPr>
          <w:rFonts w:ascii="Consolas" w:hAnsi="Consolas"/>
          <w:sz w:val="18"/>
          <w:szCs w:val="18"/>
        </w:rPr>
        <w:t>,</w:t>
      </w:r>
    </w:p>
    <w:p w14:paraId="233B2C19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 </w:t>
      </w:r>
      <w:r>
        <w:rPr>
          <w:rFonts w:ascii="Consolas" w:hAnsi="Consolas"/>
          <w:sz w:val="18"/>
          <w:szCs w:val="18"/>
          <w:shd w:val="clear" w:color="auto" w:fill="FFFAA5"/>
        </w:rPr>
        <w:t>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rFonts w:ascii="Consolas" w:hAnsi="Consolas"/>
          <w:sz w:val="18"/>
          <w:szCs w:val="18"/>
        </w:rPr>
        <w:t> actio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 xml:space="preserve">, id = </w:t>
      </w:r>
      <w:proofErr w:type="spellStart"/>
      <w:r>
        <w:rPr>
          <w:rFonts w:ascii="Consolas" w:hAnsi="Consolas"/>
          <w:sz w:val="18"/>
          <w:szCs w:val="18"/>
        </w:rPr>
        <w:t>Url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3017723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0E860F4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0532CB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A7A765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71A5387" w14:textId="77777777" w:rsidR="00FE1195" w:rsidRDefault="00FE1195" w:rsidP="00BC119E">
      <w:pPr>
        <w:spacing w:after="0"/>
      </w:pPr>
    </w:p>
    <w:p w14:paraId="680321CE" w14:textId="77777777" w:rsidR="00FE1195" w:rsidRDefault="00FE1195" w:rsidP="00BC119E">
      <w:pPr>
        <w:spacing w:after="0"/>
      </w:pPr>
    </w:p>
    <w:p w14:paraId="5B34CBC7" w14:textId="77777777" w:rsidR="00FE1195" w:rsidRDefault="00FE1195" w:rsidP="00BC119E">
      <w:pPr>
        <w:spacing w:after="0"/>
      </w:pPr>
      <w:r>
        <w:rPr>
          <w:sz w:val="32"/>
          <w:szCs w:val="32"/>
        </w:rPr>
        <w:t>2.9.3. Areas/</w:t>
      </w:r>
      <w:proofErr w:type="spellStart"/>
      <w:r>
        <w:rPr>
          <w:sz w:val="32"/>
          <w:szCs w:val="32"/>
        </w:rPr>
        <w:t>VipGamer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VipGamerAreaRegistration.cs</w:t>
      </w:r>
      <w:proofErr w:type="spellEnd"/>
    </w:p>
    <w:p w14:paraId="137A795F" w14:textId="77777777" w:rsidR="00FE1195" w:rsidRDefault="00FE1195" w:rsidP="00BC119E">
      <w:pPr>
        <w:spacing w:after="0"/>
      </w:pPr>
    </w:p>
    <w:p w14:paraId="5C8EF073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Mv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2AB5BCB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.Areas.VipGamer</w:t>
      </w:r>
      <w:proofErr w:type="spellEnd"/>
      <w:proofErr w:type="gramEnd"/>
    </w:p>
    <w:p w14:paraId="32ED69C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9004BB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VipGamerAreaRegistration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reaRegistration</w:t>
      </w:r>
      <w:proofErr w:type="spellEnd"/>
    </w:p>
    <w:p w14:paraId="7B658371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0708FB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reaName</w:t>
      </w:r>
      <w:proofErr w:type="spellEnd"/>
    </w:p>
    <w:p w14:paraId="79456D1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775F10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</w:p>
    <w:p w14:paraId="02AB91D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B070D9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pGamer</w:t>
      </w:r>
      <w:proofErr w:type="spellEnd"/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8A253CC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6758B1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665178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Area(</w:t>
      </w:r>
      <w:proofErr w:type="gramEnd"/>
      <w:r>
        <w:rPr>
          <w:rFonts w:ascii="Consolas" w:hAnsi="Consolas"/>
          <w:sz w:val="18"/>
          <w:szCs w:val="18"/>
        </w:rPr>
        <w:t>AreaRegistrationContext context)</w:t>
      </w:r>
    </w:p>
    <w:p w14:paraId="3F4574E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6A3C033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ext.MapRoute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</w:p>
    <w:p w14:paraId="33115A6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pGamer_defaul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</w:t>
      </w:r>
    </w:p>
    <w:p w14:paraId="3BC57D74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VipGamer</w:t>
      </w:r>
      <w:proofErr w:type="spellEnd"/>
      <w:r>
        <w:rPr>
          <w:rFonts w:ascii="Consolas" w:hAnsi="Consolas"/>
          <w:color w:val="A31515"/>
          <w:sz w:val="18"/>
          <w:szCs w:val="18"/>
        </w:rPr>
        <w:t>/{controller}/{action}/{id}"</w:t>
      </w:r>
      <w:r>
        <w:rPr>
          <w:rFonts w:ascii="Consolas" w:hAnsi="Consolas"/>
          <w:sz w:val="18"/>
          <w:szCs w:val="18"/>
        </w:rPr>
        <w:t>,</w:t>
      </w:r>
    </w:p>
    <w:p w14:paraId="226A9DCA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 </w:t>
      </w:r>
      <w:r>
        <w:rPr>
          <w:rFonts w:ascii="Consolas" w:hAnsi="Consolas"/>
          <w:sz w:val="18"/>
          <w:szCs w:val="18"/>
          <w:shd w:val="clear" w:color="auto" w:fill="FFFAA5"/>
        </w:rPr>
        <w:t>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rFonts w:ascii="Consolas" w:hAnsi="Consolas"/>
          <w:sz w:val="18"/>
          <w:szCs w:val="18"/>
        </w:rPr>
        <w:t> action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 xml:space="preserve">, id = </w:t>
      </w:r>
      <w:proofErr w:type="spellStart"/>
      <w:r>
        <w:rPr>
          <w:rFonts w:ascii="Consolas" w:hAnsi="Consolas"/>
          <w:sz w:val="18"/>
          <w:szCs w:val="18"/>
        </w:rPr>
        <w:t>UrlParameter.Optional</w:t>
      </w:r>
      <w:proofErr w:type="spellEnd"/>
      <w:r>
        <w:rPr>
          <w:rFonts w:ascii="Consolas" w:hAnsi="Consolas"/>
          <w:sz w:val="18"/>
          <w:szCs w:val="18"/>
        </w:rPr>
        <w:t xml:space="preserve"> }</w:t>
      </w:r>
    </w:p>
    <w:p w14:paraId="6F340F4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     );</w:t>
      </w:r>
    </w:p>
    <w:p w14:paraId="3B3AAF72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569791C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A58191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C65840" w14:textId="77777777" w:rsidR="00FE1195" w:rsidRDefault="00FE1195" w:rsidP="00BC119E">
      <w:pPr>
        <w:spacing w:after="0"/>
      </w:pPr>
    </w:p>
    <w:p w14:paraId="44345622" w14:textId="77777777" w:rsidR="00FE1195" w:rsidRDefault="00FE1195" w:rsidP="00BC119E">
      <w:pPr>
        <w:spacing w:after="0"/>
      </w:pPr>
    </w:p>
    <w:p w14:paraId="26D929C0" w14:textId="77777777" w:rsidR="00FE1195" w:rsidRDefault="00FE1195" w:rsidP="00BC119E">
      <w:pPr>
        <w:spacing w:after="0"/>
      </w:pPr>
    </w:p>
    <w:p w14:paraId="74236497" w14:textId="77777777" w:rsidR="00FE1195" w:rsidRDefault="00FE1195" w:rsidP="00BC119E">
      <w:pPr>
        <w:spacing w:after="0"/>
      </w:pPr>
      <w:r>
        <w:rPr>
          <w:sz w:val="32"/>
          <w:szCs w:val="32"/>
        </w:rPr>
        <w:t>2.9.4. Navigate to Area Index View</w:t>
      </w:r>
    </w:p>
    <w:p w14:paraId="0CD6FDC1" w14:textId="77777777" w:rsidR="00FE1195" w:rsidRDefault="00FE1195" w:rsidP="00BC119E">
      <w:pPr>
        <w:spacing w:after="0"/>
      </w:pPr>
    </w:p>
    <w:p w14:paraId="2ED18332" w14:textId="77777777" w:rsidR="00FE1195" w:rsidRDefault="00FE1195" w:rsidP="00BC119E">
      <w:pPr>
        <w:spacing w:after="0"/>
      </w:pPr>
    </w:p>
    <w:p w14:paraId="36A2E3D7" w14:textId="77777777" w:rsidR="00FE1195" w:rsidRDefault="00000000" w:rsidP="00BC119E">
      <w:pPr>
        <w:spacing w:after="0"/>
      </w:pPr>
      <w:hyperlink r:id="rId55" w:history="1">
        <w:r w:rsidR="00FE1195">
          <w:rPr>
            <w:rStyle w:val="Hyperlink"/>
          </w:rPr>
          <w:t>http://localhost:64305/gamer/</w:t>
        </w:r>
      </w:hyperlink>
    </w:p>
    <w:p w14:paraId="220B7E4F" w14:textId="5828482E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0C1A5F6A" wp14:editId="015FED89">
            <wp:extent cx="4823460" cy="1950720"/>
            <wp:effectExtent l="0" t="0" r="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195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94FF4" w14:textId="77777777" w:rsidR="00FE1195" w:rsidRDefault="00FE1195" w:rsidP="00BC119E">
      <w:pPr>
        <w:spacing w:after="0"/>
      </w:pPr>
    </w:p>
    <w:p w14:paraId="507D0068" w14:textId="77777777" w:rsidR="00FE1195" w:rsidRDefault="00000000" w:rsidP="00BC119E">
      <w:pPr>
        <w:spacing w:after="0"/>
      </w:pPr>
      <w:hyperlink r:id="rId57" w:history="1">
        <w:r w:rsidR="00FE1195">
          <w:rPr>
            <w:rStyle w:val="Hyperlink"/>
          </w:rPr>
          <w:t>http://localhost:64305/vipgamer/</w:t>
        </w:r>
      </w:hyperlink>
    </w:p>
    <w:p w14:paraId="66857B88" w14:textId="1E05F394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6ACB1A41" wp14:editId="56BFFAD0">
            <wp:extent cx="5006340" cy="1432560"/>
            <wp:effectExtent l="0" t="0" r="381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103DF" w14:textId="77777777" w:rsidR="00FE1195" w:rsidRDefault="00FE1195" w:rsidP="00BC119E">
      <w:pPr>
        <w:spacing w:after="0"/>
      </w:pPr>
    </w:p>
    <w:p w14:paraId="385E5854" w14:textId="77777777" w:rsidR="00FE1195" w:rsidRDefault="00000000" w:rsidP="00BC119E">
      <w:pPr>
        <w:spacing w:after="0"/>
      </w:pPr>
      <w:hyperlink r:id="rId59" w:history="1">
        <w:r w:rsidR="00FE1195">
          <w:rPr>
            <w:rStyle w:val="Hyperlink"/>
          </w:rPr>
          <w:t>http://localhost:64305/admin/</w:t>
        </w:r>
      </w:hyperlink>
    </w:p>
    <w:p w14:paraId="166F71F3" w14:textId="7AA77D95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0CBB2B06" wp14:editId="46DBD5D7">
            <wp:extent cx="4389120" cy="1303020"/>
            <wp:effectExtent l="0" t="0" r="0" b="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32C2D" w14:textId="77777777" w:rsidR="00FE1195" w:rsidRDefault="00FE1195" w:rsidP="00BC119E">
      <w:pPr>
        <w:spacing w:after="0"/>
      </w:pPr>
    </w:p>
    <w:p w14:paraId="79729D53" w14:textId="77777777" w:rsidR="00FE1195" w:rsidRDefault="00FE1195" w:rsidP="00BC119E">
      <w:pPr>
        <w:spacing w:after="0"/>
      </w:pPr>
    </w:p>
    <w:p w14:paraId="3D0A7755" w14:textId="77777777" w:rsidR="00FE1195" w:rsidRDefault="00FE1195" w:rsidP="00BC119E">
      <w:pPr>
        <w:spacing w:after="0"/>
      </w:pPr>
      <w:r>
        <w:rPr>
          <w:sz w:val="36"/>
          <w:szCs w:val="36"/>
        </w:rPr>
        <w:t>2.10. Views/Home/</w:t>
      </w:r>
      <w:proofErr w:type="spellStart"/>
      <w:r>
        <w:rPr>
          <w:sz w:val="36"/>
          <w:szCs w:val="36"/>
        </w:rPr>
        <w:t>Index.cshtml</w:t>
      </w:r>
      <w:proofErr w:type="spellEnd"/>
      <w:r>
        <w:rPr>
          <w:sz w:val="36"/>
          <w:szCs w:val="36"/>
        </w:rPr>
        <w:t xml:space="preserve"> - </w:t>
      </w:r>
      <w:proofErr w:type="spellStart"/>
      <w:r>
        <w:rPr>
          <w:sz w:val="36"/>
          <w:szCs w:val="36"/>
        </w:rPr>
        <w:t>ActionLink</w:t>
      </w:r>
      <w:proofErr w:type="spellEnd"/>
      <w:r>
        <w:rPr>
          <w:sz w:val="36"/>
          <w:szCs w:val="36"/>
        </w:rPr>
        <w:t xml:space="preserve"> for Area</w:t>
      </w:r>
    </w:p>
    <w:p w14:paraId="5590CD39" w14:textId="77777777" w:rsidR="00FE1195" w:rsidRDefault="00FE1195" w:rsidP="00BC119E">
      <w:pPr>
        <w:spacing w:after="0"/>
      </w:pPr>
    </w:p>
    <w:p w14:paraId="2F1DD947" w14:textId="77777777" w:rsidR="00FE1195" w:rsidRDefault="00FE1195" w:rsidP="00BC119E">
      <w:pPr>
        <w:spacing w:after="0"/>
      </w:pPr>
    </w:p>
    <w:p w14:paraId="27253CE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A9E4807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iewBag.Titl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53E13C8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9898DF6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Views/Home/</w:t>
      </w:r>
      <w:proofErr w:type="spellStart"/>
      <w:r>
        <w:rPr>
          <w:rFonts w:ascii="Consolas" w:hAnsi="Consolas"/>
          <w:sz w:val="18"/>
          <w:szCs w:val="18"/>
        </w:rPr>
        <w:t>Index.cshtml</w:t>
      </w:r>
      <w:proofErr w:type="spellEnd"/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17F9F2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DCA21D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Views/Home/Inde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area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A440D45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reas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Gamer</w:t>
      </w:r>
      <w:r>
        <w:rPr>
          <w:rFonts w:ascii="Consolas" w:hAnsi="Consolas"/>
          <w:color w:val="A31515"/>
          <w:sz w:val="18"/>
          <w:szCs w:val="18"/>
        </w:rPr>
        <w:t>/Views/Home/Inde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area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FBE0EFF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reas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VipGamer</w:t>
      </w:r>
      <w:r>
        <w:rPr>
          <w:rFonts w:ascii="Consolas" w:hAnsi="Consolas"/>
          <w:color w:val="A31515"/>
          <w:sz w:val="18"/>
          <w:szCs w:val="18"/>
        </w:rPr>
        <w:t>/Views/Home/Inde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area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VipGamer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9521AF0" w14:textId="77777777" w:rsidR="00FE1195" w:rsidRDefault="00FE1195" w:rsidP="00BC119E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Areas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min</w:t>
      </w:r>
      <w:r>
        <w:rPr>
          <w:rFonts w:ascii="Consolas" w:hAnsi="Consolas"/>
          <w:color w:val="A31515"/>
          <w:sz w:val="18"/>
          <w:szCs w:val="18"/>
        </w:rPr>
        <w:t>/Views/Home/Index.cshtml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Ho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area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dmin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proofErr w:type="spellStart"/>
      <w:r>
        <w:rPr>
          <w:rFonts w:ascii="Consolas" w:hAnsi="Consolas"/>
          <w:color w:val="800000"/>
          <w:sz w:val="18"/>
          <w:szCs w:val="18"/>
        </w:rPr>
        <w:t>b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DE03BE8" w14:textId="77777777" w:rsidR="00FE1195" w:rsidRDefault="00FE1195" w:rsidP="00BC119E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672180" w14:textId="77777777" w:rsidR="00FE1195" w:rsidRDefault="00FE1195" w:rsidP="00BC119E">
      <w:pPr>
        <w:spacing w:after="0"/>
      </w:pPr>
    </w:p>
    <w:p w14:paraId="657D0CD4" w14:textId="77777777" w:rsidR="00FE1195" w:rsidRDefault="00FE1195" w:rsidP="00BC119E">
      <w:pPr>
        <w:spacing w:after="0"/>
      </w:pPr>
    </w:p>
    <w:p w14:paraId="09621F59" w14:textId="77777777" w:rsidR="00FE1195" w:rsidRDefault="00FE1195" w:rsidP="00BC119E">
      <w:pPr>
        <w:spacing w:after="0"/>
      </w:pPr>
    </w:p>
    <w:p w14:paraId="14595640" w14:textId="77777777" w:rsidR="00FE1195" w:rsidRDefault="00000000" w:rsidP="00BC119E">
      <w:pPr>
        <w:spacing w:after="0"/>
      </w:pPr>
      <w:hyperlink r:id="rId61" w:history="1">
        <w:r w:rsidR="00FE1195">
          <w:rPr>
            <w:rStyle w:val="Hyperlink"/>
          </w:rPr>
          <w:t>http://localhost:64305/Home/Index</w:t>
        </w:r>
      </w:hyperlink>
    </w:p>
    <w:p w14:paraId="424EA294" w14:textId="1344E03F" w:rsidR="00FE1195" w:rsidRDefault="00FE1195" w:rsidP="00BC119E">
      <w:pPr>
        <w:spacing w:after="0"/>
      </w:pPr>
      <w:r>
        <w:rPr>
          <w:noProof/>
        </w:rPr>
        <w:drawing>
          <wp:inline distT="0" distB="0" distL="0" distR="0" wp14:anchorId="036E3EF4" wp14:editId="495A82DB">
            <wp:extent cx="3634740" cy="2880360"/>
            <wp:effectExtent l="0" t="0" r="381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1195" w:rsidSect="00BC11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2592E" w14:textId="77777777" w:rsidR="00DC64F1" w:rsidRDefault="00DC64F1" w:rsidP="000435DB">
      <w:pPr>
        <w:spacing w:after="0" w:line="240" w:lineRule="auto"/>
      </w:pPr>
      <w:r>
        <w:separator/>
      </w:r>
    </w:p>
  </w:endnote>
  <w:endnote w:type="continuationSeparator" w:id="0">
    <w:p w14:paraId="1A760A86" w14:textId="77777777" w:rsidR="00DC64F1" w:rsidRDefault="00DC64F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12FC1" w14:textId="77777777" w:rsidR="00DC64F1" w:rsidRDefault="00DC64F1" w:rsidP="000435DB">
      <w:pPr>
        <w:spacing w:after="0" w:line="240" w:lineRule="auto"/>
      </w:pPr>
      <w:r>
        <w:separator/>
      </w:r>
    </w:p>
  </w:footnote>
  <w:footnote w:type="continuationSeparator" w:id="0">
    <w:p w14:paraId="349859CC" w14:textId="77777777" w:rsidR="00DC64F1" w:rsidRDefault="00DC64F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K0NDUzsjSzNLdU0lEKTi0uzszPAykwrAUAEcySdSwAAAA="/>
  </w:docVars>
  <w:rsids>
    <w:rsidRoot w:val="00BF1C8A"/>
    <w:rsid w:val="000435DB"/>
    <w:rsid w:val="00147C60"/>
    <w:rsid w:val="0015654F"/>
    <w:rsid w:val="00167C08"/>
    <w:rsid w:val="00173998"/>
    <w:rsid w:val="001C7B94"/>
    <w:rsid w:val="002B127C"/>
    <w:rsid w:val="002F778D"/>
    <w:rsid w:val="00326350"/>
    <w:rsid w:val="003961E3"/>
    <w:rsid w:val="00396454"/>
    <w:rsid w:val="00442279"/>
    <w:rsid w:val="004A6FC0"/>
    <w:rsid w:val="004E50E0"/>
    <w:rsid w:val="004F53EF"/>
    <w:rsid w:val="005500E8"/>
    <w:rsid w:val="00565C18"/>
    <w:rsid w:val="00650942"/>
    <w:rsid w:val="006E3A32"/>
    <w:rsid w:val="006E47A2"/>
    <w:rsid w:val="007F22E2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37ED1"/>
    <w:rsid w:val="00A51CFB"/>
    <w:rsid w:val="00B16A34"/>
    <w:rsid w:val="00BC119E"/>
    <w:rsid w:val="00BC579A"/>
    <w:rsid w:val="00BD14F5"/>
    <w:rsid w:val="00BF1C8A"/>
    <w:rsid w:val="00C12C30"/>
    <w:rsid w:val="00C428D5"/>
    <w:rsid w:val="00D00ECE"/>
    <w:rsid w:val="00D51059"/>
    <w:rsid w:val="00D91270"/>
    <w:rsid w:val="00DC64F1"/>
    <w:rsid w:val="00DD61BB"/>
    <w:rsid w:val="00DF0AD8"/>
    <w:rsid w:val="00E11A14"/>
    <w:rsid w:val="00EF05CB"/>
    <w:rsid w:val="00F5623E"/>
    <w:rsid w:val="00F8099B"/>
    <w:rsid w:val="00FE1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7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0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3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1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56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7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6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4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8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2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9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8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2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4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1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8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7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5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9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60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1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9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8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0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13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2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0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0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0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4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4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9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684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7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1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3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86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2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7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2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9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7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6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4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0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66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0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4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9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7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3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0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2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7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9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87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8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8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5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8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0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0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2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5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3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5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2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6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3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3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4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6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2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2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4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63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4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4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5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6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0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62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1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9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0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9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4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5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4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3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1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6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4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8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6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35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3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3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0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7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0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2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0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0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8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7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0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9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19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4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46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7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44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1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9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4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9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9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0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4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0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4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25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91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01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0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4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0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9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4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9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9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03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0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25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26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436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93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7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6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6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3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6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2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501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5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0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6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9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3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8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2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5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5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7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2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6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5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9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4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1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3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42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1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1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9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7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0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3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8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2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37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7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0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4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4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7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4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6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29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8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2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7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6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8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88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8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59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2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2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7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8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65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3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7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7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3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96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1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1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8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0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8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8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6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2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6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7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1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8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5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3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9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4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4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6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5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6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7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2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5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79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14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0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2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3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6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3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0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1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0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4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2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5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9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5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3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2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6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6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3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2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8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1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06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8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8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3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://asp.net/" TargetMode="External"/><Relationship Id="rId26" Type="http://schemas.openxmlformats.org/officeDocument/2006/relationships/hyperlink" Target="http://localhost/onlinegame.web/Error/NotFound" TargetMode="External"/><Relationship Id="rId39" Type="http://schemas.openxmlformats.org/officeDocument/2006/relationships/image" Target="media/image17.png"/><Relationship Id="rId21" Type="http://schemas.openxmlformats.org/officeDocument/2006/relationships/hyperlink" Target="http://asp.net/" TargetMode="External"/><Relationship Id="rId34" Type="http://schemas.openxmlformats.org/officeDocument/2006/relationships/image" Target="media/image13.png"/><Relationship Id="rId42" Type="http://schemas.openxmlformats.org/officeDocument/2006/relationships/hyperlink" Target="http://localhost:PortNumber/" TargetMode="External"/><Relationship Id="rId47" Type="http://schemas.openxmlformats.org/officeDocument/2006/relationships/hyperlink" Target="http://localhost/OnlineGame.Web/trace.axd" TargetMode="External"/><Relationship Id="rId50" Type="http://schemas.openxmlformats.org/officeDocument/2006/relationships/hyperlink" Target="http://localhost:64305/gamer" TargetMode="External"/><Relationship Id="rId55" Type="http://schemas.openxmlformats.org/officeDocument/2006/relationships/hyperlink" Target="http://localhost:64305/gamer/" TargetMode="External"/><Relationship Id="rId63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9016650/what-is-routes-ignorerouteresource-axd-pathinfo" TargetMode="External"/><Relationship Id="rId29" Type="http://schemas.openxmlformats.org/officeDocument/2006/relationships/image" Target="media/image8.png"/><Relationship Id="rId11" Type="http://schemas.openxmlformats.org/officeDocument/2006/relationships/image" Target="media/image1.png"/><Relationship Id="rId24" Type="http://schemas.openxmlformats.org/officeDocument/2006/relationships/hyperlink" Target="http://localhost/onlinegame.web/Error/UnauthorizedError" TargetMode="External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8.png"/><Relationship Id="rId45" Type="http://schemas.openxmlformats.org/officeDocument/2006/relationships/hyperlink" Target="http://asp.net/" TargetMode="External"/><Relationship Id="rId53" Type="http://schemas.openxmlformats.org/officeDocument/2006/relationships/hyperlink" Target="http://localhost:64305/gamer/home/index" TargetMode="External"/><Relationship Id="rId58" Type="http://schemas.openxmlformats.org/officeDocument/2006/relationships/image" Target="media/image24.png"/><Relationship Id="rId5" Type="http://schemas.openxmlformats.org/officeDocument/2006/relationships/settings" Target="settings.xml"/><Relationship Id="rId61" Type="http://schemas.openxmlformats.org/officeDocument/2006/relationships/hyperlink" Target="http://localhost:64305/Home/Index" TargetMode="External"/><Relationship Id="rId19" Type="http://schemas.openxmlformats.org/officeDocument/2006/relationships/hyperlink" Target="https://msdn.microsoft.com/en-us/library/wwh16c6c.aspx" TargetMode="External"/><Relationship Id="rId14" Type="http://schemas.openxmlformats.org/officeDocument/2006/relationships/hyperlink" Target="http://asp.net/" TargetMode="External"/><Relationship Id="rId22" Type="http://schemas.openxmlformats.org/officeDocument/2006/relationships/image" Target="media/image4.png"/><Relationship Id="rId27" Type="http://schemas.openxmlformats.org/officeDocument/2006/relationships/image" Target="media/image7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hyperlink" Target="https://stackoverflow.com/questions/9016650/what-is-routes-ignorerouteresource-axd-pathinfo" TargetMode="External"/><Relationship Id="rId48" Type="http://schemas.openxmlformats.org/officeDocument/2006/relationships/hyperlink" Target="http://asp.net/" TargetMode="External"/><Relationship Id="rId56" Type="http://schemas.openxmlformats.org/officeDocument/2006/relationships/image" Target="media/image23.png"/><Relationship Id="rId64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0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hyperlink" Target="http://asp.net/" TargetMode="External"/><Relationship Id="rId25" Type="http://schemas.openxmlformats.org/officeDocument/2006/relationships/image" Target="media/image6.png"/><Relationship Id="rId33" Type="http://schemas.openxmlformats.org/officeDocument/2006/relationships/image" Target="media/image12.png"/><Relationship Id="rId38" Type="http://schemas.openxmlformats.org/officeDocument/2006/relationships/hyperlink" Target="http://localhost:63486/" TargetMode="External"/><Relationship Id="rId46" Type="http://schemas.openxmlformats.org/officeDocument/2006/relationships/hyperlink" Target="https://msdn.microsoft.com/en-us/library/wwh16c6c.aspx" TargetMode="External"/><Relationship Id="rId59" Type="http://schemas.openxmlformats.org/officeDocument/2006/relationships/hyperlink" Target="http://localhost:64305/admin/" TargetMode="External"/><Relationship Id="rId20" Type="http://schemas.openxmlformats.org/officeDocument/2006/relationships/hyperlink" Target="http://localhost/OnlineGame.Web/trace.axd" TargetMode="External"/><Relationship Id="rId41" Type="http://schemas.openxmlformats.org/officeDocument/2006/relationships/hyperlink" Target="http://asp.net/" TargetMode="External"/><Relationship Id="rId54" Type="http://schemas.openxmlformats.org/officeDocument/2006/relationships/image" Target="media/image22.png"/><Relationship Id="rId62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localhost:PortNumber/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://localhost/onlinegame.web/Error/InternalServerError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19.png"/><Relationship Id="rId57" Type="http://schemas.openxmlformats.org/officeDocument/2006/relationships/hyperlink" Target="http://localhost:64305/vipgamer/" TargetMode="External"/><Relationship Id="rId10" Type="http://schemas.openxmlformats.org/officeDocument/2006/relationships/hyperlink" Target="https://github.com/icsharpcode/ILSpy" TargetMode="External"/><Relationship Id="rId31" Type="http://schemas.openxmlformats.org/officeDocument/2006/relationships/image" Target="media/image10.png"/><Relationship Id="rId44" Type="http://schemas.openxmlformats.org/officeDocument/2006/relationships/hyperlink" Target="http://asp.net/" TargetMode="External"/><Relationship Id="rId52" Type="http://schemas.openxmlformats.org/officeDocument/2006/relationships/image" Target="media/image21.png"/><Relationship Id="rId60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system.web.mvc.actionresult%28v=vs.118%29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5</Pages>
  <Words>3630</Words>
  <Characters>20693</Characters>
  <Application>Microsoft Office Word</Application>
  <DocSecurity>0</DocSecurity>
  <Lines>172</Lines>
  <Paragraphs>48</Paragraphs>
  <ScaleCrop>false</ScaleCrop>
  <Company/>
  <LinksUpToDate>false</LinksUpToDate>
  <CharactersWithSpaces>2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0</cp:revision>
  <dcterms:created xsi:type="dcterms:W3CDTF">2022-10-19T17:36:00Z</dcterms:created>
  <dcterms:modified xsi:type="dcterms:W3CDTF">2022-11-15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